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Y="461"/>
        <w:tblW w:w="0" w:type="auto"/>
        <w:tblLayout w:type="fixed"/>
        <w:tblLook w:val="04A0" w:firstRow="1" w:lastRow="0" w:firstColumn="1" w:lastColumn="0" w:noHBand="0" w:noVBand="1"/>
      </w:tblPr>
      <w:tblGrid>
        <w:gridCol w:w="1928"/>
        <w:gridCol w:w="1247"/>
        <w:gridCol w:w="1191"/>
        <w:gridCol w:w="1349"/>
        <w:gridCol w:w="1264"/>
        <w:gridCol w:w="1264"/>
        <w:gridCol w:w="1264"/>
        <w:gridCol w:w="1151"/>
      </w:tblGrid>
      <w:tr w:rsidR="009047EB" w14:paraId="4F6C9AD7" w14:textId="77777777" w:rsidTr="00046492">
        <w:trPr>
          <w:trHeight w:val="274"/>
        </w:trPr>
        <w:tc>
          <w:tcPr>
            <w:tcW w:w="1928" w:type="dxa"/>
            <w:vAlign w:val="center"/>
          </w:tcPr>
          <w:p w14:paraId="6ED3E631" w14:textId="191997E4" w:rsidR="009047EB" w:rsidRPr="009047EB" w:rsidRDefault="009047EB" w:rsidP="00046492">
            <w:pPr>
              <w:jc w:val="center"/>
              <w:rPr>
                <w:sz w:val="18"/>
                <w:szCs w:val="18"/>
              </w:rPr>
            </w:pPr>
            <w:bookmarkStart w:id="0" w:name="_GoBack"/>
            <w:bookmarkEnd w:id="0"/>
            <w:r w:rsidRPr="009047EB">
              <w:rPr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3</w:t>
            </w:r>
            <w:r w:rsidRPr="009047EB">
              <w:rPr>
                <w:sz w:val="18"/>
                <w:szCs w:val="18"/>
              </w:rPr>
              <w:t>:00</w:t>
            </w:r>
            <w:r>
              <w:rPr>
                <w:rFonts w:hint="cs"/>
                <w:sz w:val="18"/>
                <w:szCs w:val="18"/>
                <w:rtl/>
              </w:rPr>
              <w:t xml:space="preserve"> - </w:t>
            </w:r>
            <w:r w:rsidRPr="009047EB">
              <w:rPr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4</w:t>
            </w:r>
            <w:r w:rsidRPr="009047EB">
              <w:rPr>
                <w:sz w:val="18"/>
                <w:szCs w:val="18"/>
              </w:rPr>
              <w:t>:00</w:t>
            </w:r>
          </w:p>
        </w:tc>
        <w:tc>
          <w:tcPr>
            <w:tcW w:w="1247" w:type="dxa"/>
            <w:vAlign w:val="center"/>
          </w:tcPr>
          <w:p w14:paraId="01367996" w14:textId="15BE941F" w:rsidR="009047EB" w:rsidRPr="009047EB" w:rsidRDefault="009047EB" w:rsidP="00046492">
            <w:pPr>
              <w:jc w:val="center"/>
              <w:rPr>
                <w:sz w:val="18"/>
                <w:szCs w:val="18"/>
              </w:rPr>
            </w:pPr>
            <w:r w:rsidRPr="009047EB">
              <w:rPr>
                <w:sz w:val="18"/>
                <w:szCs w:val="18"/>
              </w:rPr>
              <w:t>02:00</w:t>
            </w:r>
            <w:r>
              <w:rPr>
                <w:rFonts w:hint="cs"/>
                <w:sz w:val="18"/>
                <w:szCs w:val="18"/>
                <w:rtl/>
              </w:rPr>
              <w:t>-</w:t>
            </w:r>
            <w:r w:rsidRPr="009047EB">
              <w:rPr>
                <w:sz w:val="18"/>
                <w:szCs w:val="18"/>
              </w:rPr>
              <w:t>03:00</w:t>
            </w:r>
          </w:p>
        </w:tc>
        <w:tc>
          <w:tcPr>
            <w:tcW w:w="1191" w:type="dxa"/>
            <w:vAlign w:val="center"/>
          </w:tcPr>
          <w:p w14:paraId="21513AD0" w14:textId="38017296" w:rsidR="009047EB" w:rsidRPr="009047EB" w:rsidRDefault="009047EB" w:rsidP="00046492">
            <w:pPr>
              <w:jc w:val="center"/>
              <w:rPr>
                <w:sz w:val="18"/>
                <w:szCs w:val="18"/>
              </w:rPr>
            </w:pPr>
            <w:r w:rsidRPr="009047EB">
              <w:rPr>
                <w:sz w:val="18"/>
                <w:szCs w:val="18"/>
              </w:rPr>
              <w:t>01:00</w:t>
            </w:r>
            <w:r>
              <w:rPr>
                <w:rFonts w:hint="cs"/>
                <w:sz w:val="18"/>
                <w:szCs w:val="18"/>
                <w:rtl/>
              </w:rPr>
              <w:t>-</w:t>
            </w:r>
            <w:r w:rsidRPr="009047EB">
              <w:rPr>
                <w:sz w:val="18"/>
                <w:szCs w:val="18"/>
              </w:rPr>
              <w:t>02:00</w:t>
            </w:r>
          </w:p>
        </w:tc>
        <w:tc>
          <w:tcPr>
            <w:tcW w:w="1349" w:type="dxa"/>
            <w:vAlign w:val="center"/>
          </w:tcPr>
          <w:p w14:paraId="666FAEAF" w14:textId="4E07328F" w:rsidR="009047EB" w:rsidRPr="009047EB" w:rsidRDefault="009047EB" w:rsidP="00046492">
            <w:pPr>
              <w:jc w:val="center"/>
              <w:rPr>
                <w:sz w:val="18"/>
                <w:szCs w:val="18"/>
              </w:rPr>
            </w:pPr>
            <w:r w:rsidRPr="009047EB">
              <w:rPr>
                <w:sz w:val="18"/>
                <w:szCs w:val="18"/>
              </w:rPr>
              <w:t>12:00</w:t>
            </w:r>
            <w:r>
              <w:rPr>
                <w:sz w:val="18"/>
                <w:szCs w:val="18"/>
              </w:rPr>
              <w:t>-</w:t>
            </w:r>
            <w:r w:rsidRPr="009047EB">
              <w:rPr>
                <w:sz w:val="18"/>
                <w:szCs w:val="18"/>
              </w:rPr>
              <w:t>01:00</w:t>
            </w:r>
          </w:p>
        </w:tc>
        <w:tc>
          <w:tcPr>
            <w:tcW w:w="1264" w:type="dxa"/>
            <w:vAlign w:val="center"/>
          </w:tcPr>
          <w:p w14:paraId="7990CA4E" w14:textId="01F3AA90" w:rsidR="009047EB" w:rsidRPr="009047EB" w:rsidRDefault="009047EB" w:rsidP="00046492">
            <w:pPr>
              <w:jc w:val="center"/>
              <w:rPr>
                <w:sz w:val="18"/>
                <w:szCs w:val="18"/>
              </w:rPr>
            </w:pPr>
            <w:r w:rsidRPr="009047EB">
              <w:rPr>
                <w:sz w:val="18"/>
                <w:szCs w:val="18"/>
              </w:rPr>
              <w:t>11:00</w:t>
            </w:r>
            <w:r>
              <w:rPr>
                <w:sz w:val="18"/>
                <w:szCs w:val="18"/>
              </w:rPr>
              <w:t>-</w:t>
            </w:r>
            <w:r w:rsidRPr="009047EB">
              <w:rPr>
                <w:sz w:val="18"/>
                <w:szCs w:val="18"/>
              </w:rPr>
              <w:t>12:00</w:t>
            </w:r>
          </w:p>
        </w:tc>
        <w:tc>
          <w:tcPr>
            <w:tcW w:w="1264" w:type="dxa"/>
            <w:vAlign w:val="center"/>
          </w:tcPr>
          <w:p w14:paraId="28F081FE" w14:textId="4774DBF0" w:rsidR="009047EB" w:rsidRPr="009047EB" w:rsidRDefault="009047EB" w:rsidP="00046492">
            <w:pPr>
              <w:jc w:val="center"/>
              <w:rPr>
                <w:sz w:val="18"/>
                <w:szCs w:val="18"/>
              </w:rPr>
            </w:pPr>
            <w:r w:rsidRPr="009047EB">
              <w:rPr>
                <w:sz w:val="18"/>
                <w:szCs w:val="18"/>
              </w:rPr>
              <w:t>10:00</w:t>
            </w:r>
            <w:r>
              <w:rPr>
                <w:sz w:val="18"/>
                <w:szCs w:val="18"/>
              </w:rPr>
              <w:t>-</w:t>
            </w:r>
            <w:r w:rsidRPr="009047EB">
              <w:rPr>
                <w:sz w:val="18"/>
                <w:szCs w:val="18"/>
              </w:rPr>
              <w:t>11:00</w:t>
            </w:r>
          </w:p>
        </w:tc>
        <w:tc>
          <w:tcPr>
            <w:tcW w:w="1264" w:type="dxa"/>
            <w:vAlign w:val="center"/>
          </w:tcPr>
          <w:p w14:paraId="790ED260" w14:textId="791D44F4" w:rsidR="009047EB" w:rsidRPr="009047EB" w:rsidRDefault="009047EB" w:rsidP="00046492">
            <w:pPr>
              <w:jc w:val="center"/>
              <w:rPr>
                <w:sz w:val="18"/>
                <w:szCs w:val="18"/>
              </w:rPr>
            </w:pPr>
            <w:r w:rsidRPr="009047EB">
              <w:rPr>
                <w:sz w:val="18"/>
                <w:szCs w:val="18"/>
              </w:rPr>
              <w:t>09:00</w:t>
            </w:r>
            <w:r>
              <w:rPr>
                <w:sz w:val="18"/>
                <w:szCs w:val="18"/>
              </w:rPr>
              <w:t>-</w:t>
            </w:r>
            <w:r w:rsidRPr="009047EB">
              <w:rPr>
                <w:sz w:val="18"/>
                <w:szCs w:val="18"/>
              </w:rPr>
              <w:t>10:00</w:t>
            </w:r>
          </w:p>
        </w:tc>
        <w:tc>
          <w:tcPr>
            <w:tcW w:w="1151" w:type="dxa"/>
          </w:tcPr>
          <w:p w14:paraId="2F399742" w14:textId="4392A0D8" w:rsidR="009047EB" w:rsidRPr="00BF1DF9" w:rsidRDefault="009047EB" w:rsidP="00046492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کاتژمێر</w:t>
            </w:r>
            <w:r w:rsidR="00046492">
              <w:rPr>
                <w:b/>
                <w:bCs/>
              </w:rPr>
              <w:t xml:space="preserve"> </w:t>
            </w:r>
            <w:r w:rsidRPr="00BF1DF9">
              <w:rPr>
                <w:rFonts w:hint="cs"/>
                <w:b/>
                <w:bCs/>
                <w:rtl/>
              </w:rPr>
              <w:t>رۆژ</w:t>
            </w:r>
          </w:p>
        </w:tc>
      </w:tr>
      <w:tr w:rsidR="009047EB" w14:paraId="5B13B2D8" w14:textId="77777777" w:rsidTr="00046492">
        <w:trPr>
          <w:trHeight w:val="138"/>
        </w:trPr>
        <w:tc>
          <w:tcPr>
            <w:tcW w:w="1928" w:type="dxa"/>
            <w:shd w:val="clear" w:color="auto" w:fill="BFBFBF" w:themeFill="background1" w:themeFillShade="BF"/>
            <w:vAlign w:val="center"/>
          </w:tcPr>
          <w:p w14:paraId="53FEF528" w14:textId="77777777" w:rsidR="009047EB" w:rsidRDefault="009047EB" w:rsidP="00046492">
            <w:pPr>
              <w:jc w:val="center"/>
            </w:pPr>
          </w:p>
        </w:tc>
        <w:tc>
          <w:tcPr>
            <w:tcW w:w="1247" w:type="dxa"/>
            <w:shd w:val="clear" w:color="auto" w:fill="BFBFBF" w:themeFill="background1" w:themeFillShade="BF"/>
            <w:vAlign w:val="center"/>
          </w:tcPr>
          <w:p w14:paraId="770FDF49" w14:textId="77777777" w:rsidR="009047EB" w:rsidRDefault="009047EB" w:rsidP="00046492">
            <w:pPr>
              <w:jc w:val="center"/>
            </w:pPr>
          </w:p>
        </w:tc>
        <w:tc>
          <w:tcPr>
            <w:tcW w:w="1191" w:type="dxa"/>
            <w:shd w:val="clear" w:color="auto" w:fill="BFBFBF" w:themeFill="background1" w:themeFillShade="BF"/>
            <w:vAlign w:val="center"/>
          </w:tcPr>
          <w:p w14:paraId="36F5F8F8" w14:textId="77777777" w:rsidR="009047EB" w:rsidRDefault="009047EB" w:rsidP="00046492">
            <w:pPr>
              <w:jc w:val="center"/>
            </w:pPr>
          </w:p>
        </w:tc>
        <w:tc>
          <w:tcPr>
            <w:tcW w:w="1349" w:type="dxa"/>
            <w:shd w:val="clear" w:color="auto" w:fill="BFBFBF" w:themeFill="background1" w:themeFillShade="BF"/>
            <w:vAlign w:val="center"/>
          </w:tcPr>
          <w:p w14:paraId="155D08E7" w14:textId="77777777" w:rsidR="009047EB" w:rsidRDefault="009047EB" w:rsidP="00046492">
            <w:pPr>
              <w:jc w:val="center"/>
            </w:pPr>
          </w:p>
        </w:tc>
        <w:tc>
          <w:tcPr>
            <w:tcW w:w="1264" w:type="dxa"/>
            <w:shd w:val="clear" w:color="auto" w:fill="BFBFBF" w:themeFill="background1" w:themeFillShade="BF"/>
            <w:vAlign w:val="center"/>
          </w:tcPr>
          <w:p w14:paraId="2D2B5259" w14:textId="77777777" w:rsidR="009047EB" w:rsidRDefault="009047EB" w:rsidP="00046492">
            <w:pPr>
              <w:jc w:val="center"/>
            </w:pPr>
          </w:p>
        </w:tc>
        <w:tc>
          <w:tcPr>
            <w:tcW w:w="1264" w:type="dxa"/>
            <w:shd w:val="clear" w:color="auto" w:fill="BFBFBF" w:themeFill="background1" w:themeFillShade="BF"/>
            <w:vAlign w:val="center"/>
          </w:tcPr>
          <w:p w14:paraId="7202DE4C" w14:textId="77777777" w:rsidR="009047EB" w:rsidRDefault="009047EB" w:rsidP="00046492">
            <w:pPr>
              <w:jc w:val="center"/>
            </w:pPr>
          </w:p>
        </w:tc>
        <w:tc>
          <w:tcPr>
            <w:tcW w:w="1264" w:type="dxa"/>
            <w:shd w:val="clear" w:color="auto" w:fill="BFBFBF" w:themeFill="background1" w:themeFillShade="BF"/>
            <w:vAlign w:val="center"/>
          </w:tcPr>
          <w:p w14:paraId="7316EBC3" w14:textId="77777777" w:rsidR="009047EB" w:rsidRDefault="009047EB" w:rsidP="00046492">
            <w:pPr>
              <w:jc w:val="center"/>
            </w:pPr>
          </w:p>
        </w:tc>
        <w:tc>
          <w:tcPr>
            <w:tcW w:w="1151" w:type="dxa"/>
          </w:tcPr>
          <w:p w14:paraId="515F963E" w14:textId="77777777" w:rsidR="009047EB" w:rsidRPr="00BF1DF9" w:rsidRDefault="009047EB" w:rsidP="00046492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شەممە</w:t>
            </w:r>
          </w:p>
        </w:tc>
      </w:tr>
      <w:tr w:rsidR="009047EB" w14:paraId="2062E39E" w14:textId="77777777" w:rsidTr="00046492">
        <w:trPr>
          <w:trHeight w:val="280"/>
        </w:trPr>
        <w:tc>
          <w:tcPr>
            <w:tcW w:w="1928" w:type="dxa"/>
            <w:vAlign w:val="center"/>
          </w:tcPr>
          <w:p w14:paraId="78A3FC06" w14:textId="77777777" w:rsidR="009047EB" w:rsidRDefault="009047EB" w:rsidP="00046492">
            <w:pPr>
              <w:jc w:val="center"/>
            </w:pPr>
          </w:p>
        </w:tc>
        <w:tc>
          <w:tcPr>
            <w:tcW w:w="1247" w:type="dxa"/>
            <w:vAlign w:val="center"/>
          </w:tcPr>
          <w:p w14:paraId="46085CCD" w14:textId="17030506" w:rsidR="009047EB" w:rsidRPr="009E29BE" w:rsidRDefault="009047EB" w:rsidP="00046492">
            <w:pPr>
              <w:bidi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191" w:type="dxa"/>
            <w:vAlign w:val="center"/>
          </w:tcPr>
          <w:p w14:paraId="49DD1098" w14:textId="5814AEE1" w:rsidR="009047EB" w:rsidRPr="009E29BE" w:rsidRDefault="0006465E" w:rsidP="00046492">
            <w:pPr>
              <w:bidi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 xml:space="preserve">GNSS </w:t>
            </w:r>
            <w:proofErr w:type="spellStart"/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Pra</w:t>
            </w:r>
            <w:proofErr w:type="spellEnd"/>
          </w:p>
        </w:tc>
        <w:tc>
          <w:tcPr>
            <w:tcW w:w="1349" w:type="dxa"/>
            <w:vAlign w:val="center"/>
          </w:tcPr>
          <w:p w14:paraId="40D2752E" w14:textId="7A16CF1E" w:rsidR="009047EB" w:rsidRPr="009E29BE" w:rsidRDefault="0006465E" w:rsidP="000464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 xml:space="preserve">GNSS </w:t>
            </w:r>
            <w:proofErr w:type="spellStart"/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Pra</w:t>
            </w:r>
            <w:proofErr w:type="spellEnd"/>
          </w:p>
        </w:tc>
        <w:tc>
          <w:tcPr>
            <w:tcW w:w="1264" w:type="dxa"/>
            <w:vAlign w:val="center"/>
          </w:tcPr>
          <w:p w14:paraId="64E63702" w14:textId="0A5F0386" w:rsidR="009047EB" w:rsidRPr="009E29BE" w:rsidRDefault="0006465E" w:rsidP="00046492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 xml:space="preserve">GNSS </w:t>
            </w:r>
            <w:proofErr w:type="spellStart"/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Pra</w:t>
            </w:r>
            <w:proofErr w:type="spellEnd"/>
          </w:p>
        </w:tc>
        <w:tc>
          <w:tcPr>
            <w:tcW w:w="1264" w:type="dxa"/>
            <w:vAlign w:val="center"/>
          </w:tcPr>
          <w:p w14:paraId="6ED924A3" w14:textId="16BE992D" w:rsidR="009047EB" w:rsidRPr="009E29BE" w:rsidRDefault="009047EB" w:rsidP="000464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1264" w:type="dxa"/>
            <w:vAlign w:val="center"/>
          </w:tcPr>
          <w:p w14:paraId="1B5F640C" w14:textId="23ABF40F" w:rsidR="009047EB" w:rsidRPr="009E29BE" w:rsidRDefault="009047EB" w:rsidP="000464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1151" w:type="dxa"/>
            <w:vAlign w:val="center"/>
          </w:tcPr>
          <w:p w14:paraId="358DEA51" w14:textId="051C6B2A" w:rsidR="009047EB" w:rsidRPr="005D566E" w:rsidRDefault="009047EB" w:rsidP="00046492">
            <w:pPr>
              <w:jc w:val="right"/>
              <w:rPr>
                <w:b/>
                <w:bCs/>
              </w:rPr>
            </w:pPr>
            <w:r w:rsidRPr="005D566E">
              <w:rPr>
                <w:rFonts w:hint="cs"/>
                <w:b/>
                <w:bCs/>
                <w:rtl/>
              </w:rPr>
              <w:t>یەک شەممە</w:t>
            </w:r>
          </w:p>
        </w:tc>
      </w:tr>
      <w:tr w:rsidR="009047EB" w14:paraId="10B10E1C" w14:textId="77777777" w:rsidTr="007A64C1">
        <w:trPr>
          <w:trHeight w:val="139"/>
        </w:trPr>
        <w:tc>
          <w:tcPr>
            <w:tcW w:w="1928" w:type="dxa"/>
            <w:vAlign w:val="center"/>
          </w:tcPr>
          <w:p w14:paraId="2395BD1C" w14:textId="22ACC540" w:rsidR="009047EB" w:rsidRDefault="009047EB" w:rsidP="00046492">
            <w:pPr>
              <w:ind w:hanging="140"/>
              <w:jc w:val="center"/>
            </w:pPr>
          </w:p>
        </w:tc>
        <w:tc>
          <w:tcPr>
            <w:tcW w:w="1247" w:type="dxa"/>
            <w:vAlign w:val="center"/>
          </w:tcPr>
          <w:p w14:paraId="4284A20E" w14:textId="77777777" w:rsidR="009047EB" w:rsidRPr="009E29BE" w:rsidRDefault="009047EB" w:rsidP="00046492">
            <w:pPr>
              <w:ind w:hanging="14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191" w:type="dxa"/>
            <w:tcBorders>
              <w:bottom w:val="single" w:sz="4" w:space="0" w:color="auto"/>
            </w:tcBorders>
            <w:vAlign w:val="center"/>
          </w:tcPr>
          <w:p w14:paraId="7549C67A" w14:textId="2E4819BA" w:rsidR="009047EB" w:rsidRPr="009E29BE" w:rsidRDefault="009047EB" w:rsidP="00046492">
            <w:pPr>
              <w:ind w:hanging="140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1349" w:type="dxa"/>
            <w:vAlign w:val="center"/>
          </w:tcPr>
          <w:p w14:paraId="2A503CE5" w14:textId="7C136B73" w:rsidR="009047EB" w:rsidRPr="009E29BE" w:rsidRDefault="009047EB" w:rsidP="00046492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lang w:bidi="ku-Arab-IQ"/>
              </w:rPr>
            </w:pPr>
          </w:p>
        </w:tc>
        <w:tc>
          <w:tcPr>
            <w:tcW w:w="1264" w:type="dxa"/>
            <w:tcBorders>
              <w:bottom w:val="single" w:sz="4" w:space="0" w:color="auto"/>
            </w:tcBorders>
            <w:vAlign w:val="center"/>
          </w:tcPr>
          <w:p w14:paraId="633CD95B" w14:textId="5C6A7B92" w:rsidR="009047EB" w:rsidRPr="009E29BE" w:rsidRDefault="009047EB" w:rsidP="00046492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1264" w:type="dxa"/>
            <w:tcBorders>
              <w:bottom w:val="single" w:sz="4" w:space="0" w:color="auto"/>
            </w:tcBorders>
            <w:vAlign w:val="center"/>
          </w:tcPr>
          <w:p w14:paraId="306B72CB" w14:textId="33A01E42" w:rsidR="009047EB" w:rsidRPr="009E29BE" w:rsidRDefault="009047EB" w:rsidP="00046492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1264" w:type="dxa"/>
            <w:tcBorders>
              <w:bottom w:val="single" w:sz="4" w:space="0" w:color="auto"/>
            </w:tcBorders>
            <w:vAlign w:val="center"/>
          </w:tcPr>
          <w:p w14:paraId="251F9D74" w14:textId="1217BC51" w:rsidR="009047EB" w:rsidRPr="009E29BE" w:rsidRDefault="009047EB" w:rsidP="00046492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1151" w:type="dxa"/>
            <w:vAlign w:val="center"/>
          </w:tcPr>
          <w:p w14:paraId="48E83E76" w14:textId="77777777" w:rsidR="009047EB" w:rsidRPr="00BF1DF9" w:rsidRDefault="009047EB" w:rsidP="00046492">
            <w:pPr>
              <w:jc w:val="center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دوو شەممە</w:t>
            </w:r>
          </w:p>
        </w:tc>
      </w:tr>
      <w:tr w:rsidR="009047EB" w14:paraId="548F880C" w14:textId="77777777" w:rsidTr="00046492">
        <w:trPr>
          <w:trHeight w:val="20"/>
        </w:trPr>
        <w:tc>
          <w:tcPr>
            <w:tcW w:w="1928" w:type="dxa"/>
            <w:vAlign w:val="center"/>
          </w:tcPr>
          <w:p w14:paraId="7DEC6B96" w14:textId="77777777" w:rsidR="009047EB" w:rsidRDefault="009047EB" w:rsidP="00046492">
            <w:pPr>
              <w:jc w:val="center"/>
            </w:pPr>
          </w:p>
        </w:tc>
        <w:tc>
          <w:tcPr>
            <w:tcW w:w="1247" w:type="dxa"/>
            <w:vAlign w:val="center"/>
          </w:tcPr>
          <w:p w14:paraId="71E84862" w14:textId="0AADBF24" w:rsidR="009047EB" w:rsidRPr="009E29BE" w:rsidRDefault="0006465E" w:rsidP="00046492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  <w:t xml:space="preserve">Image proc. </w:t>
            </w:r>
            <w:proofErr w:type="spellStart"/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  <w:t>pra</w:t>
            </w:r>
            <w:proofErr w:type="spellEnd"/>
          </w:p>
        </w:tc>
        <w:tc>
          <w:tcPr>
            <w:tcW w:w="1191" w:type="dxa"/>
            <w:vAlign w:val="center"/>
          </w:tcPr>
          <w:p w14:paraId="772DD135" w14:textId="5DF492BA" w:rsidR="009047EB" w:rsidRPr="009E29BE" w:rsidRDefault="0006465E" w:rsidP="00046492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  <w:t xml:space="preserve">Image proc. </w:t>
            </w:r>
            <w:proofErr w:type="spellStart"/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  <w:t>pra</w:t>
            </w:r>
            <w:proofErr w:type="spellEnd"/>
          </w:p>
        </w:tc>
        <w:tc>
          <w:tcPr>
            <w:tcW w:w="1349" w:type="dxa"/>
            <w:vAlign w:val="center"/>
          </w:tcPr>
          <w:p w14:paraId="33BFD6F7" w14:textId="6950187A" w:rsidR="009047EB" w:rsidRPr="009E29BE" w:rsidRDefault="0006465E" w:rsidP="0006465E">
            <w:pPr>
              <w:bidi/>
              <w:spacing w:line="360" w:lineRule="auto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  <w:t xml:space="preserve">Image proc. </w:t>
            </w:r>
            <w:proofErr w:type="spellStart"/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  <w:t>pra</w:t>
            </w:r>
            <w:proofErr w:type="spellEnd"/>
          </w:p>
        </w:tc>
        <w:tc>
          <w:tcPr>
            <w:tcW w:w="1264" w:type="dxa"/>
            <w:vAlign w:val="center"/>
          </w:tcPr>
          <w:p w14:paraId="61A68D2E" w14:textId="3F7BF58A" w:rsidR="009047EB" w:rsidRPr="009E29BE" w:rsidRDefault="009047EB" w:rsidP="00046492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1264" w:type="dxa"/>
            <w:vAlign w:val="center"/>
          </w:tcPr>
          <w:p w14:paraId="4D831A8A" w14:textId="63326B7F" w:rsidR="009047EB" w:rsidRPr="009E29BE" w:rsidRDefault="007A64C1" w:rsidP="00046492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Application of GIS</w:t>
            </w:r>
          </w:p>
        </w:tc>
        <w:tc>
          <w:tcPr>
            <w:tcW w:w="1264" w:type="dxa"/>
            <w:vAlign w:val="center"/>
          </w:tcPr>
          <w:p w14:paraId="399E1180" w14:textId="54E8D2C5" w:rsidR="009047EB" w:rsidRPr="009E29BE" w:rsidRDefault="0006465E" w:rsidP="00046492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 xml:space="preserve">Application of GIS </w:t>
            </w:r>
          </w:p>
        </w:tc>
        <w:tc>
          <w:tcPr>
            <w:tcW w:w="1151" w:type="dxa"/>
            <w:vAlign w:val="center"/>
          </w:tcPr>
          <w:p w14:paraId="00122E86" w14:textId="77777777" w:rsidR="009047EB" w:rsidRPr="00BF1DF9" w:rsidRDefault="009047EB" w:rsidP="00046492">
            <w:pPr>
              <w:jc w:val="center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سێ شەممە</w:t>
            </w:r>
          </w:p>
        </w:tc>
      </w:tr>
      <w:tr w:rsidR="009047EB" w14:paraId="052438E3" w14:textId="77777777" w:rsidTr="00046492">
        <w:trPr>
          <w:trHeight w:val="20"/>
        </w:trPr>
        <w:tc>
          <w:tcPr>
            <w:tcW w:w="1928" w:type="dxa"/>
            <w:vAlign w:val="center"/>
          </w:tcPr>
          <w:p w14:paraId="27E6759C" w14:textId="1F0FBF6D" w:rsidR="009047EB" w:rsidRPr="003120CF" w:rsidRDefault="009047EB" w:rsidP="00046492">
            <w:pPr>
              <w:jc w:val="center"/>
            </w:pPr>
          </w:p>
        </w:tc>
        <w:tc>
          <w:tcPr>
            <w:tcW w:w="1247" w:type="dxa"/>
            <w:vAlign w:val="center"/>
          </w:tcPr>
          <w:p w14:paraId="4F3ABA50" w14:textId="75C687CE" w:rsidR="009047EB" w:rsidRPr="009E29BE" w:rsidRDefault="009047EB" w:rsidP="00046492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1191" w:type="dxa"/>
            <w:vAlign w:val="center"/>
          </w:tcPr>
          <w:p w14:paraId="1B0A6455" w14:textId="4544A6F9" w:rsidR="009047EB" w:rsidRPr="009E29BE" w:rsidRDefault="009047EB" w:rsidP="00046492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1349" w:type="dxa"/>
            <w:vAlign w:val="center"/>
          </w:tcPr>
          <w:p w14:paraId="78B7DF7A" w14:textId="13F8706E" w:rsidR="009047EB" w:rsidRPr="009E29BE" w:rsidRDefault="009047EB" w:rsidP="00046492">
            <w:pPr>
              <w:bidi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264" w:type="dxa"/>
            <w:vAlign w:val="center"/>
          </w:tcPr>
          <w:p w14:paraId="410539EA" w14:textId="6350206A" w:rsidR="009047EB" w:rsidRPr="009E29BE" w:rsidRDefault="009047EB" w:rsidP="00046492">
            <w:pPr>
              <w:bidi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264" w:type="dxa"/>
            <w:vAlign w:val="center"/>
          </w:tcPr>
          <w:p w14:paraId="008BA3BF" w14:textId="5A9956D4" w:rsidR="009047EB" w:rsidRPr="009E29BE" w:rsidRDefault="007A64C1" w:rsidP="00046492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  <w:t>Highway Eng.</w:t>
            </w:r>
          </w:p>
        </w:tc>
        <w:tc>
          <w:tcPr>
            <w:tcW w:w="1264" w:type="dxa"/>
            <w:vAlign w:val="center"/>
          </w:tcPr>
          <w:p w14:paraId="081592C8" w14:textId="341C5339" w:rsidR="009047EB" w:rsidRPr="009E29BE" w:rsidRDefault="0006465E" w:rsidP="00046492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  <w:t>Highway Eng.</w:t>
            </w:r>
          </w:p>
        </w:tc>
        <w:tc>
          <w:tcPr>
            <w:tcW w:w="1151" w:type="dxa"/>
            <w:vAlign w:val="center"/>
          </w:tcPr>
          <w:p w14:paraId="3EACC592" w14:textId="77777777" w:rsidR="009047EB" w:rsidRPr="00BF1DF9" w:rsidRDefault="009047EB" w:rsidP="00046492">
            <w:pPr>
              <w:jc w:val="center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چوار شەممە</w:t>
            </w:r>
          </w:p>
        </w:tc>
      </w:tr>
      <w:tr w:rsidR="009047EB" w14:paraId="4A0E5B70" w14:textId="77777777" w:rsidTr="00046492">
        <w:trPr>
          <w:trHeight w:val="20"/>
        </w:trPr>
        <w:tc>
          <w:tcPr>
            <w:tcW w:w="1928" w:type="dxa"/>
            <w:vAlign w:val="center"/>
          </w:tcPr>
          <w:p w14:paraId="2668DEA6" w14:textId="4DDFD6BF" w:rsidR="009047EB" w:rsidRDefault="009047EB" w:rsidP="00046492">
            <w:pPr>
              <w:jc w:val="center"/>
            </w:pPr>
          </w:p>
        </w:tc>
        <w:tc>
          <w:tcPr>
            <w:tcW w:w="1247" w:type="dxa"/>
            <w:vAlign w:val="center"/>
          </w:tcPr>
          <w:p w14:paraId="20325C40" w14:textId="77777777" w:rsidR="009047EB" w:rsidRPr="009E29BE" w:rsidRDefault="009047EB" w:rsidP="00046492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191" w:type="dxa"/>
            <w:vAlign w:val="center"/>
          </w:tcPr>
          <w:p w14:paraId="4709C3D7" w14:textId="2587C1D5" w:rsidR="009047EB" w:rsidRPr="009E29BE" w:rsidRDefault="007A64C1" w:rsidP="00046492">
            <w:pPr>
              <w:ind w:hanging="44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 xml:space="preserve">Application of GIS </w:t>
            </w:r>
            <w:proofErr w:type="spellStart"/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pra</w:t>
            </w:r>
            <w:proofErr w:type="spellEnd"/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1349" w:type="dxa"/>
            <w:vAlign w:val="center"/>
          </w:tcPr>
          <w:p w14:paraId="5CAAD89C" w14:textId="22DE70E1" w:rsidR="009047EB" w:rsidRPr="009E29BE" w:rsidRDefault="007A64C1" w:rsidP="00046492">
            <w:pPr>
              <w:bidi/>
              <w:ind w:hanging="44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 xml:space="preserve">Application of GIS </w:t>
            </w:r>
            <w:proofErr w:type="spellStart"/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pra</w:t>
            </w:r>
            <w:proofErr w:type="spellEnd"/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1264" w:type="dxa"/>
            <w:vAlign w:val="center"/>
          </w:tcPr>
          <w:p w14:paraId="2144B9C8" w14:textId="308A38A6" w:rsidR="009047EB" w:rsidRPr="009E29BE" w:rsidRDefault="007A64C1" w:rsidP="00046492">
            <w:pPr>
              <w:bidi/>
              <w:ind w:hanging="44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 xml:space="preserve">Application of GIS </w:t>
            </w:r>
            <w:proofErr w:type="spellStart"/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pra</w:t>
            </w:r>
            <w:proofErr w:type="spellEnd"/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1264" w:type="dxa"/>
            <w:vAlign w:val="center"/>
          </w:tcPr>
          <w:p w14:paraId="6497F0B7" w14:textId="47A4FB80" w:rsidR="009047EB" w:rsidRPr="009E29BE" w:rsidRDefault="007A64C1" w:rsidP="00046492">
            <w:pPr>
              <w:ind w:hanging="44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  <w:t>Highway Eng.</w:t>
            </w:r>
          </w:p>
        </w:tc>
        <w:tc>
          <w:tcPr>
            <w:tcW w:w="1264" w:type="dxa"/>
            <w:vAlign w:val="center"/>
          </w:tcPr>
          <w:p w14:paraId="33FA8C20" w14:textId="7E4E300F" w:rsidR="009047EB" w:rsidRPr="009E29BE" w:rsidRDefault="0006465E" w:rsidP="00046492">
            <w:pPr>
              <w:ind w:hanging="44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  <w:t>Highway Eng.</w:t>
            </w:r>
          </w:p>
        </w:tc>
        <w:tc>
          <w:tcPr>
            <w:tcW w:w="1151" w:type="dxa"/>
            <w:vAlign w:val="center"/>
          </w:tcPr>
          <w:p w14:paraId="2DDE73D4" w14:textId="77777777" w:rsidR="009047EB" w:rsidRPr="00BF1DF9" w:rsidRDefault="009047EB" w:rsidP="00046492">
            <w:pPr>
              <w:jc w:val="center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پێنج شەممە</w:t>
            </w:r>
          </w:p>
        </w:tc>
      </w:tr>
    </w:tbl>
    <w:p w14:paraId="05E0611A" w14:textId="77777777" w:rsidR="0084063F" w:rsidRDefault="0084063F" w:rsidP="00431556">
      <w:pPr>
        <w:bidi/>
        <w:jc w:val="center"/>
        <w:rPr>
          <w:rFonts w:asciiTheme="majorBidi" w:hAnsiTheme="majorBidi" w:cstheme="majorBidi"/>
          <w:b/>
          <w:bCs/>
          <w:sz w:val="26"/>
          <w:szCs w:val="26"/>
          <w:lang w:bidi="ar-IQ"/>
        </w:rPr>
      </w:pPr>
    </w:p>
    <w:p w14:paraId="5B7E6F06" w14:textId="7A58D882" w:rsidR="009047EB" w:rsidRDefault="007A64C1" w:rsidP="007A64C1">
      <w:pPr>
        <w:bidi/>
        <w:ind w:firstLine="720"/>
        <w:jc w:val="center"/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</w:pPr>
      <w:r w:rsidRPr="009047EB">
        <w:rPr>
          <w:rFonts w:asciiTheme="majorBidi" w:hAnsiTheme="majorBidi" w:cstheme="majorBidi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69862C3A" wp14:editId="53C83056">
                <wp:simplePos x="0" y="0"/>
                <wp:positionH relativeFrom="margin">
                  <wp:posOffset>-99391</wp:posOffset>
                </wp:positionH>
                <wp:positionV relativeFrom="paragraph">
                  <wp:posOffset>1542995</wp:posOffset>
                </wp:positionV>
                <wp:extent cx="7152502" cy="2671706"/>
                <wp:effectExtent l="0" t="0" r="0" b="0"/>
                <wp:wrapNone/>
                <wp:docPr id="2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7152502" cy="2671706"/>
                          <a:chOff x="-242780" y="-115832"/>
                          <a:chExt cx="7153806" cy="1492401"/>
                        </a:xfrm>
                        <a:noFill/>
                      </wpg:grpSpPr>
                      <wps:wsp>
                        <wps:cNvPr id="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878683" y="-115832"/>
                            <a:ext cx="3032343" cy="1354555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1E3E7CF" w14:textId="77777777" w:rsidR="006B2896" w:rsidRPr="00245621" w:rsidRDefault="006B2896" w:rsidP="00E81F0F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بەش :</w:t>
                              </w:r>
                              <w:r w:rsidRPr="002E2779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جيوماتكس (روو</w:t>
                              </w:r>
                              <w:r w:rsidRPr="007155FD">
                                <w:rPr>
                                  <w:rFonts w:asciiTheme="majorBidi" w:hAnsiTheme="majorBidi" w:cstheme="majorBidi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پيوان</w:t>
                              </w:r>
                              <w:r>
                                <w:rPr>
                                  <w:rFonts w:asciiTheme="majorBidi" w:hAnsiTheme="majorBidi" w:cstheme="majorBidi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)</w:t>
                              </w:r>
                            </w:p>
                            <w:p w14:paraId="7F40D92C" w14:textId="679DAEE0" w:rsidR="006B2896" w:rsidRPr="003120CF" w:rsidRDefault="006B2896" w:rsidP="001E2752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او :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SY"/>
                                </w:rPr>
                                <w:t>هديل جمال علي</w:t>
                              </w:r>
                            </w:p>
                            <w:p w14:paraId="75D8592E" w14:textId="50332262" w:rsidR="006B2896" w:rsidRPr="003120CF" w:rsidRDefault="006B2896" w:rsidP="0006465E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ازناوى زانستى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: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Pr="0033351A">
                                <w:rPr>
                                  <w:rFonts w:cs="Ali_K_Alwand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مامؤستاى ياريدةدةر</w:t>
                              </w:r>
                            </w:p>
                            <w:p w14:paraId="07E21EA5" w14:textId="1F888200" w:rsidR="006B2896" w:rsidRPr="003120CF" w:rsidRDefault="006B2896" w:rsidP="000B00F5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یسابى یاسایى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: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12</w:t>
                              </w:r>
                            </w:p>
                            <w:p w14:paraId="08BE46D5" w14:textId="2F0FAA34" w:rsidR="006B2896" w:rsidRPr="003120CF" w:rsidRDefault="006B2896" w:rsidP="00761156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ku-Arab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کەم کردنەوەى نیساب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: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-1</w:t>
                              </w:r>
                            </w:p>
                            <w:tbl>
                              <w:tblPr>
                                <w:tblStyle w:val="TableGrid"/>
                                <w:bidiVisual/>
                                <w:tblW w:w="0" w:type="auto"/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1587"/>
                                <w:gridCol w:w="2721"/>
                              </w:tblGrid>
                              <w:tr w:rsidR="006B2896" w:rsidRPr="003F0D69" w14:paraId="71AA72EE" w14:textId="77777777" w:rsidTr="003F0D69">
                                <w:trPr>
                                  <w:trHeight w:val="20"/>
                                </w:trPr>
                                <w:tc>
                                  <w:tcPr>
                                    <w:tcW w:w="1587" w:type="dxa"/>
                                    <w:vAlign w:val="center"/>
                                  </w:tcPr>
                                  <w:p w14:paraId="4B8B3AD2" w14:textId="2A027368" w:rsidR="006B2896" w:rsidRPr="003F0D69" w:rsidRDefault="006B2896" w:rsidP="004E2D3F">
                                    <w:pPr>
                                      <w:bidi/>
                                      <w:spacing w:line="360" w:lineRule="auto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ku-Arab-IQ"/>
                                      </w:rPr>
                                    </w:pPr>
                                    <w:r w:rsidRPr="003F0D69"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ku-Arab-IQ"/>
                                      </w:rPr>
                                      <w:t>تەمەن</w:t>
                                    </w:r>
                                  </w:p>
                                </w:tc>
                                <w:tc>
                                  <w:tcPr>
                                    <w:tcW w:w="2721" w:type="dxa"/>
                                  </w:tcPr>
                                  <w:p w14:paraId="375C7969" w14:textId="49A8E5E6" w:rsidR="006B2896" w:rsidRPr="003F0D69" w:rsidRDefault="006B2896" w:rsidP="00E81F0F">
                                    <w:pPr>
                                      <w:bidi/>
                                      <w:spacing w:line="360" w:lineRule="auto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6B2896" w:rsidRPr="003F0D69" w14:paraId="061D214F" w14:textId="77777777" w:rsidTr="003F0D69">
                                <w:trPr>
                                  <w:trHeight w:val="20"/>
                                </w:trPr>
                                <w:tc>
                                  <w:tcPr>
                                    <w:tcW w:w="1587" w:type="dxa"/>
                                  </w:tcPr>
                                  <w:p w14:paraId="330800BC" w14:textId="45369E96" w:rsidR="006B2896" w:rsidRPr="003F0D69" w:rsidRDefault="006B2896" w:rsidP="00E81F0F">
                                    <w:pPr>
                                      <w:bidi/>
                                      <w:spacing w:line="360" w:lineRule="auto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 w:rsidRPr="003F0D69"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>پۆست</w:t>
                                    </w:r>
                                  </w:p>
                                </w:tc>
                                <w:tc>
                                  <w:tcPr>
                                    <w:tcW w:w="2721" w:type="dxa"/>
                                  </w:tcPr>
                                  <w:p w14:paraId="5510F1E8" w14:textId="77777777" w:rsidR="006B2896" w:rsidRPr="003F0D69" w:rsidRDefault="006B2896" w:rsidP="00E81F0F">
                                    <w:pPr>
                                      <w:bidi/>
                                      <w:spacing w:line="360" w:lineRule="auto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6B2896" w:rsidRPr="003F0D69" w14:paraId="0CEF40A6" w14:textId="77777777" w:rsidTr="003F0D69">
                                <w:trPr>
                                  <w:trHeight w:val="20"/>
                                </w:trPr>
                                <w:tc>
                                  <w:tcPr>
                                    <w:tcW w:w="1587" w:type="dxa"/>
                                  </w:tcPr>
                                  <w:p w14:paraId="269386E1" w14:textId="31BCF90A" w:rsidR="006B2896" w:rsidRPr="003F0D69" w:rsidRDefault="006B2896" w:rsidP="00E81F0F">
                                    <w:pPr>
                                      <w:bidi/>
                                      <w:spacing w:line="360" w:lineRule="auto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 w:rsidRPr="003F0D69"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>لێژنه</w:t>
                                    </w:r>
                                  </w:p>
                                </w:tc>
                                <w:tc>
                                  <w:tcPr>
                                    <w:tcW w:w="2721" w:type="dxa"/>
                                  </w:tcPr>
                                  <w:p w14:paraId="04AA1B8A" w14:textId="1EE82FC1" w:rsidR="006B2896" w:rsidRPr="003F0D69" w:rsidRDefault="006B2896" w:rsidP="00E81F0F">
                                    <w:pPr>
                                      <w:bidi/>
                                      <w:spacing w:line="360" w:lineRule="auto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 xml:space="preserve">ئةندام </w:t>
                                    </w:r>
                                    <w:r w:rsidRPr="003F0D69"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>لێژنه</w:t>
                                    </w: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 xml:space="preserve"> دلنيايي جورى</w:t>
                                    </w:r>
                                  </w:p>
                                </w:tc>
                              </w:tr>
                            </w:tbl>
                            <w:p w14:paraId="0FB619D0" w14:textId="24594A6A" w:rsidR="006B2896" w:rsidRDefault="006B2896" w:rsidP="00E81F0F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نیسابى کردارى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: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-242780" y="-115832"/>
                            <a:ext cx="2216830" cy="1492401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8992010" w14:textId="77777777" w:rsidR="006B2896" w:rsidRPr="00EF343D" w:rsidRDefault="006B2896" w:rsidP="00046492">
                              <w:pPr>
                                <w:spacing w:after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lang w:bidi="ar-IQ"/>
                                </w:rPr>
                              </w:pPr>
                              <w:r w:rsidRPr="00EF343D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rtl/>
                                  <w:lang w:bidi="ar-IQ"/>
                                </w:rPr>
                                <w:t>بابەتەکان</w:t>
                              </w:r>
                            </w:p>
                            <w:tbl>
                              <w:tblPr>
                                <w:tblStyle w:val="TableGrid"/>
                                <w:tblW w:w="3235" w:type="dxa"/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846"/>
                                <w:gridCol w:w="2389"/>
                              </w:tblGrid>
                              <w:tr w:rsidR="006B2896" w14:paraId="454A5CD2" w14:textId="77777777" w:rsidTr="007A64C1">
                                <w:tc>
                                  <w:tcPr>
                                    <w:tcW w:w="846" w:type="dxa"/>
                                  </w:tcPr>
                                  <w:p w14:paraId="74A1109C" w14:textId="72EAE860" w:rsidR="006B2896" w:rsidRDefault="006B2896" w:rsidP="00046492">
                                    <w:pPr>
                                      <w:jc w:val="center"/>
                                      <w:rPr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hint="cs"/>
                                        <w:rtl/>
                                        <w:lang w:bidi="ar-IQ"/>
                                      </w:rPr>
                                      <w:t>قوناغ</w:t>
                                    </w:r>
                                  </w:p>
                                </w:tc>
                                <w:tc>
                                  <w:tcPr>
                                    <w:tcW w:w="2389" w:type="dxa"/>
                                  </w:tcPr>
                                  <w:p w14:paraId="620718AC" w14:textId="0FDCEE8F" w:rsidR="006B2896" w:rsidRDefault="006B2896" w:rsidP="00046492">
                                    <w:pPr>
                                      <w:jc w:val="center"/>
                                      <w:rPr>
                                        <w:rtl/>
                                        <w:lang w:bidi="ku-Arab-IQ"/>
                                      </w:rPr>
                                    </w:pPr>
                                    <w:r>
                                      <w:rPr>
                                        <w:rFonts w:hint="cs"/>
                                        <w:rtl/>
                                        <w:lang w:bidi="ku-Arab-IQ"/>
                                      </w:rPr>
                                      <w:t>بابەت</w:t>
                                    </w:r>
                                  </w:p>
                                </w:tc>
                              </w:tr>
                              <w:tr w:rsidR="006B2896" w14:paraId="3BED9963" w14:textId="77777777" w:rsidTr="007A64C1">
                                <w:tc>
                                  <w:tcPr>
                                    <w:tcW w:w="846" w:type="dxa"/>
                                  </w:tcPr>
                                  <w:p w14:paraId="50D7B210" w14:textId="0EAE4F91" w:rsidR="006B2896" w:rsidRDefault="006B2896" w:rsidP="0033503A">
                                    <w:pPr>
                                      <w:rPr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lang w:bidi="ar-IQ"/>
                                      </w:rPr>
                                      <w:t>4</w:t>
                                    </w:r>
                                  </w:p>
                                </w:tc>
                                <w:tc>
                                  <w:tcPr>
                                    <w:tcW w:w="2389" w:type="dxa"/>
                                  </w:tcPr>
                                  <w:p w14:paraId="7DD6FE7A" w14:textId="419EBAEA" w:rsidR="006B2896" w:rsidRPr="007A64C1" w:rsidRDefault="006B2896" w:rsidP="004E2D3F">
                                    <w:pPr>
                                      <w:rPr>
                                        <w:sz w:val="20"/>
                                        <w:szCs w:val="20"/>
                                        <w:lang w:bidi="ar-IQ"/>
                                      </w:rPr>
                                    </w:pPr>
                                    <w:r w:rsidRPr="007A64C1"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>Application of GIS</w:t>
                                    </w:r>
                                    <w:r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 xml:space="preserve"> (5 </w:t>
                                    </w:r>
                                    <w:proofErr w:type="spellStart"/>
                                    <w:r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>hr</w:t>
                                    </w:r>
                                    <w:proofErr w:type="spellEnd"/>
                                    <w:r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>)</w:t>
                                    </w:r>
                                  </w:p>
                                </w:tc>
                              </w:tr>
                              <w:tr w:rsidR="006B2896" w14:paraId="6DF5A81A" w14:textId="77777777" w:rsidTr="007A64C1">
                                <w:tc>
                                  <w:tcPr>
                                    <w:tcW w:w="846" w:type="dxa"/>
                                  </w:tcPr>
                                  <w:p w14:paraId="6893D13F" w14:textId="1DCEE6E1" w:rsidR="006B2896" w:rsidRDefault="006B2896" w:rsidP="0033503A">
                                    <w:pPr>
                                      <w:rPr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lang w:bidi="ar-IQ"/>
                                      </w:rPr>
                                      <w:t>4</w:t>
                                    </w:r>
                                  </w:p>
                                </w:tc>
                                <w:tc>
                                  <w:tcPr>
                                    <w:tcW w:w="2389" w:type="dxa"/>
                                  </w:tcPr>
                                  <w:p w14:paraId="09CF3A21" w14:textId="3C7CE0F5" w:rsidR="006B2896" w:rsidRDefault="006B2896" w:rsidP="004E2D3F">
                                    <w:pPr>
                                      <w:rPr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</w:rPr>
                                      <w:t xml:space="preserve">GNSS </w:t>
                                    </w:r>
                                    <w:proofErr w:type="spellStart"/>
                                    <w:r>
                                      <w:rPr>
                                        <w:b/>
                                        <w:bCs/>
                                      </w:rPr>
                                      <w:t>Pra</w:t>
                                    </w:r>
                                    <w:proofErr w:type="spellEnd"/>
                                    <w:r>
                                      <w:rPr>
                                        <w:b/>
                                        <w:bCs/>
                                      </w:rPr>
                                      <w:t xml:space="preserve"> (3 </w:t>
                                    </w:r>
                                    <w:proofErr w:type="spellStart"/>
                                    <w:r>
                                      <w:rPr>
                                        <w:b/>
                                        <w:bCs/>
                                      </w:rPr>
                                      <w:t>hr</w:t>
                                    </w:r>
                                    <w:proofErr w:type="spellEnd"/>
                                    <w:r>
                                      <w:rPr>
                                        <w:b/>
                                        <w:bCs/>
                                      </w:rPr>
                                      <w:t>)</w:t>
                                    </w:r>
                                  </w:p>
                                </w:tc>
                              </w:tr>
                              <w:tr w:rsidR="006B2896" w14:paraId="37D5219F" w14:textId="77777777" w:rsidTr="007A64C1">
                                <w:tc>
                                  <w:tcPr>
                                    <w:tcW w:w="846" w:type="dxa"/>
                                  </w:tcPr>
                                  <w:p w14:paraId="2522499A" w14:textId="3FF8FB55" w:rsidR="006B2896" w:rsidRDefault="006B2896" w:rsidP="0033503A">
                                    <w:pPr>
                                      <w:rPr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lang w:bidi="ar-IQ"/>
                                      </w:rPr>
                                      <w:t>4 , 3</w:t>
                                    </w:r>
                                  </w:p>
                                </w:tc>
                                <w:tc>
                                  <w:tcPr>
                                    <w:tcW w:w="2389" w:type="dxa"/>
                                  </w:tcPr>
                                  <w:p w14:paraId="2F6E5C3B" w14:textId="28246448" w:rsidR="006B2896" w:rsidRDefault="006B2896" w:rsidP="004E2D3F">
                                    <w:pPr>
                                      <w:rPr>
                                        <w:lang w:bidi="ar-IQ"/>
                                      </w:rPr>
                                    </w:pPr>
                                    <w:r w:rsidRPr="007A64C1">
                                      <w:rPr>
                                        <w:b/>
                                        <w:bCs/>
                                      </w:rPr>
                                      <w:t xml:space="preserve">Image proc. </w:t>
                                    </w:r>
                                    <w:proofErr w:type="spellStart"/>
                                    <w:r w:rsidRPr="007A64C1">
                                      <w:rPr>
                                        <w:b/>
                                        <w:bCs/>
                                      </w:rPr>
                                      <w:t>Pra</w:t>
                                    </w:r>
                                    <w:proofErr w:type="spellEnd"/>
                                    <w:r w:rsidRPr="007A64C1">
                                      <w:rPr>
                                        <w:b/>
                                        <w:bCs/>
                                      </w:rPr>
                                      <w:t xml:space="preserve"> </w:t>
                                    </w:r>
                                    <w:r>
                                      <w:rPr>
                                        <w:b/>
                                        <w:bCs/>
                                      </w:rPr>
                                      <w:t xml:space="preserve">(3 </w:t>
                                    </w:r>
                                    <w:proofErr w:type="spellStart"/>
                                    <w:r>
                                      <w:rPr>
                                        <w:b/>
                                        <w:bCs/>
                                      </w:rPr>
                                      <w:t>hr</w:t>
                                    </w:r>
                                    <w:proofErr w:type="spellEnd"/>
                                    <w:r>
                                      <w:rPr>
                                        <w:b/>
                                        <w:bCs/>
                                      </w:rPr>
                                      <w:t>)</w:t>
                                    </w:r>
                                  </w:p>
                                </w:tc>
                              </w:tr>
                              <w:tr w:rsidR="006B2896" w14:paraId="1431A9BB" w14:textId="77777777" w:rsidTr="007A64C1">
                                <w:tc>
                                  <w:tcPr>
                                    <w:tcW w:w="846" w:type="dxa"/>
                                  </w:tcPr>
                                  <w:p w14:paraId="0677909B" w14:textId="04432A64" w:rsidR="006B2896" w:rsidRDefault="006B2896" w:rsidP="0033503A">
                                    <w:pPr>
                                      <w:rPr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lang w:bidi="ar-IQ"/>
                                      </w:rPr>
                                      <w:t>3</w:t>
                                    </w:r>
                                  </w:p>
                                </w:tc>
                                <w:tc>
                                  <w:tcPr>
                                    <w:tcW w:w="2389" w:type="dxa"/>
                                  </w:tcPr>
                                  <w:p w14:paraId="33F3347F" w14:textId="1EC4F04B" w:rsidR="006B2896" w:rsidRDefault="006B2896" w:rsidP="004E2D3F">
                                    <w:pPr>
                                      <w:rPr>
                                        <w:lang w:bidi="ar-IQ"/>
                                      </w:rPr>
                                    </w:pPr>
                                    <w:r w:rsidRPr="007A64C1">
                                      <w:rPr>
                                        <w:b/>
                                        <w:bCs/>
                                      </w:rPr>
                                      <w:t>Highway Eng.</w:t>
                                    </w:r>
                                    <w:r>
                                      <w:rPr>
                                        <w:b/>
                                        <w:bCs/>
                                      </w:rPr>
                                      <w:t xml:space="preserve"> ( 4hr)</w:t>
                                    </w:r>
                                  </w:p>
                                </w:tc>
                              </w:tr>
                            </w:tbl>
                            <w:p w14:paraId="49119624" w14:textId="2F02C498" w:rsidR="006B2896" w:rsidRDefault="006B2896" w:rsidP="0033503A">
                              <w:pPr>
                                <w:spacing w:after="0"/>
                                <w:rPr>
                                  <w:lang w:bidi="ar-IQ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9862C3A" id="Group 4" o:spid="_x0000_s1026" style="position:absolute;left:0;text-align:left;margin-left:-7.85pt;margin-top:121.5pt;width:563.2pt;height:210.35pt;z-index:251661312;mso-position-horizontal-relative:margin" coordorigin="-2427,-1158" coordsize="71538,149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38786;top:-1158;width:30324;height:135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  <v:textbox>
                    <w:txbxContent>
                      <w:p w14:paraId="61E3E7CF" w14:textId="77777777" w:rsidR="006B2896" w:rsidRPr="00245621" w:rsidRDefault="006B2896" w:rsidP="00E81F0F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بەش :</w:t>
                        </w:r>
                        <w:r w:rsidRPr="002E2779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جيوماتكس (روو</w:t>
                        </w:r>
                        <w:r w:rsidRPr="007155FD">
                          <w:rPr>
                            <w:rFonts w:asciiTheme="majorBidi" w:hAnsiTheme="majorBidi" w:cstheme="majorBidi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پيوان</w:t>
                        </w:r>
                        <w:r>
                          <w:rPr>
                            <w:rFonts w:asciiTheme="majorBidi" w:hAnsiTheme="majorBidi" w:cstheme="majorBidi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)</w:t>
                        </w:r>
                      </w:p>
                      <w:p w14:paraId="7F40D92C" w14:textId="679DAEE0" w:rsidR="006B2896" w:rsidRPr="003120CF" w:rsidRDefault="006B2896" w:rsidP="001E2752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او :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SY"/>
                          </w:rPr>
                          <w:t>هديل جمال علي</w:t>
                        </w:r>
                      </w:p>
                      <w:p w14:paraId="75D8592E" w14:textId="50332262" w:rsidR="006B2896" w:rsidRPr="003120CF" w:rsidRDefault="006B2896" w:rsidP="0006465E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ازناوى زانستى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: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Pr="0033351A">
                          <w:rPr>
                            <w:rFonts w:cs="Ali_K_Alwand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مامؤستاى ياريدةدةر</w:t>
                        </w:r>
                      </w:p>
                      <w:p w14:paraId="07E21EA5" w14:textId="1F888200" w:rsidR="006B2896" w:rsidRPr="003120CF" w:rsidRDefault="006B2896" w:rsidP="000B00F5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یسابى یاسایى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: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12</w:t>
                        </w:r>
                      </w:p>
                      <w:p w14:paraId="08BE46D5" w14:textId="2F0FAA34" w:rsidR="006B2896" w:rsidRPr="003120CF" w:rsidRDefault="006B2896" w:rsidP="00761156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ku-Arab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کەم کردنەوەى نیساب 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: 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-1</w:t>
                        </w:r>
                      </w:p>
                      <w:tbl>
                        <w:tblPr>
                          <w:tblStyle w:val="TableGrid"/>
                          <w:bidiVisual/>
                          <w:tblW w:w="0" w:type="auto"/>
                          <w:tblLook w:val="04A0" w:firstRow="1" w:lastRow="0" w:firstColumn="1" w:lastColumn="0" w:noHBand="0" w:noVBand="1"/>
                        </w:tblPr>
                        <w:tblGrid>
                          <w:gridCol w:w="1587"/>
                          <w:gridCol w:w="2721"/>
                        </w:tblGrid>
                        <w:tr w:rsidR="006B2896" w:rsidRPr="003F0D69" w14:paraId="71AA72EE" w14:textId="77777777" w:rsidTr="003F0D69">
                          <w:trPr>
                            <w:trHeight w:val="20"/>
                          </w:trPr>
                          <w:tc>
                            <w:tcPr>
                              <w:tcW w:w="1587" w:type="dxa"/>
                              <w:vAlign w:val="center"/>
                            </w:tcPr>
                            <w:p w14:paraId="4B8B3AD2" w14:textId="2A027368" w:rsidR="006B2896" w:rsidRPr="003F0D69" w:rsidRDefault="006B2896" w:rsidP="004E2D3F">
                              <w:pPr>
                                <w:bidi/>
                                <w:spacing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ku-Arab-IQ"/>
                                </w:rPr>
                              </w:pPr>
                              <w:r w:rsidRPr="003F0D69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ku-Arab-IQ"/>
                                </w:rPr>
                                <w:t>تەمەن</w:t>
                              </w:r>
                            </w:p>
                          </w:tc>
                          <w:tc>
                            <w:tcPr>
                              <w:tcW w:w="2721" w:type="dxa"/>
                            </w:tcPr>
                            <w:p w14:paraId="375C7969" w14:textId="49A8E5E6" w:rsidR="006B2896" w:rsidRPr="003F0D69" w:rsidRDefault="006B2896" w:rsidP="00E81F0F">
                              <w:pPr>
                                <w:bidi/>
                                <w:spacing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6B2896" w:rsidRPr="003F0D69" w14:paraId="061D214F" w14:textId="77777777" w:rsidTr="003F0D69">
                          <w:trPr>
                            <w:trHeight w:val="20"/>
                          </w:trPr>
                          <w:tc>
                            <w:tcPr>
                              <w:tcW w:w="1587" w:type="dxa"/>
                            </w:tcPr>
                            <w:p w14:paraId="330800BC" w14:textId="45369E96" w:rsidR="006B2896" w:rsidRPr="003F0D69" w:rsidRDefault="006B2896" w:rsidP="00E81F0F">
                              <w:pPr>
                                <w:bidi/>
                                <w:spacing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 w:rsidRPr="003F0D69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پۆست</w:t>
                              </w:r>
                            </w:p>
                          </w:tc>
                          <w:tc>
                            <w:tcPr>
                              <w:tcW w:w="2721" w:type="dxa"/>
                            </w:tcPr>
                            <w:p w14:paraId="5510F1E8" w14:textId="77777777" w:rsidR="006B2896" w:rsidRPr="003F0D69" w:rsidRDefault="006B2896" w:rsidP="00E81F0F">
                              <w:pPr>
                                <w:bidi/>
                                <w:spacing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6B2896" w:rsidRPr="003F0D69" w14:paraId="0CEF40A6" w14:textId="77777777" w:rsidTr="003F0D69">
                          <w:trPr>
                            <w:trHeight w:val="20"/>
                          </w:trPr>
                          <w:tc>
                            <w:tcPr>
                              <w:tcW w:w="1587" w:type="dxa"/>
                            </w:tcPr>
                            <w:p w14:paraId="269386E1" w14:textId="31BCF90A" w:rsidR="006B2896" w:rsidRPr="003F0D69" w:rsidRDefault="006B2896" w:rsidP="00E81F0F">
                              <w:pPr>
                                <w:bidi/>
                                <w:spacing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 w:rsidRPr="003F0D69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لێژنه</w:t>
                              </w:r>
                            </w:p>
                          </w:tc>
                          <w:tc>
                            <w:tcPr>
                              <w:tcW w:w="2721" w:type="dxa"/>
                            </w:tcPr>
                            <w:p w14:paraId="04AA1B8A" w14:textId="1EE82FC1" w:rsidR="006B2896" w:rsidRPr="003F0D69" w:rsidRDefault="006B2896" w:rsidP="00E81F0F">
                              <w:pPr>
                                <w:bidi/>
                                <w:spacing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 xml:space="preserve">ئةندام </w:t>
                              </w:r>
                              <w:r w:rsidRPr="003F0D69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لێژنه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 xml:space="preserve"> دلنيايي جورى</w:t>
                              </w:r>
                            </w:p>
                          </w:tc>
                        </w:tr>
                      </w:tbl>
                      <w:p w14:paraId="0FB619D0" w14:textId="24594A6A" w:rsidR="006B2896" w:rsidRDefault="006B2896" w:rsidP="00E81F0F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نیسابى کردارى 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: </w:t>
                        </w:r>
                      </w:p>
                    </w:txbxContent>
                  </v:textbox>
                </v:shape>
                <v:shape id="Text Box 4" o:spid="_x0000_s1028" type="#_x0000_t202" style="position:absolute;left:-2427;top:-1158;width:22167;height:149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p w14:paraId="28992010" w14:textId="77777777" w:rsidR="006B2896" w:rsidRPr="00EF343D" w:rsidRDefault="006B2896" w:rsidP="00046492">
                        <w:pPr>
                          <w:spacing w:after="0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u w:val="single"/>
                            <w:lang w:bidi="ar-IQ"/>
                          </w:rPr>
                        </w:pPr>
                        <w:r w:rsidRPr="00EF343D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u w:val="single"/>
                            <w:rtl/>
                            <w:lang w:bidi="ar-IQ"/>
                          </w:rPr>
                          <w:t>بابەتەکان</w:t>
                        </w:r>
                      </w:p>
                      <w:tbl>
                        <w:tblPr>
                          <w:tblStyle w:val="TableGrid"/>
                          <w:tblW w:w="3235" w:type="dxa"/>
                          <w:tblLook w:val="04A0" w:firstRow="1" w:lastRow="0" w:firstColumn="1" w:lastColumn="0" w:noHBand="0" w:noVBand="1"/>
                        </w:tblPr>
                        <w:tblGrid>
                          <w:gridCol w:w="846"/>
                          <w:gridCol w:w="2389"/>
                        </w:tblGrid>
                        <w:tr w:rsidR="006B2896" w14:paraId="454A5CD2" w14:textId="77777777" w:rsidTr="007A64C1">
                          <w:tc>
                            <w:tcPr>
                              <w:tcW w:w="846" w:type="dxa"/>
                            </w:tcPr>
                            <w:p w14:paraId="74A1109C" w14:textId="72EAE860" w:rsidR="006B2896" w:rsidRDefault="006B2896" w:rsidP="00046492">
                              <w:pPr>
                                <w:jc w:val="center"/>
                                <w:rPr>
                                  <w:lang w:bidi="ar-IQ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  <w:lang w:bidi="ar-IQ"/>
                                </w:rPr>
                                <w:t>قوناغ</w:t>
                              </w:r>
                            </w:p>
                          </w:tc>
                          <w:tc>
                            <w:tcPr>
                              <w:tcW w:w="2389" w:type="dxa"/>
                            </w:tcPr>
                            <w:p w14:paraId="620718AC" w14:textId="0FDCEE8F" w:rsidR="006B2896" w:rsidRDefault="006B2896" w:rsidP="00046492">
                              <w:pPr>
                                <w:jc w:val="center"/>
                                <w:rPr>
                                  <w:rtl/>
                                  <w:lang w:bidi="ku-Arab-IQ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  <w:lang w:bidi="ku-Arab-IQ"/>
                                </w:rPr>
                                <w:t>بابەت</w:t>
                              </w:r>
                            </w:p>
                          </w:tc>
                        </w:tr>
                        <w:tr w:rsidR="006B2896" w14:paraId="3BED9963" w14:textId="77777777" w:rsidTr="007A64C1">
                          <w:tc>
                            <w:tcPr>
                              <w:tcW w:w="846" w:type="dxa"/>
                            </w:tcPr>
                            <w:p w14:paraId="50D7B210" w14:textId="0EAE4F91" w:rsidR="006B2896" w:rsidRDefault="006B2896" w:rsidP="0033503A">
                              <w:pPr>
                                <w:rPr>
                                  <w:lang w:bidi="ar-IQ"/>
                                </w:rPr>
                              </w:pPr>
                              <w:r>
                                <w:rPr>
                                  <w:lang w:bidi="ar-IQ"/>
                                </w:rPr>
                                <w:t>4</w:t>
                              </w:r>
                            </w:p>
                          </w:tc>
                          <w:tc>
                            <w:tcPr>
                              <w:tcW w:w="2389" w:type="dxa"/>
                            </w:tcPr>
                            <w:p w14:paraId="7DD6FE7A" w14:textId="419EBAEA" w:rsidR="006B2896" w:rsidRPr="007A64C1" w:rsidRDefault="006B2896" w:rsidP="004E2D3F">
                              <w:pPr>
                                <w:rPr>
                                  <w:sz w:val="20"/>
                                  <w:szCs w:val="20"/>
                                  <w:lang w:bidi="ar-IQ"/>
                                </w:rPr>
                              </w:pPr>
                              <w:r w:rsidRPr="007A64C1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Application of GIS</w:t>
                              </w: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 (5 </w:t>
                              </w:r>
                              <w:proofErr w:type="spellStart"/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hr</w:t>
                              </w:r>
                              <w:proofErr w:type="spellEnd"/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)</w:t>
                              </w:r>
                            </w:p>
                          </w:tc>
                        </w:tr>
                        <w:tr w:rsidR="006B2896" w14:paraId="6DF5A81A" w14:textId="77777777" w:rsidTr="007A64C1">
                          <w:tc>
                            <w:tcPr>
                              <w:tcW w:w="846" w:type="dxa"/>
                            </w:tcPr>
                            <w:p w14:paraId="6893D13F" w14:textId="1DCEE6E1" w:rsidR="006B2896" w:rsidRDefault="006B2896" w:rsidP="0033503A">
                              <w:pPr>
                                <w:rPr>
                                  <w:lang w:bidi="ar-IQ"/>
                                </w:rPr>
                              </w:pPr>
                              <w:r>
                                <w:rPr>
                                  <w:lang w:bidi="ar-IQ"/>
                                </w:rPr>
                                <w:t>4</w:t>
                              </w:r>
                            </w:p>
                          </w:tc>
                          <w:tc>
                            <w:tcPr>
                              <w:tcW w:w="2389" w:type="dxa"/>
                            </w:tcPr>
                            <w:p w14:paraId="09CF3A21" w14:textId="3C7CE0F5" w:rsidR="006B2896" w:rsidRDefault="006B2896" w:rsidP="004E2D3F">
                              <w:pPr>
                                <w:rPr>
                                  <w:lang w:bidi="ar-IQ"/>
                                </w:rPr>
                              </w:pPr>
                              <w:r>
                                <w:rPr>
                                  <w:b/>
                                  <w:bCs/>
                                </w:rPr>
                                <w:t xml:space="preserve">GNSS </w:t>
                              </w:r>
                              <w:proofErr w:type="spellStart"/>
                              <w:r>
                                <w:rPr>
                                  <w:b/>
                                  <w:bCs/>
                                </w:rPr>
                                <w:t>Pra</w:t>
                              </w:r>
                              <w:proofErr w:type="spellEnd"/>
                              <w:r>
                                <w:rPr>
                                  <w:b/>
                                  <w:bCs/>
                                </w:rPr>
                                <w:t xml:space="preserve"> (3 </w:t>
                              </w:r>
                              <w:proofErr w:type="spellStart"/>
                              <w:r>
                                <w:rPr>
                                  <w:b/>
                                  <w:bCs/>
                                </w:rPr>
                                <w:t>hr</w:t>
                              </w:r>
                              <w:proofErr w:type="spellEnd"/>
                              <w:r>
                                <w:rPr>
                                  <w:b/>
                                  <w:bCs/>
                                </w:rPr>
                                <w:t>)</w:t>
                              </w:r>
                            </w:p>
                          </w:tc>
                        </w:tr>
                        <w:tr w:rsidR="006B2896" w14:paraId="37D5219F" w14:textId="77777777" w:rsidTr="007A64C1">
                          <w:tc>
                            <w:tcPr>
                              <w:tcW w:w="846" w:type="dxa"/>
                            </w:tcPr>
                            <w:p w14:paraId="2522499A" w14:textId="3FF8FB55" w:rsidR="006B2896" w:rsidRDefault="006B2896" w:rsidP="0033503A">
                              <w:pPr>
                                <w:rPr>
                                  <w:lang w:bidi="ar-IQ"/>
                                </w:rPr>
                              </w:pPr>
                              <w:r>
                                <w:rPr>
                                  <w:lang w:bidi="ar-IQ"/>
                                </w:rPr>
                                <w:t>4 , 3</w:t>
                              </w:r>
                            </w:p>
                          </w:tc>
                          <w:tc>
                            <w:tcPr>
                              <w:tcW w:w="2389" w:type="dxa"/>
                            </w:tcPr>
                            <w:p w14:paraId="2F6E5C3B" w14:textId="28246448" w:rsidR="006B2896" w:rsidRDefault="006B2896" w:rsidP="004E2D3F">
                              <w:pPr>
                                <w:rPr>
                                  <w:lang w:bidi="ar-IQ"/>
                                </w:rPr>
                              </w:pPr>
                              <w:r w:rsidRPr="007A64C1">
                                <w:rPr>
                                  <w:b/>
                                  <w:bCs/>
                                </w:rPr>
                                <w:t xml:space="preserve">Image proc. </w:t>
                              </w:r>
                              <w:proofErr w:type="spellStart"/>
                              <w:r w:rsidRPr="007A64C1">
                                <w:rPr>
                                  <w:b/>
                                  <w:bCs/>
                                </w:rPr>
                                <w:t>Pra</w:t>
                              </w:r>
                              <w:proofErr w:type="spellEnd"/>
                              <w:r w:rsidRPr="007A64C1">
                                <w:rPr>
                                  <w:b/>
                                  <w:bCs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bCs/>
                                </w:rPr>
                                <w:t xml:space="preserve">(3 </w:t>
                              </w:r>
                              <w:proofErr w:type="spellStart"/>
                              <w:r>
                                <w:rPr>
                                  <w:b/>
                                  <w:bCs/>
                                </w:rPr>
                                <w:t>hr</w:t>
                              </w:r>
                              <w:proofErr w:type="spellEnd"/>
                              <w:r>
                                <w:rPr>
                                  <w:b/>
                                  <w:bCs/>
                                </w:rPr>
                                <w:t>)</w:t>
                              </w:r>
                            </w:p>
                          </w:tc>
                        </w:tr>
                        <w:tr w:rsidR="006B2896" w14:paraId="1431A9BB" w14:textId="77777777" w:rsidTr="007A64C1">
                          <w:tc>
                            <w:tcPr>
                              <w:tcW w:w="846" w:type="dxa"/>
                            </w:tcPr>
                            <w:p w14:paraId="0677909B" w14:textId="04432A64" w:rsidR="006B2896" w:rsidRDefault="006B2896" w:rsidP="0033503A">
                              <w:pPr>
                                <w:rPr>
                                  <w:lang w:bidi="ar-IQ"/>
                                </w:rPr>
                              </w:pPr>
                              <w:r>
                                <w:rPr>
                                  <w:lang w:bidi="ar-IQ"/>
                                </w:rPr>
                                <w:t>3</w:t>
                              </w:r>
                            </w:p>
                          </w:tc>
                          <w:tc>
                            <w:tcPr>
                              <w:tcW w:w="2389" w:type="dxa"/>
                            </w:tcPr>
                            <w:p w14:paraId="33F3347F" w14:textId="1EC4F04B" w:rsidR="006B2896" w:rsidRDefault="006B2896" w:rsidP="004E2D3F">
                              <w:pPr>
                                <w:rPr>
                                  <w:lang w:bidi="ar-IQ"/>
                                </w:rPr>
                              </w:pPr>
                              <w:r w:rsidRPr="007A64C1">
                                <w:rPr>
                                  <w:b/>
                                  <w:bCs/>
                                </w:rPr>
                                <w:t>Highway Eng.</w:t>
                              </w:r>
                              <w:r>
                                <w:rPr>
                                  <w:b/>
                                  <w:bCs/>
                                </w:rPr>
                                <w:t xml:space="preserve"> ( 4hr)</w:t>
                              </w:r>
                            </w:p>
                          </w:tc>
                        </w:tr>
                      </w:tbl>
                      <w:p w14:paraId="49119624" w14:textId="2F02C498" w:rsidR="006B2896" w:rsidRDefault="006B2896" w:rsidP="0033503A">
                        <w:pPr>
                          <w:spacing w:after="0"/>
                          <w:rPr>
                            <w:lang w:bidi="ar-IQ"/>
                          </w:rPr>
                        </w:pP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9047EB">
        <w:rPr>
          <w:rFonts w:asciiTheme="majorBidi" w:hAnsiTheme="majorBidi" w:cstheme="majorBidi" w:hint="cs"/>
          <w:b/>
          <w:bCs/>
          <w:sz w:val="26"/>
          <w:szCs w:val="26"/>
          <w:rtl/>
          <w:lang w:bidi="ar-IQ"/>
        </w:rPr>
        <w:t xml:space="preserve"> </w:t>
      </w:r>
      <w:r w:rsidR="00046492">
        <w:rPr>
          <w:rFonts w:asciiTheme="majorBidi" w:hAnsiTheme="majorBidi" w:cstheme="majorBidi" w:hint="cs"/>
          <w:b/>
          <w:bCs/>
          <w:sz w:val="26"/>
          <w:szCs w:val="26"/>
          <w:rtl/>
          <w:lang w:bidi="ku-Arab-IQ"/>
        </w:rPr>
        <w:t xml:space="preserve"> </w:t>
      </w:r>
      <w:r w:rsidR="00046492" w:rsidRPr="009047EB">
        <w:rPr>
          <w:rFonts w:asciiTheme="majorBidi" w:hAnsiTheme="majorBidi" w:cstheme="majorBidi" w:hint="cs"/>
          <w:b/>
          <w:bCs/>
          <w:sz w:val="24"/>
          <w:szCs w:val="24"/>
          <w:rtl/>
          <w:lang w:bidi="ar-IQ"/>
        </w:rPr>
        <w:t xml:space="preserve"> </w:t>
      </w:r>
      <w:r w:rsidR="00046492" w:rsidRPr="009047EB">
        <w:rPr>
          <w:rFonts w:asciiTheme="majorBidi" w:hAnsiTheme="majorBidi" w:cstheme="majorBidi"/>
          <w:b/>
          <w:bCs/>
          <w:sz w:val="24"/>
          <w:szCs w:val="24"/>
          <w:lang w:bidi="ar-IQ"/>
        </w:rPr>
        <w:t xml:space="preserve">  </w:t>
      </w:r>
      <w:r w:rsidR="00046492" w:rsidRPr="009047EB"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  <w:t xml:space="preserve">لیستى وانە مانگى </w:t>
      </w:r>
      <w:r w:rsidR="00046492" w:rsidRPr="009047EB">
        <w:rPr>
          <w:rFonts w:asciiTheme="majorBidi" w:hAnsiTheme="majorBidi" w:cstheme="majorBidi" w:hint="cs"/>
          <w:b/>
          <w:bCs/>
          <w:sz w:val="24"/>
          <w:szCs w:val="24"/>
          <w:rtl/>
        </w:rPr>
        <w:t>:</w:t>
      </w:r>
      <w:r w:rsidR="00046492">
        <w:rPr>
          <w:rFonts w:asciiTheme="majorBidi" w:hAnsiTheme="majorBidi" w:cstheme="majorBidi" w:hint="cs"/>
          <w:b/>
          <w:bCs/>
          <w:sz w:val="24"/>
          <w:szCs w:val="24"/>
          <w:rtl/>
        </w:rPr>
        <w:t>11</w:t>
      </w:r>
      <w:r w:rsidR="00046492" w:rsidRPr="009047EB">
        <w:rPr>
          <w:rFonts w:asciiTheme="majorBidi" w:hAnsiTheme="majorBidi" w:cstheme="majorBidi"/>
          <w:b/>
          <w:bCs/>
          <w:sz w:val="26"/>
          <w:szCs w:val="26"/>
        </w:rPr>
        <w:t xml:space="preserve"> </w:t>
      </w:r>
      <w:r w:rsidR="00046492">
        <w:rPr>
          <w:rFonts w:asciiTheme="majorBidi" w:hAnsiTheme="majorBidi" w:cstheme="majorBidi"/>
          <w:b/>
          <w:bCs/>
          <w:sz w:val="26"/>
          <w:szCs w:val="26"/>
        </w:rPr>
        <w:t xml:space="preserve"> </w:t>
      </w:r>
      <w:r w:rsidR="00046492">
        <w:rPr>
          <w:rFonts w:asciiTheme="majorBidi" w:hAnsiTheme="majorBidi" w:cstheme="majorBidi" w:hint="cs"/>
          <w:b/>
          <w:bCs/>
          <w:sz w:val="26"/>
          <w:szCs w:val="26"/>
          <w:rtl/>
          <w:lang w:bidi="ku-Arab-IQ"/>
        </w:rPr>
        <w:t>ساڵی</w:t>
      </w:r>
      <w:r w:rsidR="00046492">
        <w:rPr>
          <w:rFonts w:asciiTheme="majorBidi" w:hAnsiTheme="majorBidi" w:cstheme="majorBidi" w:hint="cs"/>
          <w:b/>
          <w:bCs/>
          <w:sz w:val="26"/>
          <w:szCs w:val="26"/>
          <w:rtl/>
        </w:rPr>
        <w:t xml:space="preserve"> 2022</w:t>
      </w:r>
    </w:p>
    <w:p w14:paraId="7B599ABD" w14:textId="4D680E5C" w:rsidR="009047EB" w:rsidRDefault="009047EB" w:rsidP="009047EB">
      <w:pPr>
        <w:bidi/>
        <w:jc w:val="center"/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</w:pPr>
    </w:p>
    <w:p w14:paraId="0306916A" w14:textId="3D76E56B" w:rsidR="009047EB" w:rsidRDefault="007A64C1" w:rsidP="009047EB">
      <w:pPr>
        <w:bidi/>
        <w:jc w:val="center"/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</w:pPr>
      <w:r w:rsidRPr="009047EB">
        <w:rPr>
          <w:rFonts w:asciiTheme="majorBidi" w:hAnsiTheme="majorBidi" w:cstheme="majorBidi"/>
          <w:b/>
          <w:bCs/>
          <w:noProof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4516A054" wp14:editId="6145F404">
            <wp:simplePos x="0" y="0"/>
            <wp:positionH relativeFrom="page">
              <wp:posOffset>2566780</wp:posOffset>
            </wp:positionH>
            <wp:positionV relativeFrom="page">
              <wp:posOffset>2410157</wp:posOffset>
            </wp:positionV>
            <wp:extent cx="1244600" cy="1252663"/>
            <wp:effectExtent l="0" t="0" r="0" b="5080"/>
            <wp:wrapSquare wrapText="bothSides"/>
            <wp:docPr id="11" name="Picture 11" descr="http://www.su.edu.krd/images/logo_e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su.edu.krd/images/logo_en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4848"/>
                    <a:stretch/>
                  </pic:blipFill>
                  <pic:spPr bwMode="auto">
                    <a:xfrm>
                      <a:off x="0" y="0"/>
                      <a:ext cx="1244600" cy="12526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2FC303" w14:textId="5D24B9AC" w:rsidR="009047EB" w:rsidRDefault="009047EB" w:rsidP="009047EB">
      <w:pPr>
        <w:bidi/>
        <w:jc w:val="center"/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</w:pPr>
    </w:p>
    <w:p w14:paraId="6926F3CB" w14:textId="1969E2C7" w:rsidR="009047EB" w:rsidRDefault="009047EB" w:rsidP="009047EB">
      <w:pPr>
        <w:bidi/>
        <w:spacing w:after="0"/>
        <w:jc w:val="center"/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</w:pPr>
    </w:p>
    <w:p w14:paraId="23D6C635" w14:textId="0C53BC56" w:rsidR="00D424DD" w:rsidRDefault="00D424DD" w:rsidP="00046492">
      <w:pPr>
        <w:bidi/>
        <w:spacing w:after="0"/>
        <w:jc w:val="center"/>
        <w:rPr>
          <w:rFonts w:asciiTheme="majorBidi" w:hAnsiTheme="majorBidi" w:cstheme="majorBidi"/>
          <w:b/>
          <w:bCs/>
          <w:sz w:val="26"/>
          <w:szCs w:val="26"/>
          <w:lang w:bidi="ku-Arab-IQ"/>
        </w:rPr>
      </w:pPr>
    </w:p>
    <w:p w14:paraId="78D3DB8F" w14:textId="48824D22" w:rsidR="00FA49AE" w:rsidRDefault="007270B1" w:rsidP="0084063F">
      <w:pPr>
        <w:tabs>
          <w:tab w:val="center" w:pos="5505"/>
          <w:tab w:val="left" w:pos="7790"/>
        </w:tabs>
        <w:rPr>
          <w:rFonts w:asciiTheme="majorBidi" w:hAnsiTheme="majorBidi" w:cstheme="majorBidi"/>
          <w:b/>
          <w:bCs/>
          <w:noProof/>
          <w:sz w:val="26"/>
          <w:szCs w:val="26"/>
          <w:rtl/>
        </w:rPr>
      </w:pPr>
      <w:r>
        <w:rPr>
          <w:rFonts w:asciiTheme="majorBidi" w:hAnsiTheme="majorBidi" w:cstheme="majorBidi"/>
          <w:b/>
          <w:bCs/>
          <w:noProof/>
          <w:sz w:val="26"/>
          <w:szCs w:val="26"/>
        </w:rPr>
        <w:t xml:space="preserve"> </w:t>
      </w:r>
    </w:p>
    <w:p w14:paraId="5DC72C4B" w14:textId="7F884C70" w:rsidR="007270B1" w:rsidRDefault="007270B1" w:rsidP="0084063F">
      <w:pPr>
        <w:tabs>
          <w:tab w:val="center" w:pos="5505"/>
          <w:tab w:val="left" w:pos="7790"/>
        </w:tabs>
        <w:rPr>
          <w:rFonts w:asciiTheme="majorBidi" w:hAnsiTheme="majorBidi" w:cstheme="majorBidi"/>
          <w:b/>
          <w:bCs/>
          <w:noProof/>
          <w:sz w:val="26"/>
          <w:szCs w:val="26"/>
        </w:rPr>
      </w:pPr>
    </w:p>
    <w:tbl>
      <w:tblPr>
        <w:tblStyle w:val="TableGrid"/>
        <w:tblW w:w="10750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37"/>
        <w:gridCol w:w="750"/>
        <w:gridCol w:w="851"/>
        <w:gridCol w:w="850"/>
        <w:gridCol w:w="1276"/>
        <w:gridCol w:w="1843"/>
        <w:gridCol w:w="777"/>
        <w:gridCol w:w="714"/>
        <w:gridCol w:w="854"/>
        <w:gridCol w:w="1198"/>
      </w:tblGrid>
      <w:tr w:rsidR="00D07A9E" w14:paraId="44C887A3" w14:textId="77777777" w:rsidTr="00737F2B">
        <w:trPr>
          <w:trHeight w:val="279"/>
        </w:trPr>
        <w:tc>
          <w:tcPr>
            <w:tcW w:w="1637" w:type="dxa"/>
            <w:tcBorders>
              <w:top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519C4B1" w14:textId="77777777" w:rsidR="009B4343" w:rsidRDefault="009B4343" w:rsidP="009B4343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789BA333" w14:textId="77777777" w:rsidR="009B4343" w:rsidRPr="00AE13CB" w:rsidRDefault="009B4343" w:rsidP="009B4343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75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5D0CC4C" w14:textId="77777777" w:rsidR="009B4343" w:rsidRPr="002C0206" w:rsidRDefault="009B4343" w:rsidP="00C94C89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2C0206">
              <w:rPr>
                <w:rFonts w:asciiTheme="majorBidi" w:hAnsiTheme="majorBidi" w:cstheme="majorBidi" w:hint="cs"/>
                <w:rtl/>
                <w:lang w:bidi="ar-IQ"/>
              </w:rPr>
              <w:t>پراکتیکى</w:t>
            </w:r>
          </w:p>
        </w:tc>
        <w:tc>
          <w:tcPr>
            <w:tcW w:w="85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63A4153" w14:textId="77777777" w:rsidR="009B4343" w:rsidRPr="00AE13CB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85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3E8CC17" w14:textId="77777777" w:rsidR="009B4343" w:rsidRPr="00AE13CB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276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4EA7E60" w14:textId="77777777" w:rsidR="009B4343" w:rsidRPr="00693B25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  <w:tc>
          <w:tcPr>
            <w:tcW w:w="1843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2FEF1A1" w14:textId="77777777" w:rsidR="009B4343" w:rsidRDefault="009B4343" w:rsidP="00A537DD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398895A4" w14:textId="77777777" w:rsidR="009B4343" w:rsidRPr="00AE13CB" w:rsidRDefault="009B4343" w:rsidP="00A537DD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777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7E17AA3" w14:textId="77777777" w:rsidR="009B4343" w:rsidRPr="00AE13CB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2C0206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714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02A92B0" w14:textId="77777777" w:rsidR="009B4343" w:rsidRPr="00AE13CB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854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C4A2AC0" w14:textId="77777777" w:rsidR="009B4343" w:rsidRPr="00AE13CB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198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</w:tcBorders>
          </w:tcPr>
          <w:p w14:paraId="7456E628" w14:textId="77777777" w:rsidR="009B4343" w:rsidRPr="00693B25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</w:tr>
      <w:tr w:rsidR="002C0206" w14:paraId="01CA0CFB" w14:textId="77777777" w:rsidTr="00737F2B">
        <w:trPr>
          <w:trHeight w:val="419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5C0862D6" w14:textId="77777777" w:rsidR="00041AC0" w:rsidRPr="00DA7DAA" w:rsidRDefault="00041AC0" w:rsidP="001F187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48C497CA" w14:textId="77777777" w:rsidR="00041AC0" w:rsidRPr="002C0206" w:rsidRDefault="00041AC0" w:rsidP="001F187D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38FFF760" w14:textId="77777777" w:rsidR="00041AC0" w:rsidRPr="00DA7DAA" w:rsidRDefault="00041AC0" w:rsidP="001F187D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4EC1F34B" w14:textId="77777777" w:rsidR="00041AC0" w:rsidRPr="00DA7DAA" w:rsidRDefault="00041AC0" w:rsidP="001F187D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019F60C9" w14:textId="77777777" w:rsidR="00041AC0" w:rsidRPr="00693B25" w:rsidRDefault="00041AC0" w:rsidP="00C94C89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5A50BF02" w14:textId="77777777" w:rsidR="00041AC0" w:rsidRPr="00AE13CB" w:rsidRDefault="00041AC0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66BC8E36" w14:textId="77777777" w:rsidR="00041AC0" w:rsidRPr="00AE13CB" w:rsidRDefault="00041AC0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6AA894CB" w14:textId="77777777" w:rsidR="00041AC0" w:rsidRPr="00AE13CB" w:rsidRDefault="00041AC0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60610E27" w14:textId="77777777" w:rsidR="00041AC0" w:rsidRPr="000B34CD" w:rsidRDefault="00041AC0" w:rsidP="000B34C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BFBFBF" w:themeFill="background1" w:themeFillShade="BF"/>
          </w:tcPr>
          <w:p w14:paraId="0668E947" w14:textId="77777777" w:rsidR="00041AC0" w:rsidRPr="00693B25" w:rsidRDefault="00041AC0" w:rsidP="00C94C89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</w:tr>
      <w:tr w:rsidR="007A64C1" w14:paraId="38239BDB" w14:textId="77777777" w:rsidTr="00737F2B">
        <w:trPr>
          <w:trHeight w:val="250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F60B7E6" w14:textId="66515C51" w:rsidR="007A64C1" w:rsidRPr="008D5A45" w:rsidRDefault="007A64C1" w:rsidP="007A64C1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7A64C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3</w:t>
            </w: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C7BCDAB" w14:textId="5A4F728E" w:rsidR="007A64C1" w:rsidRPr="008D5A45" w:rsidRDefault="007A64C1" w:rsidP="007A64C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7A64C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3</w:t>
            </w: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48E052B" w14:textId="71C3723D" w:rsidR="007A64C1" w:rsidRPr="008D5A45" w:rsidRDefault="007A64C1" w:rsidP="007A64C1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76919C3" w14:textId="3D44ADE1" w:rsidR="007A64C1" w:rsidRPr="00D71606" w:rsidRDefault="007A64C1" w:rsidP="007A64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6/11</w:t>
            </w: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260E3132" w14:textId="77777777" w:rsidR="007A64C1" w:rsidRPr="00693B25" w:rsidRDefault="007A64C1" w:rsidP="007A64C1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09821F76" w14:textId="5E39F022" w:rsidR="007A64C1" w:rsidRPr="007A64C1" w:rsidRDefault="007A64C1" w:rsidP="007A64C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7A64C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3</w:t>
            </w: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FFDB29B" w14:textId="4D80B8AF" w:rsidR="007A64C1" w:rsidRPr="007A64C1" w:rsidRDefault="007A64C1" w:rsidP="007A64C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7A64C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3</w:t>
            </w: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2B9BBC1" w14:textId="09D6BF03" w:rsidR="007A64C1" w:rsidRPr="007A64C1" w:rsidRDefault="007A64C1" w:rsidP="007A64C1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A648D9D" w14:textId="269A2A32" w:rsidR="007A64C1" w:rsidRPr="00DA7DAA" w:rsidRDefault="007A64C1" w:rsidP="007A64C1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lang w:bidi="ar-IQ"/>
              </w:rPr>
              <w:t>30/10</w:t>
            </w: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0E99AA36" w14:textId="77777777" w:rsidR="007A64C1" w:rsidRPr="00693B25" w:rsidRDefault="007A64C1" w:rsidP="007A64C1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</w:tr>
      <w:tr w:rsidR="007A64C1" w14:paraId="28793332" w14:textId="77777777" w:rsidTr="00737F2B">
        <w:trPr>
          <w:trHeight w:val="303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91EE9EA" w14:textId="406FF1AB" w:rsidR="007A64C1" w:rsidRPr="007F7E2F" w:rsidRDefault="007A64C1" w:rsidP="007A64C1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ku-Arab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200892E" w14:textId="77777777" w:rsidR="007A64C1" w:rsidRPr="007F7E2F" w:rsidRDefault="007A64C1" w:rsidP="007A64C1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99B7504" w14:textId="4F77C290" w:rsidR="007A64C1" w:rsidRPr="007F7E2F" w:rsidRDefault="007A64C1" w:rsidP="007A64C1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BE4E2FC" w14:textId="7C937086" w:rsidR="007A64C1" w:rsidRPr="005613BC" w:rsidRDefault="007A64C1" w:rsidP="007A64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7/11</w:t>
            </w: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26E4B0CB" w14:textId="77777777" w:rsidR="007A64C1" w:rsidRPr="00693B25" w:rsidRDefault="007A64C1" w:rsidP="007A64C1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2E5F2E05" w14:textId="1B3CA415" w:rsidR="007A64C1" w:rsidRPr="007A64C1" w:rsidRDefault="007A64C1" w:rsidP="007A64C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ku-Arab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4753A3B" w14:textId="6CE4670F" w:rsidR="007A64C1" w:rsidRPr="007A64C1" w:rsidRDefault="007A64C1" w:rsidP="007A64C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04796B0" w14:textId="2182351F" w:rsidR="007A64C1" w:rsidRPr="007A64C1" w:rsidRDefault="007A64C1" w:rsidP="007A64C1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56CD30E" w14:textId="047DF94C" w:rsidR="007A64C1" w:rsidRPr="00E753CE" w:rsidRDefault="007A64C1" w:rsidP="007A64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1/10</w:t>
            </w: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3AE96FF7" w14:textId="77777777" w:rsidR="007A64C1" w:rsidRPr="00693B25" w:rsidRDefault="007A64C1" w:rsidP="007A64C1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</w:tr>
      <w:tr w:rsidR="007A64C1" w14:paraId="6DBE70DF" w14:textId="77777777" w:rsidTr="00737F2B">
        <w:trPr>
          <w:trHeight w:val="265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CADBE2F" w14:textId="34EA9757" w:rsidR="007A64C1" w:rsidRPr="007F7E2F" w:rsidRDefault="007A64C1" w:rsidP="007A64C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ku-Arab-IQ"/>
              </w:rPr>
            </w:pPr>
            <w:r w:rsidRPr="007A64C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5</w:t>
            </w: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065F3AE" w14:textId="26BCB1B5" w:rsidR="007A64C1" w:rsidRPr="007F7E2F" w:rsidRDefault="007A64C1" w:rsidP="007A64C1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7A64C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3</w:t>
            </w: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242358D" w14:textId="2FFA4313" w:rsidR="007A64C1" w:rsidRPr="007F7E2F" w:rsidRDefault="007A64C1" w:rsidP="007A64C1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7A64C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2</w:t>
            </w: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10D25CE" w14:textId="52CABB49" w:rsidR="007A64C1" w:rsidRPr="005613BC" w:rsidRDefault="007A64C1" w:rsidP="007A64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/11</w:t>
            </w: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07049E5" w14:textId="77777777" w:rsidR="007A64C1" w:rsidRPr="00693B25" w:rsidRDefault="007A64C1" w:rsidP="007A64C1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ECFABE8" w14:textId="3D5F6172" w:rsidR="007A64C1" w:rsidRPr="007A64C1" w:rsidRDefault="007A64C1" w:rsidP="007A64C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7A64C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5</w:t>
            </w: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002DBB2" w14:textId="6D85B436" w:rsidR="007A64C1" w:rsidRPr="007A64C1" w:rsidRDefault="007A64C1" w:rsidP="007A64C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7A64C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3</w:t>
            </w: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8B2EB3F" w14:textId="6FBE2B08" w:rsidR="007A64C1" w:rsidRPr="007A64C1" w:rsidRDefault="007A64C1" w:rsidP="007A64C1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7A64C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2</w:t>
            </w: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2F7907A" w14:textId="6C8DB3DC" w:rsidR="007A64C1" w:rsidRPr="00E753CE" w:rsidRDefault="007A64C1" w:rsidP="007A64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/11</w:t>
            </w: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7E6E6FA8" w14:textId="77777777" w:rsidR="007A64C1" w:rsidRPr="00693B25" w:rsidRDefault="007A64C1" w:rsidP="007A64C1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</w:tr>
      <w:tr w:rsidR="007A64C1" w14:paraId="3FCA6C9E" w14:textId="77777777" w:rsidTr="00737F2B">
        <w:trPr>
          <w:trHeight w:val="82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DFD0A21" w14:textId="2EEBECF8" w:rsidR="007A64C1" w:rsidRPr="007F7E2F" w:rsidRDefault="007A64C1" w:rsidP="007A64C1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7A64C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2</w:t>
            </w: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14:paraId="2F7A7C37" w14:textId="77777777" w:rsidR="007A64C1" w:rsidRPr="007F7E2F" w:rsidRDefault="007A64C1" w:rsidP="007A64C1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8FC16DC" w14:textId="2BEEC15C" w:rsidR="007A64C1" w:rsidRPr="007F7E2F" w:rsidRDefault="007A64C1" w:rsidP="007A64C1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7A64C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2</w:t>
            </w: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A05B756" w14:textId="70716706" w:rsidR="007A64C1" w:rsidRPr="005613BC" w:rsidRDefault="007A64C1" w:rsidP="007A64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/11</w:t>
            </w: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85727AC" w14:textId="77777777" w:rsidR="007A64C1" w:rsidRPr="00693B25" w:rsidRDefault="007A64C1" w:rsidP="007A64C1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2299CBA0" w14:textId="4270A6B9" w:rsidR="007A64C1" w:rsidRPr="007A64C1" w:rsidRDefault="007A64C1" w:rsidP="007A64C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7A64C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2</w:t>
            </w: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1258050" w14:textId="77777777" w:rsidR="007A64C1" w:rsidRPr="007A64C1" w:rsidRDefault="007A64C1" w:rsidP="007A64C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6B81F9B" w14:textId="0F2A2690" w:rsidR="007A64C1" w:rsidRPr="007A64C1" w:rsidRDefault="007A64C1" w:rsidP="007A64C1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7A64C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2</w:t>
            </w: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0A14D09" w14:textId="5B43F1D7" w:rsidR="007A64C1" w:rsidRPr="00E753CE" w:rsidRDefault="007A64C1" w:rsidP="007A64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/11</w:t>
            </w: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37151B70" w14:textId="77777777" w:rsidR="007A64C1" w:rsidRPr="00693B25" w:rsidRDefault="007A64C1" w:rsidP="007A64C1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</w:tr>
      <w:tr w:rsidR="007A64C1" w14:paraId="574DFC72" w14:textId="77777777" w:rsidTr="00737F2B">
        <w:trPr>
          <w:trHeight w:val="312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3B5D226" w14:textId="017CA30B" w:rsidR="007A64C1" w:rsidRPr="007F7E2F" w:rsidRDefault="007A64C1" w:rsidP="007A64C1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7A64C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5</w:t>
            </w: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014BD31A" w14:textId="25878E73" w:rsidR="007A64C1" w:rsidRPr="007F7E2F" w:rsidRDefault="007A64C1" w:rsidP="007A64C1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7A64C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3</w:t>
            </w:r>
          </w:p>
        </w:tc>
        <w:tc>
          <w:tcPr>
            <w:tcW w:w="851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54EE3102" w14:textId="5C70A71F" w:rsidR="007A64C1" w:rsidRPr="007F7E2F" w:rsidRDefault="007A64C1" w:rsidP="007A64C1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7A64C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2</w:t>
            </w: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0DB0C24" w14:textId="18D8FD3E" w:rsidR="007A64C1" w:rsidRPr="005613BC" w:rsidRDefault="007A64C1" w:rsidP="007A64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0/11</w:t>
            </w: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E6DB464" w14:textId="77777777" w:rsidR="007A64C1" w:rsidRPr="00693B25" w:rsidRDefault="007A64C1" w:rsidP="007A64C1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51AE4F12" w14:textId="1F7E1176" w:rsidR="007A64C1" w:rsidRPr="007A64C1" w:rsidRDefault="007A64C1" w:rsidP="007A64C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7A64C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5</w:t>
            </w: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14:paraId="271C515D" w14:textId="6D34D937" w:rsidR="007A64C1" w:rsidRPr="007A64C1" w:rsidRDefault="007A64C1" w:rsidP="007A64C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7A64C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3</w:t>
            </w:r>
          </w:p>
        </w:tc>
        <w:tc>
          <w:tcPr>
            <w:tcW w:w="71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46A1EE0" w14:textId="5F16151D" w:rsidR="007A64C1" w:rsidRPr="007A64C1" w:rsidRDefault="007A64C1" w:rsidP="007A64C1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7A64C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2</w:t>
            </w: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62F32CA" w14:textId="43D77EB2" w:rsidR="007A64C1" w:rsidRPr="00E753CE" w:rsidRDefault="007A64C1" w:rsidP="007A64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/11</w:t>
            </w: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0BBC712A" w14:textId="77777777" w:rsidR="007A64C1" w:rsidRPr="00693B25" w:rsidRDefault="007A64C1" w:rsidP="007A64C1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</w:tr>
      <w:tr w:rsidR="007A64C1" w14:paraId="2F78D2C3" w14:textId="77777777" w:rsidTr="00737F2B">
        <w:trPr>
          <w:trHeight w:val="265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5DA9759" w14:textId="2A2B14F3" w:rsidR="007A64C1" w:rsidRPr="007F7E2F" w:rsidRDefault="007A64C1" w:rsidP="007A64C1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DED2DCB" w14:textId="77777777" w:rsidR="007A64C1" w:rsidRPr="007F7E2F" w:rsidRDefault="007A64C1" w:rsidP="007A64C1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F026CE8" w14:textId="64F6EC5B" w:rsidR="007A64C1" w:rsidRPr="007F7E2F" w:rsidRDefault="007A64C1" w:rsidP="007A64C1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B18E7E7" w14:textId="77777777" w:rsidR="007A64C1" w:rsidRPr="00AE13CB" w:rsidRDefault="007A64C1" w:rsidP="007A64C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05859124" w14:textId="77777777" w:rsidR="007A64C1" w:rsidRPr="00597E6D" w:rsidRDefault="007A64C1" w:rsidP="007A64C1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01DCE3E" w14:textId="71EE9E7C" w:rsidR="007A64C1" w:rsidRPr="007A64C1" w:rsidRDefault="007A64C1" w:rsidP="007A64C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27E1B42" w14:textId="77777777" w:rsidR="007A64C1" w:rsidRPr="007A64C1" w:rsidRDefault="007A64C1" w:rsidP="007A64C1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AE87AD4" w14:textId="45444477" w:rsidR="007A64C1" w:rsidRPr="007A64C1" w:rsidRDefault="007A64C1" w:rsidP="007A64C1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3BD1EA3" w14:textId="77777777" w:rsidR="007A64C1" w:rsidRPr="00DA7DAA" w:rsidRDefault="007A64C1" w:rsidP="007A64C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494D245D" w14:textId="77777777" w:rsidR="007A64C1" w:rsidRPr="00597E6D" w:rsidRDefault="007A64C1" w:rsidP="007A64C1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</w:tr>
      <w:tr w:rsidR="007A64C1" w14:paraId="783B1C7C" w14:textId="77777777" w:rsidTr="00737F2B">
        <w:trPr>
          <w:trHeight w:val="591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93A478D" w14:textId="2E87AF9D" w:rsidR="007A64C1" w:rsidRPr="00B93FBB" w:rsidRDefault="007A64C1" w:rsidP="007A64C1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BD7B55A" w14:textId="77777777" w:rsidR="007A64C1" w:rsidRPr="00DA7DAA" w:rsidRDefault="007A64C1" w:rsidP="007A64C1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D552252" w14:textId="26914819" w:rsidR="007A64C1" w:rsidRPr="00B93FBB" w:rsidRDefault="007A64C1" w:rsidP="007A64C1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612A1D2" w14:textId="64F1AD46" w:rsidR="007A64C1" w:rsidRPr="00DA7DAA" w:rsidRDefault="007A64C1" w:rsidP="007A64C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3D6BCD8" w14:textId="77777777" w:rsidR="007A64C1" w:rsidRDefault="007A64C1" w:rsidP="007A64C1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70179637" w14:textId="77777777" w:rsidR="007A64C1" w:rsidRPr="00813DD9" w:rsidRDefault="007A64C1" w:rsidP="007A64C1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3EA9D76" w14:textId="5BE94352" w:rsidR="007A64C1" w:rsidRPr="007A64C1" w:rsidRDefault="007A64C1" w:rsidP="007A64C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AA79DD8" w14:textId="77777777" w:rsidR="007A64C1" w:rsidRPr="007A64C1" w:rsidRDefault="007A64C1" w:rsidP="007A64C1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B5F497A" w14:textId="4E1D7A4A" w:rsidR="007A64C1" w:rsidRPr="007A64C1" w:rsidRDefault="007A64C1" w:rsidP="007A64C1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1929746" w14:textId="19AAF248" w:rsidR="007A64C1" w:rsidRPr="00E753CE" w:rsidRDefault="007A64C1" w:rsidP="007A64C1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7FC23CFB" w14:textId="77777777" w:rsidR="007A64C1" w:rsidRDefault="007A64C1" w:rsidP="007A64C1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59AA603E" w14:textId="77777777" w:rsidR="007A64C1" w:rsidRPr="00813DD9" w:rsidRDefault="007A64C1" w:rsidP="007A64C1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</w:tr>
      <w:tr w:rsidR="007A64C1" w14:paraId="766A53F3" w14:textId="77777777" w:rsidTr="00737F2B">
        <w:trPr>
          <w:trHeight w:val="250"/>
        </w:trPr>
        <w:tc>
          <w:tcPr>
            <w:tcW w:w="1637" w:type="dxa"/>
            <w:tcBorders>
              <w:top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0EC0CBD1" w14:textId="68C83154" w:rsidR="007A64C1" w:rsidRPr="00B93FBB" w:rsidRDefault="007A64C1" w:rsidP="007A64C1">
            <w:pPr>
              <w:tabs>
                <w:tab w:val="center" w:pos="746"/>
                <w:tab w:val="right" w:pos="1492"/>
              </w:tabs>
              <w:bidi/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7A64C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15</w:t>
            </w: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1557D3B1" w14:textId="77777777" w:rsidR="007A64C1" w:rsidRPr="00DA7DAA" w:rsidRDefault="007A64C1" w:rsidP="007A64C1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560DAB5" w14:textId="77777777" w:rsidR="007A64C1" w:rsidRPr="00DA7DAA" w:rsidRDefault="007A64C1" w:rsidP="007A64C1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4FB32E71" w14:textId="77777777" w:rsidR="007A64C1" w:rsidRPr="00DA7DAA" w:rsidRDefault="007A64C1" w:rsidP="007A64C1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280972FA" w14:textId="77777777" w:rsidR="007A64C1" w:rsidRPr="00813DD9" w:rsidRDefault="007A64C1" w:rsidP="007A64C1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0D8CB711" w14:textId="305E2039" w:rsidR="007A64C1" w:rsidRPr="007A64C1" w:rsidRDefault="007A64C1" w:rsidP="007A64C1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7A64C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15</w:t>
            </w: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A57BD46" w14:textId="77777777" w:rsidR="007A64C1" w:rsidRPr="007A64C1" w:rsidRDefault="007A64C1" w:rsidP="007A64C1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430505D0" w14:textId="77777777" w:rsidR="007A64C1" w:rsidRPr="007A64C1" w:rsidRDefault="007A64C1" w:rsidP="007A64C1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32BCDF2B" w14:textId="77777777" w:rsidR="007A64C1" w:rsidRPr="00DA7DAA" w:rsidRDefault="007A64C1" w:rsidP="007A64C1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</w:tcBorders>
          </w:tcPr>
          <w:p w14:paraId="12CA4FF6" w14:textId="77777777" w:rsidR="007A64C1" w:rsidRPr="00813DD9" w:rsidRDefault="007A64C1" w:rsidP="007A64C1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</w:tr>
      <w:tr w:rsidR="00FA49AE" w14:paraId="57D7D3D5" w14:textId="77777777" w:rsidTr="00503F49">
        <w:trPr>
          <w:trHeight w:val="227"/>
        </w:trPr>
        <w:tc>
          <w:tcPr>
            <w:tcW w:w="1637" w:type="dxa"/>
            <w:tcBorders>
              <w:top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68238B55" w14:textId="77777777" w:rsidR="00FA49AE" w:rsidRDefault="00FA49AE" w:rsidP="00FA49AE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36A53809" w14:textId="77777777" w:rsidR="00FA49AE" w:rsidRPr="00AE13CB" w:rsidRDefault="00FA49AE" w:rsidP="00FA49A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75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B638A48" w14:textId="77777777" w:rsidR="00FA49AE" w:rsidRPr="00E762C3" w:rsidRDefault="00FA49AE" w:rsidP="00FA49AE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E762C3">
              <w:rPr>
                <w:rFonts w:asciiTheme="majorBidi" w:hAnsiTheme="majorBidi" w:cstheme="majorBidi" w:hint="cs"/>
                <w:rtl/>
                <w:lang w:bidi="ar-IQ"/>
              </w:rPr>
              <w:t>پراکتیکى</w:t>
            </w:r>
          </w:p>
        </w:tc>
        <w:tc>
          <w:tcPr>
            <w:tcW w:w="85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4BCE444" w14:textId="77777777" w:rsidR="00FA49AE" w:rsidRPr="00AE13CB" w:rsidRDefault="00FA49AE" w:rsidP="00FA49A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85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D8DE523" w14:textId="77777777" w:rsidR="00FA49AE" w:rsidRPr="00AE13CB" w:rsidRDefault="00FA49AE" w:rsidP="00FA49A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276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79C40C9" w14:textId="77777777" w:rsidR="00FA49AE" w:rsidRPr="00693B25" w:rsidRDefault="00FA49AE" w:rsidP="00FA49A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  <w:tc>
          <w:tcPr>
            <w:tcW w:w="1843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206E4D64" w14:textId="77777777" w:rsidR="00FA49AE" w:rsidRDefault="00FA49AE" w:rsidP="00FA49AE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429BBE29" w14:textId="77777777" w:rsidR="00FA49AE" w:rsidRPr="00AE13CB" w:rsidRDefault="00FA49AE" w:rsidP="00FA49A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777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BDAF3A6" w14:textId="77777777" w:rsidR="00FA49AE" w:rsidRPr="00AE13CB" w:rsidRDefault="00FA49AE" w:rsidP="00FA49A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714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9C20F74" w14:textId="77777777" w:rsidR="00FA49AE" w:rsidRPr="00AE13CB" w:rsidRDefault="00FA49AE" w:rsidP="00FA49A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854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4D7C190" w14:textId="77777777" w:rsidR="00FA49AE" w:rsidRPr="00AE13CB" w:rsidRDefault="00FA49AE" w:rsidP="00FA49A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198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</w:tcBorders>
          </w:tcPr>
          <w:p w14:paraId="542984C8" w14:textId="77777777" w:rsidR="00FA49AE" w:rsidRPr="00693B25" w:rsidRDefault="00FA49AE" w:rsidP="00FA49A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</w:tr>
      <w:tr w:rsidR="00FA49AE" w14:paraId="67BC1B89" w14:textId="77777777" w:rsidTr="00737F2B">
        <w:trPr>
          <w:trHeight w:val="265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0DE670CB" w14:textId="77777777" w:rsidR="00FA49AE" w:rsidRPr="00DA7DAA" w:rsidRDefault="00FA49AE" w:rsidP="00FA49A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5C81CA20" w14:textId="77777777" w:rsidR="00FA49AE" w:rsidRPr="00E762C3" w:rsidRDefault="00FA49AE" w:rsidP="00FA49AE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7A34182B" w14:textId="77777777" w:rsidR="00FA49AE" w:rsidRPr="00DA7DAA" w:rsidRDefault="00FA49AE" w:rsidP="00FA49AE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3B903510" w14:textId="77777777" w:rsidR="00FA49AE" w:rsidRPr="00DA7DAA" w:rsidRDefault="00FA49AE" w:rsidP="00FA49AE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26508201" w14:textId="77777777" w:rsidR="00FA49AE" w:rsidRPr="00693B25" w:rsidRDefault="00FA49AE" w:rsidP="00FA49AE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79981602" w14:textId="77777777" w:rsidR="00FA49AE" w:rsidRPr="00DA7DAA" w:rsidRDefault="00FA49AE" w:rsidP="00FA49A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5A914D07" w14:textId="77777777" w:rsidR="00FA49AE" w:rsidRPr="00DA7DAA" w:rsidRDefault="00FA49AE" w:rsidP="00FA49AE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1344DA97" w14:textId="77777777" w:rsidR="00FA49AE" w:rsidRPr="00DA7DAA" w:rsidRDefault="00FA49AE" w:rsidP="00FA49AE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53828C8D" w14:textId="77777777" w:rsidR="00FA49AE" w:rsidRPr="00DA7DAA" w:rsidRDefault="00FA49AE" w:rsidP="00FA49AE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BFBFBF" w:themeFill="background1" w:themeFillShade="BF"/>
          </w:tcPr>
          <w:p w14:paraId="5256D1D1" w14:textId="77777777" w:rsidR="00FA49AE" w:rsidRPr="00693B25" w:rsidRDefault="00FA49AE" w:rsidP="00FA49AE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</w:tr>
      <w:tr w:rsidR="007A64C1" w14:paraId="718F04B1" w14:textId="77777777" w:rsidTr="006B2896">
        <w:trPr>
          <w:trHeight w:val="355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6794417" w14:textId="0FD8D975" w:rsidR="007A64C1" w:rsidRPr="00DA7DAA" w:rsidRDefault="007A64C1" w:rsidP="007A64C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ku-Arab-IQ"/>
              </w:rPr>
            </w:pPr>
            <w:r w:rsidRPr="007A64C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3</w:t>
            </w: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53600B8" w14:textId="0D1B0B24" w:rsidR="007A64C1" w:rsidRPr="00DA7DAA" w:rsidRDefault="007A64C1" w:rsidP="007A64C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7A64C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3</w:t>
            </w: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3C66EEE" w14:textId="0A50A541" w:rsidR="007A64C1" w:rsidRPr="00DA7DAA" w:rsidRDefault="007A64C1" w:rsidP="007A64C1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E9A835E" w14:textId="37BABFEF" w:rsidR="007A64C1" w:rsidRPr="00B93FBB" w:rsidRDefault="007A64C1" w:rsidP="007A64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0/11</w:t>
            </w: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18AE7E00" w14:textId="77777777" w:rsidR="007A64C1" w:rsidRPr="00693B25" w:rsidRDefault="007A64C1" w:rsidP="007A64C1">
            <w:pPr>
              <w:jc w:val="center"/>
            </w:pPr>
            <w:r w:rsidRPr="00693B25">
              <w:rPr>
                <w:rFonts w:hint="cs"/>
                <w:rtl/>
              </w:rPr>
              <w:t>یەک 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9247919" w14:textId="2E39D241" w:rsidR="007A64C1" w:rsidRPr="00AE3C39" w:rsidRDefault="007A64C1" w:rsidP="007A64C1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7A64C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3</w:t>
            </w: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746AFA4" w14:textId="7B43E0D9" w:rsidR="007A64C1" w:rsidRPr="00DA7DAA" w:rsidRDefault="007A64C1" w:rsidP="007A64C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7A64C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3</w:t>
            </w: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DCCEE49" w14:textId="5AD8801A" w:rsidR="007A64C1" w:rsidRPr="00AE3C39" w:rsidRDefault="007A64C1" w:rsidP="007A64C1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9DE39D6" w14:textId="3B1FEC48" w:rsidR="007A64C1" w:rsidRPr="00DA7DAA" w:rsidRDefault="007A64C1" w:rsidP="007A64C1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lang w:bidi="ar-IQ"/>
              </w:rPr>
              <w:t>13/11</w:t>
            </w: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5D5DC658" w14:textId="77777777" w:rsidR="007A64C1" w:rsidRPr="00693B25" w:rsidRDefault="007A64C1" w:rsidP="007A64C1">
            <w:pPr>
              <w:jc w:val="center"/>
            </w:pPr>
            <w:r w:rsidRPr="00693B25">
              <w:rPr>
                <w:rFonts w:hint="cs"/>
                <w:rtl/>
              </w:rPr>
              <w:t>یەک شەممە</w:t>
            </w:r>
          </w:p>
        </w:tc>
      </w:tr>
      <w:tr w:rsidR="007A64C1" w14:paraId="0A8F4CCB" w14:textId="77777777" w:rsidTr="006B2896">
        <w:trPr>
          <w:trHeight w:val="20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6B3FBA1" w14:textId="451116CE" w:rsidR="007A64C1" w:rsidRPr="007F7E2F" w:rsidRDefault="007A64C1" w:rsidP="007A64C1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1C916C0" w14:textId="77777777" w:rsidR="007A64C1" w:rsidRPr="00DA7DAA" w:rsidRDefault="007A64C1" w:rsidP="007A64C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A7A6D42" w14:textId="47DEAFF5" w:rsidR="007A64C1" w:rsidRPr="007F7E2F" w:rsidRDefault="007A64C1" w:rsidP="007A64C1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5BE6EF1" w14:textId="3C2C953B" w:rsidR="007A64C1" w:rsidRPr="00B93FBB" w:rsidRDefault="007A64C1" w:rsidP="007A64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1/11</w:t>
            </w: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25B2F7F5" w14:textId="77777777" w:rsidR="007A64C1" w:rsidRPr="00693B25" w:rsidRDefault="007A64C1" w:rsidP="007A64C1">
            <w:pPr>
              <w:jc w:val="center"/>
            </w:pPr>
            <w:r w:rsidRPr="00693B25">
              <w:rPr>
                <w:rFonts w:hint="cs"/>
                <w:rtl/>
              </w:rPr>
              <w:t>دوو 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5DDF34C3" w14:textId="300E764B" w:rsidR="007A64C1" w:rsidRPr="00AE3C39" w:rsidRDefault="007A64C1" w:rsidP="007A64C1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6F816F9" w14:textId="77777777" w:rsidR="007A64C1" w:rsidRPr="00DA7DAA" w:rsidRDefault="007A64C1" w:rsidP="007A64C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6962B26" w14:textId="54B14770" w:rsidR="007A64C1" w:rsidRPr="00AE3C39" w:rsidRDefault="007A64C1" w:rsidP="007A64C1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A01F85E" w14:textId="55AE67C8" w:rsidR="007A64C1" w:rsidRPr="00DA7DAA" w:rsidRDefault="007A64C1" w:rsidP="007A64C1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lang w:bidi="ar-IQ"/>
              </w:rPr>
              <w:t>14/11</w:t>
            </w: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48A20464" w14:textId="77777777" w:rsidR="007A64C1" w:rsidRPr="00693B25" w:rsidRDefault="007A64C1" w:rsidP="007A64C1">
            <w:pPr>
              <w:jc w:val="center"/>
            </w:pPr>
            <w:r w:rsidRPr="00693B25">
              <w:rPr>
                <w:rFonts w:hint="cs"/>
                <w:rtl/>
              </w:rPr>
              <w:t>دوو شەممە</w:t>
            </w:r>
          </w:p>
        </w:tc>
      </w:tr>
      <w:tr w:rsidR="007A64C1" w14:paraId="1A3FEAAC" w14:textId="77777777" w:rsidTr="006B2896">
        <w:trPr>
          <w:trHeight w:val="20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681C0C4" w14:textId="618708F1" w:rsidR="007A64C1" w:rsidRPr="00DA7DAA" w:rsidRDefault="007A64C1" w:rsidP="007A64C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7A64C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5</w:t>
            </w: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ACD01CF" w14:textId="146EED7B" w:rsidR="007A64C1" w:rsidRPr="00DA7DAA" w:rsidRDefault="007A64C1" w:rsidP="007A64C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7A64C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3</w:t>
            </w: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5CB3D8A" w14:textId="7E9938AF" w:rsidR="007A64C1" w:rsidRPr="00DA7DAA" w:rsidRDefault="007A64C1" w:rsidP="007A64C1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7A64C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2</w:t>
            </w: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1049AB8" w14:textId="6D7894C6" w:rsidR="007A64C1" w:rsidRPr="00B93FBB" w:rsidRDefault="007A64C1" w:rsidP="007A64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2/11</w:t>
            </w: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18B0588B" w14:textId="77777777" w:rsidR="007A64C1" w:rsidRPr="00693B25" w:rsidRDefault="007A64C1" w:rsidP="007A64C1">
            <w:pPr>
              <w:jc w:val="center"/>
            </w:pPr>
            <w:r w:rsidRPr="00693B25">
              <w:rPr>
                <w:rFonts w:hint="cs"/>
                <w:rtl/>
              </w:rPr>
              <w:t>سێ 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40417BDA" w14:textId="7615F1D8" w:rsidR="007A64C1" w:rsidRPr="00AE3C39" w:rsidRDefault="007A64C1" w:rsidP="007A64C1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7A64C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5</w:t>
            </w: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B392C3E" w14:textId="42EBE5FA" w:rsidR="007A64C1" w:rsidRPr="00DA7DAA" w:rsidRDefault="007A64C1" w:rsidP="007A64C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7A64C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3</w:t>
            </w: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B631C64" w14:textId="6EE2810F" w:rsidR="007A64C1" w:rsidRPr="00AE3C39" w:rsidRDefault="007A64C1" w:rsidP="007A64C1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7A64C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2</w:t>
            </w: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4450850" w14:textId="73357BBA" w:rsidR="007A64C1" w:rsidRPr="00DA7DAA" w:rsidRDefault="007A64C1" w:rsidP="007A64C1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lang w:bidi="ar-IQ"/>
              </w:rPr>
              <w:t>15/11</w:t>
            </w: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575CB2B0" w14:textId="77777777" w:rsidR="007A64C1" w:rsidRPr="00693B25" w:rsidRDefault="007A64C1" w:rsidP="007A64C1">
            <w:pPr>
              <w:jc w:val="center"/>
            </w:pPr>
            <w:r w:rsidRPr="00693B25">
              <w:rPr>
                <w:rFonts w:hint="cs"/>
                <w:rtl/>
              </w:rPr>
              <w:t>سێ شەممە</w:t>
            </w:r>
          </w:p>
        </w:tc>
      </w:tr>
      <w:tr w:rsidR="007A64C1" w14:paraId="1B0124AC" w14:textId="77777777" w:rsidTr="006B2896">
        <w:trPr>
          <w:trHeight w:val="20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11A8F12" w14:textId="572089D5" w:rsidR="007A64C1" w:rsidRPr="00DA7DAA" w:rsidRDefault="007A64C1" w:rsidP="007A64C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ku-Arab-IQ"/>
              </w:rPr>
            </w:pPr>
            <w:r w:rsidRPr="007A64C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2</w:t>
            </w: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2EF5D10" w14:textId="77777777" w:rsidR="007A64C1" w:rsidRPr="00DA7DAA" w:rsidRDefault="007A64C1" w:rsidP="007A64C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3D1F925" w14:textId="16549EC0" w:rsidR="007A64C1" w:rsidRPr="00DA7DAA" w:rsidRDefault="007A64C1" w:rsidP="007A64C1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7A64C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2</w:t>
            </w: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94FBB1D" w14:textId="072D8DE6" w:rsidR="007A64C1" w:rsidRPr="00B93FBB" w:rsidRDefault="007A64C1" w:rsidP="007A64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3/11</w:t>
            </w: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72CA03A0" w14:textId="77777777" w:rsidR="007A64C1" w:rsidRPr="00693B25" w:rsidRDefault="007A64C1" w:rsidP="007A64C1">
            <w:pPr>
              <w:jc w:val="center"/>
            </w:pPr>
            <w:r w:rsidRPr="00693B25">
              <w:rPr>
                <w:rFonts w:hint="cs"/>
                <w:rtl/>
              </w:rPr>
              <w:t>چوار 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4AFA04E4" w14:textId="027E031B" w:rsidR="007A64C1" w:rsidRPr="00AE3C39" w:rsidRDefault="007A64C1" w:rsidP="007A64C1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ku-Arab-IQ"/>
              </w:rPr>
            </w:pPr>
            <w:r w:rsidRPr="007A64C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2</w:t>
            </w: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49A6ABA" w14:textId="77777777" w:rsidR="007A64C1" w:rsidRPr="00DA7DAA" w:rsidRDefault="007A64C1" w:rsidP="007A64C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2FD61D9" w14:textId="3749D097" w:rsidR="007A64C1" w:rsidRPr="00AE3C39" w:rsidRDefault="007A64C1" w:rsidP="007A64C1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7A64C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2</w:t>
            </w: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D9F9A79" w14:textId="3D8C864D" w:rsidR="007A64C1" w:rsidRPr="00DA7DAA" w:rsidRDefault="007A64C1" w:rsidP="007A64C1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lang w:bidi="ar-IQ"/>
              </w:rPr>
              <w:t>16/11</w:t>
            </w: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5EF5E939" w14:textId="77777777" w:rsidR="007A64C1" w:rsidRPr="00693B25" w:rsidRDefault="007A64C1" w:rsidP="007A64C1">
            <w:pPr>
              <w:jc w:val="center"/>
            </w:pPr>
            <w:r w:rsidRPr="00693B25">
              <w:rPr>
                <w:rFonts w:hint="cs"/>
                <w:rtl/>
              </w:rPr>
              <w:t>چوار شەممە</w:t>
            </w:r>
          </w:p>
        </w:tc>
      </w:tr>
      <w:tr w:rsidR="007A64C1" w14:paraId="26656C71" w14:textId="77777777" w:rsidTr="006B2896">
        <w:trPr>
          <w:trHeight w:val="20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5E8A2B8" w14:textId="475AF495" w:rsidR="007A64C1" w:rsidRPr="007F7E2F" w:rsidRDefault="007A64C1" w:rsidP="007A64C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ku-Arab-IQ"/>
              </w:rPr>
            </w:pPr>
            <w:r w:rsidRPr="007A64C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5</w:t>
            </w: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8B72438" w14:textId="0765C0E3" w:rsidR="007A64C1" w:rsidRPr="00DA7DAA" w:rsidRDefault="007A64C1" w:rsidP="007A64C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7A64C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3</w:t>
            </w: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4F534BC" w14:textId="65A58640" w:rsidR="007A64C1" w:rsidRPr="007F7E2F" w:rsidRDefault="007A64C1" w:rsidP="007A64C1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7A64C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2</w:t>
            </w: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DF4F993" w14:textId="133ABB07" w:rsidR="007A64C1" w:rsidRPr="00B93FBB" w:rsidRDefault="004A40BE" w:rsidP="007A64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4/11</w:t>
            </w: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0A1737C0" w14:textId="77777777" w:rsidR="007A64C1" w:rsidRPr="00693B25" w:rsidRDefault="007A64C1" w:rsidP="007A64C1">
            <w:pPr>
              <w:jc w:val="center"/>
            </w:pPr>
            <w:r w:rsidRPr="00693B25">
              <w:rPr>
                <w:rFonts w:hint="cs"/>
                <w:rtl/>
              </w:rPr>
              <w:t>پێنج 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37C26ED5" w14:textId="25D40A06" w:rsidR="007A64C1" w:rsidRPr="00AE3C39" w:rsidRDefault="007A64C1" w:rsidP="007A64C1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7A64C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5</w:t>
            </w: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922B00E" w14:textId="52915881" w:rsidR="007A64C1" w:rsidRPr="00DA7DAA" w:rsidRDefault="007A64C1" w:rsidP="007A64C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7A64C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3</w:t>
            </w: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2C8D84A" w14:textId="2CFD1BEA" w:rsidR="007A64C1" w:rsidRPr="00AE3C39" w:rsidRDefault="007A64C1" w:rsidP="007A64C1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7A64C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2</w:t>
            </w: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E1E4222" w14:textId="5E5AD24D" w:rsidR="007A64C1" w:rsidRPr="00DA7DAA" w:rsidRDefault="007A64C1" w:rsidP="007A64C1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lang w:bidi="ar-IQ"/>
              </w:rPr>
              <w:t>17/11</w:t>
            </w: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19DBF57D" w14:textId="77777777" w:rsidR="007A64C1" w:rsidRPr="00693B25" w:rsidRDefault="007A64C1" w:rsidP="007A64C1">
            <w:pPr>
              <w:jc w:val="center"/>
            </w:pPr>
            <w:r w:rsidRPr="00693B25">
              <w:rPr>
                <w:rFonts w:hint="cs"/>
                <w:rtl/>
              </w:rPr>
              <w:t>پێنج شەممە</w:t>
            </w:r>
          </w:p>
        </w:tc>
      </w:tr>
      <w:tr w:rsidR="007A64C1" w14:paraId="6098E569" w14:textId="77777777" w:rsidTr="006B2896">
        <w:trPr>
          <w:trHeight w:val="20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BFDEF17" w14:textId="5D67B21A" w:rsidR="007A64C1" w:rsidRPr="00DD603C" w:rsidRDefault="007A64C1" w:rsidP="007A64C1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7C9F621" w14:textId="77777777" w:rsidR="007A64C1" w:rsidRPr="00DA7DAA" w:rsidRDefault="007A64C1" w:rsidP="007A64C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9F459B6" w14:textId="6664925E" w:rsidR="007A64C1" w:rsidRPr="00DA7DAA" w:rsidRDefault="007A64C1" w:rsidP="007A64C1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E224933" w14:textId="77777777" w:rsidR="007A64C1" w:rsidRPr="00B93FBB" w:rsidRDefault="007A64C1" w:rsidP="007A64C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145EF834" w14:textId="77777777" w:rsidR="007A64C1" w:rsidRPr="00597E6D" w:rsidRDefault="007A64C1" w:rsidP="007A64C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1A64B218" w14:textId="54938D9F" w:rsidR="007A64C1" w:rsidRPr="00A726DA" w:rsidRDefault="007A64C1" w:rsidP="007A64C1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410F5F9" w14:textId="77777777" w:rsidR="007A64C1" w:rsidRPr="00DA7DAA" w:rsidRDefault="007A64C1" w:rsidP="007A64C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9B90E39" w14:textId="0561AA30" w:rsidR="007A64C1" w:rsidRPr="00DA7DAA" w:rsidRDefault="007A64C1" w:rsidP="007A64C1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B638677" w14:textId="77777777" w:rsidR="007A64C1" w:rsidRDefault="007A64C1" w:rsidP="007A64C1">
            <w:pPr>
              <w:jc w:val="center"/>
            </w:pP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042A29F9" w14:textId="77777777" w:rsidR="007A64C1" w:rsidRPr="00597E6D" w:rsidRDefault="007A64C1" w:rsidP="007A64C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</w:tr>
      <w:tr w:rsidR="007A64C1" w14:paraId="6114881F" w14:textId="77777777" w:rsidTr="00503F49">
        <w:trPr>
          <w:trHeight w:val="227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4A5D093" w14:textId="18AEA664" w:rsidR="007A64C1" w:rsidRPr="00503F49" w:rsidRDefault="007A64C1" w:rsidP="007A64C1">
            <w:pPr>
              <w:bidi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83F72AA" w14:textId="77777777" w:rsidR="007A64C1" w:rsidRPr="00503F49" w:rsidRDefault="007A64C1" w:rsidP="007A64C1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51EC6BD" w14:textId="2B13263C" w:rsidR="007A64C1" w:rsidRPr="00503F49" w:rsidRDefault="007A64C1" w:rsidP="007A64C1">
            <w:pPr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8BB187A" w14:textId="023E4CC0" w:rsidR="007A64C1" w:rsidRPr="00503F49" w:rsidRDefault="007A64C1" w:rsidP="007A64C1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CA6D5AA" w14:textId="77777777" w:rsidR="007A64C1" w:rsidRPr="00503F49" w:rsidRDefault="007A64C1" w:rsidP="007A64C1">
            <w:pPr>
              <w:jc w:val="right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 w:rsidRPr="00503F49"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سەرپەرشتى</w:t>
            </w:r>
          </w:p>
          <w:p w14:paraId="375FB054" w14:textId="77777777" w:rsidR="007A64C1" w:rsidRPr="00503F49" w:rsidRDefault="007A64C1" w:rsidP="007A64C1">
            <w:pPr>
              <w:jc w:val="right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 w:rsidRPr="00503F49"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خوێندنى باڵا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CFC4A9F" w14:textId="333CA9F4" w:rsidR="007A64C1" w:rsidRPr="00503F49" w:rsidRDefault="007A64C1" w:rsidP="007A64C1">
            <w:pPr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5C7BA3D" w14:textId="77777777" w:rsidR="007A64C1" w:rsidRPr="00503F49" w:rsidRDefault="007A64C1" w:rsidP="007A64C1">
            <w:pPr>
              <w:bidi/>
              <w:jc w:val="right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A406F07" w14:textId="4B19AE33" w:rsidR="007A64C1" w:rsidRPr="00503F49" w:rsidRDefault="007A64C1" w:rsidP="007A64C1">
            <w:pPr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4F05A94" w14:textId="698C6C0A" w:rsidR="007A64C1" w:rsidRPr="00503F49" w:rsidRDefault="007A64C1" w:rsidP="007A64C1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63CF9D21" w14:textId="77777777" w:rsidR="007A64C1" w:rsidRPr="00503F49" w:rsidRDefault="007A64C1" w:rsidP="007A64C1">
            <w:pPr>
              <w:jc w:val="right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 w:rsidRPr="00503F49"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سەرپەرشتى</w:t>
            </w:r>
          </w:p>
          <w:p w14:paraId="2ECBF220" w14:textId="77777777" w:rsidR="007A64C1" w:rsidRPr="00503F49" w:rsidRDefault="007A64C1" w:rsidP="007A64C1">
            <w:pPr>
              <w:jc w:val="right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 w:rsidRPr="00503F49"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خوێندنى باڵا</w:t>
            </w:r>
          </w:p>
        </w:tc>
      </w:tr>
      <w:tr w:rsidR="007A64C1" w14:paraId="43D187A0" w14:textId="77777777" w:rsidTr="00737F2B">
        <w:trPr>
          <w:trHeight w:val="165"/>
        </w:trPr>
        <w:tc>
          <w:tcPr>
            <w:tcW w:w="1637" w:type="dxa"/>
            <w:tcBorders>
              <w:top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BB6E693" w14:textId="1A1C3186" w:rsidR="007A64C1" w:rsidRPr="00B93FBB" w:rsidRDefault="007A64C1" w:rsidP="007A64C1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7A64C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15</w:t>
            </w: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2B88305" w14:textId="77777777" w:rsidR="007A64C1" w:rsidRPr="00DA7DAA" w:rsidRDefault="007A64C1" w:rsidP="007A64C1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5B874D20" w14:textId="77777777" w:rsidR="007A64C1" w:rsidRPr="00DA7DAA" w:rsidRDefault="007A64C1" w:rsidP="007A64C1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0A6BD8E" w14:textId="77777777" w:rsidR="007A64C1" w:rsidRPr="00DA7DAA" w:rsidRDefault="007A64C1" w:rsidP="007A64C1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47C2F73B" w14:textId="77777777" w:rsidR="007A64C1" w:rsidRPr="00813DD9" w:rsidRDefault="007A64C1" w:rsidP="007A64C1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1D937C03" w14:textId="0524ABB0" w:rsidR="007A64C1" w:rsidRPr="00B93FBB" w:rsidRDefault="007A64C1" w:rsidP="007A64C1">
            <w:pPr>
              <w:tabs>
                <w:tab w:val="center" w:pos="746"/>
                <w:tab w:val="right" w:pos="1492"/>
              </w:tabs>
              <w:bidi/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7A64C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15</w:t>
            </w: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3E092FF2" w14:textId="77777777" w:rsidR="007A64C1" w:rsidRPr="00B93FBB" w:rsidRDefault="007A64C1" w:rsidP="007A64C1">
            <w:pPr>
              <w:bidi/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01811AE1" w14:textId="77777777" w:rsidR="007A64C1" w:rsidRPr="00B93FBB" w:rsidRDefault="007A64C1" w:rsidP="007A64C1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50F0D38C" w14:textId="77777777" w:rsidR="007A64C1" w:rsidRPr="00DA7DAA" w:rsidRDefault="007A64C1" w:rsidP="007A64C1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</w:tcBorders>
          </w:tcPr>
          <w:p w14:paraId="41F08956" w14:textId="77777777" w:rsidR="007A64C1" w:rsidRPr="00813DD9" w:rsidRDefault="007A64C1" w:rsidP="007A64C1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</w:tr>
    </w:tbl>
    <w:p w14:paraId="1962CC46" w14:textId="77777777" w:rsidR="00C2687C" w:rsidRPr="003752F1" w:rsidRDefault="00C2687C" w:rsidP="002C0206">
      <w:pPr>
        <w:spacing w:after="0" w:line="240" w:lineRule="auto"/>
        <w:ind w:right="237"/>
        <w:jc w:val="right"/>
        <w:rPr>
          <w:rFonts w:asciiTheme="majorBidi" w:hAnsiTheme="majorBidi" w:cstheme="majorBidi"/>
          <w:sz w:val="24"/>
          <w:szCs w:val="24"/>
          <w:lang w:bidi="ar-AE"/>
        </w:rPr>
      </w:pPr>
      <w:r w:rsidRPr="003752F1">
        <w:rPr>
          <w:rFonts w:asciiTheme="majorBidi" w:hAnsiTheme="majorBidi" w:cstheme="majorBidi" w:hint="cs"/>
          <w:sz w:val="24"/>
          <w:szCs w:val="24"/>
          <w:rtl/>
          <w:lang w:bidi="ar-IQ"/>
        </w:rPr>
        <w:t>کۆى کاتژمێرەکانى نیساب :</w:t>
      </w:r>
    </w:p>
    <w:p w14:paraId="7E435D03" w14:textId="77777777" w:rsidR="002C3B6F" w:rsidRPr="003752F1" w:rsidRDefault="002C3B6F" w:rsidP="002C0206">
      <w:pPr>
        <w:spacing w:after="0" w:line="240" w:lineRule="auto"/>
        <w:ind w:right="237"/>
        <w:jc w:val="right"/>
        <w:rPr>
          <w:rFonts w:asciiTheme="majorBidi" w:hAnsiTheme="majorBidi" w:cstheme="majorBidi"/>
          <w:sz w:val="24"/>
          <w:szCs w:val="24"/>
          <w:lang w:bidi="ar-IQ"/>
        </w:rPr>
      </w:pPr>
      <w:r w:rsidRPr="003752F1">
        <w:rPr>
          <w:rFonts w:asciiTheme="majorBidi" w:hAnsiTheme="majorBidi" w:cstheme="majorBidi" w:hint="cs"/>
          <w:sz w:val="24"/>
          <w:szCs w:val="24"/>
          <w:rtl/>
          <w:lang w:bidi="ar-IQ"/>
        </w:rPr>
        <w:t>کۆى کاتژمێرەکانى سەربار :</w:t>
      </w:r>
    </w:p>
    <w:tbl>
      <w:tblPr>
        <w:tblStyle w:val="TableGrid"/>
        <w:tblpPr w:leftFromText="180" w:rightFromText="180" w:vertAnchor="text" w:horzAnchor="margin" w:tblpY="44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45"/>
        <w:gridCol w:w="3445"/>
        <w:gridCol w:w="3445"/>
      </w:tblGrid>
      <w:tr w:rsidR="00503F49" w14:paraId="2D09093B" w14:textId="77777777" w:rsidTr="00503F49">
        <w:trPr>
          <w:trHeight w:val="19"/>
        </w:trPr>
        <w:tc>
          <w:tcPr>
            <w:tcW w:w="3445" w:type="dxa"/>
          </w:tcPr>
          <w:p w14:paraId="037A87FE" w14:textId="77777777" w:rsidR="00503F49" w:rsidRDefault="00503F49" w:rsidP="00503F49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ڕاگر</w:t>
            </w:r>
          </w:p>
        </w:tc>
        <w:tc>
          <w:tcPr>
            <w:tcW w:w="3445" w:type="dxa"/>
          </w:tcPr>
          <w:p w14:paraId="0EBFC2B0" w14:textId="77777777" w:rsidR="00503F49" w:rsidRDefault="00503F49" w:rsidP="00503F49">
            <w:pPr>
              <w:tabs>
                <w:tab w:val="right" w:pos="10348"/>
                <w:tab w:val="right" w:pos="10773"/>
              </w:tabs>
              <w:ind w:right="425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سەرۆک بەش</w:t>
            </w:r>
          </w:p>
        </w:tc>
        <w:tc>
          <w:tcPr>
            <w:tcW w:w="3445" w:type="dxa"/>
          </w:tcPr>
          <w:p w14:paraId="6D9CA23E" w14:textId="77777777" w:rsidR="00503F49" w:rsidRDefault="00503F49" w:rsidP="00503F49">
            <w:pPr>
              <w:tabs>
                <w:tab w:val="right" w:pos="10348"/>
                <w:tab w:val="right" w:pos="10773"/>
              </w:tabs>
              <w:ind w:right="762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مامۆستاى و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نە</w:t>
            </w:r>
          </w:p>
        </w:tc>
      </w:tr>
      <w:tr w:rsidR="00503F49" w14:paraId="763D6020" w14:textId="77777777" w:rsidTr="00503F49">
        <w:trPr>
          <w:trHeight w:val="19"/>
        </w:trPr>
        <w:tc>
          <w:tcPr>
            <w:tcW w:w="3445" w:type="dxa"/>
          </w:tcPr>
          <w:p w14:paraId="4EB3D4B4" w14:textId="77777777" w:rsidR="00503F49" w:rsidRDefault="00503F49" w:rsidP="00503F49">
            <w:pPr>
              <w:tabs>
                <w:tab w:val="right" w:pos="10348"/>
                <w:tab w:val="right" w:pos="10773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SY"/>
              </w:rPr>
              <w:t>پ.</w:t>
            </w:r>
            <w:r w:rsidRPr="001C288A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bidi="ar-IQ"/>
              </w:rPr>
              <w:t xml:space="preserve"> د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IQ"/>
              </w:rPr>
              <w:t xml:space="preserve"> </w:t>
            </w:r>
            <w:r w:rsidRPr="001C288A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bidi="ar-IQ"/>
              </w:rPr>
              <w:t>نه‌ژاد احمد حسين</w:t>
            </w:r>
          </w:p>
        </w:tc>
        <w:tc>
          <w:tcPr>
            <w:tcW w:w="3445" w:type="dxa"/>
          </w:tcPr>
          <w:p w14:paraId="63F3E70A" w14:textId="74DE3ADD" w:rsidR="00503F49" w:rsidRDefault="00503F49" w:rsidP="00503F49">
            <w:pPr>
              <w:tabs>
                <w:tab w:val="right" w:pos="10348"/>
                <w:tab w:val="right" w:pos="10773"/>
              </w:tabs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lang w:bidi="ku-Arab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 xml:space="preserve">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    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ku-Arab-IQ"/>
              </w:rPr>
              <w:t>پ.ی.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 xml:space="preserve">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د.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ku-Arab-IQ"/>
              </w:rPr>
              <w:t xml:space="preserve"> </w:t>
            </w:r>
            <w:r w:rsidR="009A4902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ku-Arab-IQ"/>
              </w:rPr>
              <w:t xml:space="preserve"> دلين محمد صالح الشرفاني</w:t>
            </w:r>
          </w:p>
        </w:tc>
        <w:tc>
          <w:tcPr>
            <w:tcW w:w="3445" w:type="dxa"/>
          </w:tcPr>
          <w:p w14:paraId="1EF348D2" w14:textId="0D76D442" w:rsidR="00503F49" w:rsidRDefault="00503F49" w:rsidP="00503F49">
            <w:pPr>
              <w:tabs>
                <w:tab w:val="center" w:pos="1620"/>
              </w:tabs>
              <w:bidi/>
              <w:ind w:left="479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ku-Arab-IQ"/>
              </w:rPr>
              <w:t xml:space="preserve">      </w:t>
            </w:r>
          </w:p>
        </w:tc>
      </w:tr>
    </w:tbl>
    <w:p w14:paraId="1E4C2077" w14:textId="0232A6ED" w:rsidR="00D85D4F" w:rsidRDefault="00C64D03" w:rsidP="00503F49">
      <w:pPr>
        <w:bidi/>
        <w:spacing w:after="0" w:line="240" w:lineRule="auto"/>
        <w:ind w:left="237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>کۆى گشتى</w:t>
      </w:r>
      <w:r w:rsidR="00406CC3">
        <w:rPr>
          <w:rFonts w:asciiTheme="majorBidi" w:hAnsiTheme="majorBidi" w:cstheme="majorBidi" w:hint="cs"/>
          <w:sz w:val="24"/>
          <w:szCs w:val="24"/>
          <w:rtl/>
        </w:rPr>
        <w:t>:</w:t>
      </w:r>
    </w:p>
    <w:p w14:paraId="6C3A868C" w14:textId="1C488866" w:rsidR="009E29BE" w:rsidRDefault="009E29BE" w:rsidP="009E29BE">
      <w:pPr>
        <w:bidi/>
        <w:spacing w:after="0" w:line="240" w:lineRule="auto"/>
        <w:ind w:left="237"/>
        <w:rPr>
          <w:rFonts w:ascii="Times New Roman" w:hAnsi="Times New Roman" w:cs="Times New Roman"/>
          <w:b/>
          <w:bCs/>
          <w:sz w:val="24"/>
          <w:szCs w:val="24"/>
          <w:lang w:bidi="ar-IQ"/>
        </w:rPr>
      </w:pPr>
    </w:p>
    <w:p w14:paraId="25A56BE0" w14:textId="56283A67" w:rsidR="009E29BE" w:rsidRDefault="009E29BE" w:rsidP="009E29BE">
      <w:pPr>
        <w:bidi/>
        <w:spacing w:after="0" w:line="240" w:lineRule="auto"/>
        <w:ind w:left="237"/>
        <w:rPr>
          <w:rFonts w:ascii="Times New Roman" w:hAnsi="Times New Roman" w:cs="Times New Roman"/>
          <w:b/>
          <w:bCs/>
          <w:sz w:val="24"/>
          <w:szCs w:val="24"/>
          <w:lang w:bidi="ar-IQ"/>
        </w:rPr>
      </w:pPr>
    </w:p>
    <w:p w14:paraId="60556CF0" w14:textId="48412621" w:rsidR="009E29BE" w:rsidRDefault="009E29BE" w:rsidP="009E29BE">
      <w:pPr>
        <w:bidi/>
        <w:spacing w:after="0" w:line="240" w:lineRule="auto"/>
        <w:ind w:left="237"/>
        <w:rPr>
          <w:rFonts w:ascii="Times New Roman" w:hAnsi="Times New Roman" w:cs="Times New Roman"/>
          <w:b/>
          <w:bCs/>
          <w:sz w:val="24"/>
          <w:szCs w:val="24"/>
          <w:lang w:bidi="ar-IQ"/>
        </w:rPr>
      </w:pPr>
    </w:p>
    <w:p w14:paraId="06608BE5" w14:textId="40E383BE" w:rsidR="009E29BE" w:rsidRDefault="009E29BE" w:rsidP="009E29BE">
      <w:pPr>
        <w:bidi/>
        <w:spacing w:after="0" w:line="240" w:lineRule="auto"/>
        <w:ind w:left="237"/>
        <w:rPr>
          <w:rFonts w:ascii="Times New Roman" w:hAnsi="Times New Roman" w:cs="Times New Roman"/>
          <w:b/>
          <w:bCs/>
          <w:sz w:val="24"/>
          <w:szCs w:val="24"/>
          <w:lang w:bidi="ar-IQ"/>
        </w:rPr>
      </w:pPr>
    </w:p>
    <w:tbl>
      <w:tblPr>
        <w:tblStyle w:val="TableGrid"/>
        <w:tblpPr w:leftFromText="180" w:rightFromText="180" w:vertAnchor="page" w:horzAnchor="margin" w:tblpY="461"/>
        <w:tblW w:w="0" w:type="auto"/>
        <w:tblLayout w:type="fixed"/>
        <w:tblLook w:val="04A0" w:firstRow="1" w:lastRow="0" w:firstColumn="1" w:lastColumn="0" w:noHBand="0" w:noVBand="1"/>
      </w:tblPr>
      <w:tblGrid>
        <w:gridCol w:w="1928"/>
        <w:gridCol w:w="1247"/>
        <w:gridCol w:w="1191"/>
        <w:gridCol w:w="1349"/>
        <w:gridCol w:w="1264"/>
        <w:gridCol w:w="1264"/>
        <w:gridCol w:w="1264"/>
        <w:gridCol w:w="1151"/>
      </w:tblGrid>
      <w:tr w:rsidR="009E29BE" w:rsidRPr="00BF1DF9" w14:paraId="18A1DEED" w14:textId="77777777" w:rsidTr="006B2896">
        <w:trPr>
          <w:trHeight w:val="274"/>
        </w:trPr>
        <w:tc>
          <w:tcPr>
            <w:tcW w:w="1928" w:type="dxa"/>
            <w:vAlign w:val="center"/>
          </w:tcPr>
          <w:p w14:paraId="431CFE18" w14:textId="77777777" w:rsidR="009E29BE" w:rsidRPr="009047EB" w:rsidRDefault="009E29BE" w:rsidP="006B2896">
            <w:pPr>
              <w:jc w:val="center"/>
              <w:rPr>
                <w:sz w:val="18"/>
                <w:szCs w:val="18"/>
              </w:rPr>
            </w:pPr>
            <w:r w:rsidRPr="009047EB">
              <w:rPr>
                <w:sz w:val="18"/>
                <w:szCs w:val="18"/>
              </w:rPr>
              <w:lastRenderedPageBreak/>
              <w:t>0</w:t>
            </w:r>
            <w:r>
              <w:rPr>
                <w:sz w:val="18"/>
                <w:szCs w:val="18"/>
              </w:rPr>
              <w:t>3</w:t>
            </w:r>
            <w:r w:rsidRPr="009047EB">
              <w:rPr>
                <w:sz w:val="18"/>
                <w:szCs w:val="18"/>
              </w:rPr>
              <w:t>:00</w:t>
            </w:r>
            <w:r>
              <w:rPr>
                <w:rFonts w:hint="cs"/>
                <w:sz w:val="18"/>
                <w:szCs w:val="18"/>
                <w:rtl/>
              </w:rPr>
              <w:t xml:space="preserve"> - </w:t>
            </w:r>
            <w:r w:rsidRPr="009047EB">
              <w:rPr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4</w:t>
            </w:r>
            <w:r w:rsidRPr="009047EB">
              <w:rPr>
                <w:sz w:val="18"/>
                <w:szCs w:val="18"/>
              </w:rPr>
              <w:t>:00</w:t>
            </w:r>
          </w:p>
        </w:tc>
        <w:tc>
          <w:tcPr>
            <w:tcW w:w="1247" w:type="dxa"/>
            <w:vAlign w:val="center"/>
          </w:tcPr>
          <w:p w14:paraId="4A4CB15E" w14:textId="77777777" w:rsidR="009E29BE" w:rsidRPr="009047EB" w:rsidRDefault="009E29BE" w:rsidP="006B2896">
            <w:pPr>
              <w:jc w:val="center"/>
              <w:rPr>
                <w:sz w:val="18"/>
                <w:szCs w:val="18"/>
              </w:rPr>
            </w:pPr>
            <w:r w:rsidRPr="009047EB">
              <w:rPr>
                <w:sz w:val="18"/>
                <w:szCs w:val="18"/>
              </w:rPr>
              <w:t>02:00</w:t>
            </w:r>
            <w:r>
              <w:rPr>
                <w:rFonts w:hint="cs"/>
                <w:sz w:val="18"/>
                <w:szCs w:val="18"/>
                <w:rtl/>
              </w:rPr>
              <w:t>-</w:t>
            </w:r>
            <w:r w:rsidRPr="009047EB">
              <w:rPr>
                <w:sz w:val="18"/>
                <w:szCs w:val="18"/>
              </w:rPr>
              <w:t>03:00</w:t>
            </w:r>
          </w:p>
        </w:tc>
        <w:tc>
          <w:tcPr>
            <w:tcW w:w="1191" w:type="dxa"/>
            <w:vAlign w:val="center"/>
          </w:tcPr>
          <w:p w14:paraId="7B3D31E5" w14:textId="77777777" w:rsidR="009E29BE" w:rsidRPr="009047EB" w:rsidRDefault="009E29BE" w:rsidP="006B2896">
            <w:pPr>
              <w:jc w:val="center"/>
              <w:rPr>
                <w:sz w:val="18"/>
                <w:szCs w:val="18"/>
              </w:rPr>
            </w:pPr>
            <w:r w:rsidRPr="009047EB">
              <w:rPr>
                <w:sz w:val="18"/>
                <w:szCs w:val="18"/>
              </w:rPr>
              <w:t>01:00</w:t>
            </w:r>
            <w:r>
              <w:rPr>
                <w:rFonts w:hint="cs"/>
                <w:sz w:val="18"/>
                <w:szCs w:val="18"/>
                <w:rtl/>
              </w:rPr>
              <w:t>-</w:t>
            </w:r>
            <w:r w:rsidRPr="009047EB">
              <w:rPr>
                <w:sz w:val="18"/>
                <w:szCs w:val="18"/>
              </w:rPr>
              <w:t>02:00</w:t>
            </w:r>
          </w:p>
        </w:tc>
        <w:tc>
          <w:tcPr>
            <w:tcW w:w="1349" w:type="dxa"/>
            <w:vAlign w:val="center"/>
          </w:tcPr>
          <w:p w14:paraId="75B01AB8" w14:textId="77777777" w:rsidR="009E29BE" w:rsidRPr="009047EB" w:rsidRDefault="009E29BE" w:rsidP="006B2896">
            <w:pPr>
              <w:jc w:val="center"/>
              <w:rPr>
                <w:sz w:val="18"/>
                <w:szCs w:val="18"/>
              </w:rPr>
            </w:pPr>
            <w:r w:rsidRPr="009047EB">
              <w:rPr>
                <w:sz w:val="18"/>
                <w:szCs w:val="18"/>
              </w:rPr>
              <w:t>12:00</w:t>
            </w:r>
            <w:r>
              <w:rPr>
                <w:sz w:val="18"/>
                <w:szCs w:val="18"/>
              </w:rPr>
              <w:t>-</w:t>
            </w:r>
            <w:r w:rsidRPr="009047EB">
              <w:rPr>
                <w:sz w:val="18"/>
                <w:szCs w:val="18"/>
              </w:rPr>
              <w:t>01:00</w:t>
            </w:r>
          </w:p>
        </w:tc>
        <w:tc>
          <w:tcPr>
            <w:tcW w:w="1264" w:type="dxa"/>
            <w:vAlign w:val="center"/>
          </w:tcPr>
          <w:p w14:paraId="7FFE00D9" w14:textId="77777777" w:rsidR="009E29BE" w:rsidRPr="009047EB" w:rsidRDefault="009E29BE" w:rsidP="006B2896">
            <w:pPr>
              <w:jc w:val="center"/>
              <w:rPr>
                <w:sz w:val="18"/>
                <w:szCs w:val="18"/>
              </w:rPr>
            </w:pPr>
            <w:r w:rsidRPr="009047EB">
              <w:rPr>
                <w:sz w:val="18"/>
                <w:szCs w:val="18"/>
              </w:rPr>
              <w:t>11:00</w:t>
            </w:r>
            <w:r>
              <w:rPr>
                <w:sz w:val="18"/>
                <w:szCs w:val="18"/>
              </w:rPr>
              <w:t>-</w:t>
            </w:r>
            <w:r w:rsidRPr="009047EB">
              <w:rPr>
                <w:sz w:val="18"/>
                <w:szCs w:val="18"/>
              </w:rPr>
              <w:t>12:00</w:t>
            </w:r>
          </w:p>
        </w:tc>
        <w:tc>
          <w:tcPr>
            <w:tcW w:w="1264" w:type="dxa"/>
            <w:vAlign w:val="center"/>
          </w:tcPr>
          <w:p w14:paraId="4E737659" w14:textId="77777777" w:rsidR="009E29BE" w:rsidRPr="009047EB" w:rsidRDefault="009E29BE" w:rsidP="006B2896">
            <w:pPr>
              <w:jc w:val="center"/>
              <w:rPr>
                <w:sz w:val="18"/>
                <w:szCs w:val="18"/>
              </w:rPr>
            </w:pPr>
            <w:r w:rsidRPr="009047EB">
              <w:rPr>
                <w:sz w:val="18"/>
                <w:szCs w:val="18"/>
              </w:rPr>
              <w:t>10:00</w:t>
            </w:r>
            <w:r>
              <w:rPr>
                <w:sz w:val="18"/>
                <w:szCs w:val="18"/>
              </w:rPr>
              <w:t>-</w:t>
            </w:r>
            <w:r w:rsidRPr="009047EB">
              <w:rPr>
                <w:sz w:val="18"/>
                <w:szCs w:val="18"/>
              </w:rPr>
              <w:t>11:00</w:t>
            </w:r>
          </w:p>
        </w:tc>
        <w:tc>
          <w:tcPr>
            <w:tcW w:w="1264" w:type="dxa"/>
            <w:vAlign w:val="center"/>
          </w:tcPr>
          <w:p w14:paraId="3E90155D" w14:textId="77777777" w:rsidR="009E29BE" w:rsidRPr="009047EB" w:rsidRDefault="009E29BE" w:rsidP="006B2896">
            <w:pPr>
              <w:jc w:val="center"/>
              <w:rPr>
                <w:sz w:val="18"/>
                <w:szCs w:val="18"/>
              </w:rPr>
            </w:pPr>
            <w:r w:rsidRPr="009047EB">
              <w:rPr>
                <w:sz w:val="18"/>
                <w:szCs w:val="18"/>
              </w:rPr>
              <w:t>09:00</w:t>
            </w:r>
            <w:r>
              <w:rPr>
                <w:sz w:val="18"/>
                <w:szCs w:val="18"/>
              </w:rPr>
              <w:t>-</w:t>
            </w:r>
            <w:r w:rsidRPr="009047EB">
              <w:rPr>
                <w:sz w:val="18"/>
                <w:szCs w:val="18"/>
              </w:rPr>
              <w:t>10:00</w:t>
            </w:r>
          </w:p>
        </w:tc>
        <w:tc>
          <w:tcPr>
            <w:tcW w:w="1151" w:type="dxa"/>
          </w:tcPr>
          <w:p w14:paraId="3890733E" w14:textId="77777777" w:rsidR="009E29BE" w:rsidRPr="00BF1DF9" w:rsidRDefault="009E29BE" w:rsidP="006B2896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کاتژمێر</w:t>
            </w:r>
            <w:r>
              <w:rPr>
                <w:b/>
                <w:bCs/>
              </w:rPr>
              <w:t xml:space="preserve"> </w:t>
            </w:r>
            <w:r w:rsidRPr="00BF1DF9">
              <w:rPr>
                <w:rFonts w:hint="cs"/>
                <w:b/>
                <w:bCs/>
                <w:rtl/>
              </w:rPr>
              <w:t>رۆژ</w:t>
            </w:r>
          </w:p>
        </w:tc>
      </w:tr>
      <w:tr w:rsidR="009E29BE" w:rsidRPr="00BF1DF9" w14:paraId="7025E22A" w14:textId="77777777" w:rsidTr="006B2896">
        <w:trPr>
          <w:trHeight w:val="138"/>
        </w:trPr>
        <w:tc>
          <w:tcPr>
            <w:tcW w:w="1928" w:type="dxa"/>
            <w:shd w:val="clear" w:color="auto" w:fill="BFBFBF" w:themeFill="background1" w:themeFillShade="BF"/>
            <w:vAlign w:val="center"/>
          </w:tcPr>
          <w:p w14:paraId="14F1F5EE" w14:textId="77777777" w:rsidR="009E29BE" w:rsidRDefault="009E29BE" w:rsidP="006B2896">
            <w:pPr>
              <w:jc w:val="center"/>
            </w:pPr>
          </w:p>
        </w:tc>
        <w:tc>
          <w:tcPr>
            <w:tcW w:w="1247" w:type="dxa"/>
            <w:shd w:val="clear" w:color="auto" w:fill="BFBFBF" w:themeFill="background1" w:themeFillShade="BF"/>
            <w:vAlign w:val="center"/>
          </w:tcPr>
          <w:p w14:paraId="2174580C" w14:textId="77777777" w:rsidR="009E29BE" w:rsidRDefault="009E29BE" w:rsidP="006B2896">
            <w:pPr>
              <w:jc w:val="center"/>
            </w:pPr>
          </w:p>
        </w:tc>
        <w:tc>
          <w:tcPr>
            <w:tcW w:w="1191" w:type="dxa"/>
            <w:shd w:val="clear" w:color="auto" w:fill="BFBFBF" w:themeFill="background1" w:themeFillShade="BF"/>
            <w:vAlign w:val="center"/>
          </w:tcPr>
          <w:p w14:paraId="07627AC3" w14:textId="77777777" w:rsidR="009E29BE" w:rsidRDefault="009E29BE" w:rsidP="006B2896">
            <w:pPr>
              <w:jc w:val="center"/>
            </w:pPr>
          </w:p>
        </w:tc>
        <w:tc>
          <w:tcPr>
            <w:tcW w:w="1349" w:type="dxa"/>
            <w:shd w:val="clear" w:color="auto" w:fill="BFBFBF" w:themeFill="background1" w:themeFillShade="BF"/>
            <w:vAlign w:val="center"/>
          </w:tcPr>
          <w:p w14:paraId="680C395E" w14:textId="77777777" w:rsidR="009E29BE" w:rsidRDefault="009E29BE" w:rsidP="006B2896">
            <w:pPr>
              <w:jc w:val="center"/>
            </w:pPr>
          </w:p>
        </w:tc>
        <w:tc>
          <w:tcPr>
            <w:tcW w:w="1264" w:type="dxa"/>
            <w:shd w:val="clear" w:color="auto" w:fill="BFBFBF" w:themeFill="background1" w:themeFillShade="BF"/>
            <w:vAlign w:val="center"/>
          </w:tcPr>
          <w:p w14:paraId="3801C3A2" w14:textId="77777777" w:rsidR="009E29BE" w:rsidRDefault="009E29BE" w:rsidP="006B2896">
            <w:pPr>
              <w:jc w:val="center"/>
            </w:pPr>
          </w:p>
        </w:tc>
        <w:tc>
          <w:tcPr>
            <w:tcW w:w="1264" w:type="dxa"/>
            <w:shd w:val="clear" w:color="auto" w:fill="BFBFBF" w:themeFill="background1" w:themeFillShade="BF"/>
            <w:vAlign w:val="center"/>
          </w:tcPr>
          <w:p w14:paraId="36BAFAB0" w14:textId="77777777" w:rsidR="009E29BE" w:rsidRDefault="009E29BE" w:rsidP="006B2896">
            <w:pPr>
              <w:jc w:val="center"/>
            </w:pPr>
          </w:p>
        </w:tc>
        <w:tc>
          <w:tcPr>
            <w:tcW w:w="1264" w:type="dxa"/>
            <w:shd w:val="clear" w:color="auto" w:fill="BFBFBF" w:themeFill="background1" w:themeFillShade="BF"/>
            <w:vAlign w:val="center"/>
          </w:tcPr>
          <w:p w14:paraId="3E300DCD" w14:textId="77777777" w:rsidR="009E29BE" w:rsidRDefault="009E29BE" w:rsidP="006B2896">
            <w:pPr>
              <w:jc w:val="center"/>
            </w:pPr>
          </w:p>
        </w:tc>
        <w:tc>
          <w:tcPr>
            <w:tcW w:w="1151" w:type="dxa"/>
          </w:tcPr>
          <w:p w14:paraId="548E3F79" w14:textId="77777777" w:rsidR="009E29BE" w:rsidRPr="00BF1DF9" w:rsidRDefault="009E29BE" w:rsidP="006B2896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شەممە</w:t>
            </w:r>
          </w:p>
        </w:tc>
      </w:tr>
      <w:tr w:rsidR="009E29BE" w:rsidRPr="005D566E" w14:paraId="60D6DFA9" w14:textId="77777777" w:rsidTr="006B2896">
        <w:trPr>
          <w:trHeight w:val="280"/>
        </w:trPr>
        <w:tc>
          <w:tcPr>
            <w:tcW w:w="1928" w:type="dxa"/>
            <w:vAlign w:val="center"/>
          </w:tcPr>
          <w:p w14:paraId="786263F5" w14:textId="77777777" w:rsidR="009E29BE" w:rsidRDefault="009E29BE" w:rsidP="006B2896">
            <w:pPr>
              <w:jc w:val="center"/>
            </w:pPr>
          </w:p>
        </w:tc>
        <w:tc>
          <w:tcPr>
            <w:tcW w:w="1247" w:type="dxa"/>
            <w:vAlign w:val="center"/>
          </w:tcPr>
          <w:p w14:paraId="71A1B433" w14:textId="77777777" w:rsidR="009E29BE" w:rsidRPr="009E29BE" w:rsidRDefault="009E29BE" w:rsidP="006B2896">
            <w:pPr>
              <w:bidi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191" w:type="dxa"/>
            <w:vAlign w:val="center"/>
          </w:tcPr>
          <w:p w14:paraId="638AEEA7" w14:textId="77777777" w:rsidR="009E29BE" w:rsidRPr="009E29BE" w:rsidRDefault="009E29BE" w:rsidP="006B2896">
            <w:pPr>
              <w:bidi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 xml:space="preserve">GNSS </w:t>
            </w:r>
            <w:proofErr w:type="spellStart"/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Pra</w:t>
            </w:r>
            <w:proofErr w:type="spellEnd"/>
          </w:p>
        </w:tc>
        <w:tc>
          <w:tcPr>
            <w:tcW w:w="1349" w:type="dxa"/>
            <w:vAlign w:val="center"/>
          </w:tcPr>
          <w:p w14:paraId="63F26CAF" w14:textId="77777777" w:rsidR="009E29BE" w:rsidRPr="009E29BE" w:rsidRDefault="009E29BE" w:rsidP="006B289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 xml:space="preserve">GNSS </w:t>
            </w:r>
            <w:proofErr w:type="spellStart"/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Pra</w:t>
            </w:r>
            <w:proofErr w:type="spellEnd"/>
          </w:p>
        </w:tc>
        <w:tc>
          <w:tcPr>
            <w:tcW w:w="1264" w:type="dxa"/>
            <w:vAlign w:val="center"/>
          </w:tcPr>
          <w:p w14:paraId="6640649E" w14:textId="77777777" w:rsidR="009E29BE" w:rsidRPr="009E29BE" w:rsidRDefault="009E29BE" w:rsidP="006B2896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 xml:space="preserve">GNSS </w:t>
            </w:r>
            <w:proofErr w:type="spellStart"/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Pra</w:t>
            </w:r>
            <w:proofErr w:type="spellEnd"/>
          </w:p>
        </w:tc>
        <w:tc>
          <w:tcPr>
            <w:tcW w:w="1264" w:type="dxa"/>
            <w:vAlign w:val="center"/>
          </w:tcPr>
          <w:p w14:paraId="4F60E294" w14:textId="77777777" w:rsidR="009E29BE" w:rsidRPr="009E29BE" w:rsidRDefault="009E29BE" w:rsidP="006B289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1264" w:type="dxa"/>
            <w:vAlign w:val="center"/>
          </w:tcPr>
          <w:p w14:paraId="52E13828" w14:textId="77777777" w:rsidR="009E29BE" w:rsidRPr="009E29BE" w:rsidRDefault="009E29BE" w:rsidP="006B289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1151" w:type="dxa"/>
            <w:vAlign w:val="center"/>
          </w:tcPr>
          <w:p w14:paraId="2534420E" w14:textId="77777777" w:rsidR="009E29BE" w:rsidRPr="005D566E" w:rsidRDefault="009E29BE" w:rsidP="006B2896">
            <w:pPr>
              <w:jc w:val="right"/>
              <w:rPr>
                <w:b/>
                <w:bCs/>
              </w:rPr>
            </w:pPr>
            <w:r w:rsidRPr="005D566E">
              <w:rPr>
                <w:rFonts w:hint="cs"/>
                <w:b/>
                <w:bCs/>
                <w:rtl/>
              </w:rPr>
              <w:t>یەک شەممە</w:t>
            </w:r>
          </w:p>
        </w:tc>
      </w:tr>
      <w:tr w:rsidR="009E29BE" w:rsidRPr="00BF1DF9" w14:paraId="7125D48C" w14:textId="77777777" w:rsidTr="006B2896">
        <w:trPr>
          <w:trHeight w:val="139"/>
        </w:trPr>
        <w:tc>
          <w:tcPr>
            <w:tcW w:w="1928" w:type="dxa"/>
            <w:vAlign w:val="center"/>
          </w:tcPr>
          <w:p w14:paraId="2E4F48A9" w14:textId="77777777" w:rsidR="009E29BE" w:rsidRDefault="009E29BE" w:rsidP="006B2896">
            <w:pPr>
              <w:ind w:hanging="140"/>
              <w:jc w:val="center"/>
            </w:pPr>
          </w:p>
        </w:tc>
        <w:tc>
          <w:tcPr>
            <w:tcW w:w="1247" w:type="dxa"/>
            <w:vAlign w:val="center"/>
          </w:tcPr>
          <w:p w14:paraId="32A3554F" w14:textId="77777777" w:rsidR="009E29BE" w:rsidRPr="009E29BE" w:rsidRDefault="009E29BE" w:rsidP="006B2896">
            <w:pPr>
              <w:ind w:hanging="14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191" w:type="dxa"/>
            <w:tcBorders>
              <w:bottom w:val="single" w:sz="4" w:space="0" w:color="auto"/>
            </w:tcBorders>
            <w:vAlign w:val="center"/>
          </w:tcPr>
          <w:p w14:paraId="3F0C9057" w14:textId="77777777" w:rsidR="009E29BE" w:rsidRPr="009E29BE" w:rsidRDefault="009E29BE" w:rsidP="006B2896">
            <w:pPr>
              <w:ind w:hanging="140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1349" w:type="dxa"/>
            <w:vAlign w:val="center"/>
          </w:tcPr>
          <w:p w14:paraId="600A2EDF" w14:textId="77777777" w:rsidR="009E29BE" w:rsidRPr="009E29BE" w:rsidRDefault="009E29BE" w:rsidP="006B289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lang w:bidi="ku-Arab-IQ"/>
              </w:rPr>
            </w:pPr>
          </w:p>
        </w:tc>
        <w:tc>
          <w:tcPr>
            <w:tcW w:w="1264" w:type="dxa"/>
            <w:tcBorders>
              <w:bottom w:val="single" w:sz="4" w:space="0" w:color="auto"/>
            </w:tcBorders>
            <w:vAlign w:val="center"/>
          </w:tcPr>
          <w:p w14:paraId="01B515FB" w14:textId="77777777" w:rsidR="009E29BE" w:rsidRPr="009E29BE" w:rsidRDefault="009E29BE" w:rsidP="006B2896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1264" w:type="dxa"/>
            <w:tcBorders>
              <w:bottom w:val="single" w:sz="4" w:space="0" w:color="auto"/>
            </w:tcBorders>
            <w:vAlign w:val="center"/>
          </w:tcPr>
          <w:p w14:paraId="1B18E00E" w14:textId="77777777" w:rsidR="009E29BE" w:rsidRPr="009E29BE" w:rsidRDefault="009E29BE" w:rsidP="006B2896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1264" w:type="dxa"/>
            <w:tcBorders>
              <w:bottom w:val="single" w:sz="4" w:space="0" w:color="auto"/>
            </w:tcBorders>
            <w:vAlign w:val="center"/>
          </w:tcPr>
          <w:p w14:paraId="24583076" w14:textId="77777777" w:rsidR="009E29BE" w:rsidRPr="009E29BE" w:rsidRDefault="009E29BE" w:rsidP="006B2896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1151" w:type="dxa"/>
            <w:vAlign w:val="center"/>
          </w:tcPr>
          <w:p w14:paraId="6647F243" w14:textId="77777777" w:rsidR="009E29BE" w:rsidRPr="00BF1DF9" w:rsidRDefault="009E29BE" w:rsidP="006B2896">
            <w:pPr>
              <w:jc w:val="center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دوو شەممە</w:t>
            </w:r>
          </w:p>
        </w:tc>
      </w:tr>
      <w:tr w:rsidR="009E29BE" w:rsidRPr="00BF1DF9" w14:paraId="6050685B" w14:textId="77777777" w:rsidTr="006B2896">
        <w:trPr>
          <w:trHeight w:val="20"/>
        </w:trPr>
        <w:tc>
          <w:tcPr>
            <w:tcW w:w="1928" w:type="dxa"/>
            <w:vAlign w:val="center"/>
          </w:tcPr>
          <w:p w14:paraId="5357E164" w14:textId="77777777" w:rsidR="009E29BE" w:rsidRDefault="009E29BE" w:rsidP="006B2896">
            <w:pPr>
              <w:jc w:val="center"/>
            </w:pPr>
          </w:p>
        </w:tc>
        <w:tc>
          <w:tcPr>
            <w:tcW w:w="1247" w:type="dxa"/>
            <w:vAlign w:val="center"/>
          </w:tcPr>
          <w:p w14:paraId="6D6E8DC5" w14:textId="77777777" w:rsidR="009E29BE" w:rsidRPr="009E29BE" w:rsidRDefault="009E29BE" w:rsidP="006B2896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  <w:t xml:space="preserve">Image proc. </w:t>
            </w:r>
            <w:proofErr w:type="spellStart"/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  <w:t>pra</w:t>
            </w:r>
            <w:proofErr w:type="spellEnd"/>
          </w:p>
        </w:tc>
        <w:tc>
          <w:tcPr>
            <w:tcW w:w="1191" w:type="dxa"/>
            <w:vAlign w:val="center"/>
          </w:tcPr>
          <w:p w14:paraId="4541B39B" w14:textId="77777777" w:rsidR="009E29BE" w:rsidRPr="009E29BE" w:rsidRDefault="009E29BE" w:rsidP="006B2896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  <w:t xml:space="preserve">Image proc. </w:t>
            </w:r>
            <w:proofErr w:type="spellStart"/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  <w:t>pra</w:t>
            </w:r>
            <w:proofErr w:type="spellEnd"/>
          </w:p>
        </w:tc>
        <w:tc>
          <w:tcPr>
            <w:tcW w:w="1349" w:type="dxa"/>
            <w:vAlign w:val="center"/>
          </w:tcPr>
          <w:p w14:paraId="049410A9" w14:textId="77777777" w:rsidR="009E29BE" w:rsidRPr="009E29BE" w:rsidRDefault="009E29BE" w:rsidP="006B2896">
            <w:pPr>
              <w:bidi/>
              <w:spacing w:line="360" w:lineRule="auto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  <w:t xml:space="preserve">Image proc. </w:t>
            </w:r>
            <w:proofErr w:type="spellStart"/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  <w:t>pra</w:t>
            </w:r>
            <w:proofErr w:type="spellEnd"/>
          </w:p>
        </w:tc>
        <w:tc>
          <w:tcPr>
            <w:tcW w:w="1264" w:type="dxa"/>
            <w:vAlign w:val="center"/>
          </w:tcPr>
          <w:p w14:paraId="3F4FE495" w14:textId="77777777" w:rsidR="009E29BE" w:rsidRPr="009E29BE" w:rsidRDefault="009E29BE" w:rsidP="006B2896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1264" w:type="dxa"/>
            <w:vAlign w:val="center"/>
          </w:tcPr>
          <w:p w14:paraId="77010304" w14:textId="77777777" w:rsidR="009E29BE" w:rsidRPr="009E29BE" w:rsidRDefault="009E29BE" w:rsidP="006B2896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Application of GIS</w:t>
            </w:r>
          </w:p>
        </w:tc>
        <w:tc>
          <w:tcPr>
            <w:tcW w:w="1264" w:type="dxa"/>
            <w:vAlign w:val="center"/>
          </w:tcPr>
          <w:p w14:paraId="7CDD96F4" w14:textId="77777777" w:rsidR="009E29BE" w:rsidRPr="009E29BE" w:rsidRDefault="009E29BE" w:rsidP="006B2896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 xml:space="preserve">Application of GIS </w:t>
            </w:r>
          </w:p>
        </w:tc>
        <w:tc>
          <w:tcPr>
            <w:tcW w:w="1151" w:type="dxa"/>
            <w:vAlign w:val="center"/>
          </w:tcPr>
          <w:p w14:paraId="5BF4FB0F" w14:textId="77777777" w:rsidR="009E29BE" w:rsidRPr="00BF1DF9" w:rsidRDefault="009E29BE" w:rsidP="006B2896">
            <w:pPr>
              <w:jc w:val="center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سێ شەممە</w:t>
            </w:r>
          </w:p>
        </w:tc>
      </w:tr>
      <w:tr w:rsidR="009E29BE" w:rsidRPr="00BF1DF9" w14:paraId="758E2F16" w14:textId="77777777" w:rsidTr="006B2896">
        <w:trPr>
          <w:trHeight w:val="20"/>
        </w:trPr>
        <w:tc>
          <w:tcPr>
            <w:tcW w:w="1928" w:type="dxa"/>
            <w:vAlign w:val="center"/>
          </w:tcPr>
          <w:p w14:paraId="07C05935" w14:textId="77777777" w:rsidR="009E29BE" w:rsidRPr="003120CF" w:rsidRDefault="009E29BE" w:rsidP="006B2896">
            <w:pPr>
              <w:jc w:val="center"/>
            </w:pPr>
          </w:p>
        </w:tc>
        <w:tc>
          <w:tcPr>
            <w:tcW w:w="1247" w:type="dxa"/>
            <w:vAlign w:val="center"/>
          </w:tcPr>
          <w:p w14:paraId="792AFA2D" w14:textId="77777777" w:rsidR="009E29BE" w:rsidRPr="009E29BE" w:rsidRDefault="009E29BE" w:rsidP="006B2896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1191" w:type="dxa"/>
            <w:vAlign w:val="center"/>
          </w:tcPr>
          <w:p w14:paraId="00CC8BD5" w14:textId="77777777" w:rsidR="009E29BE" w:rsidRPr="009E29BE" w:rsidRDefault="009E29BE" w:rsidP="006B2896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1349" w:type="dxa"/>
            <w:vAlign w:val="center"/>
          </w:tcPr>
          <w:p w14:paraId="421D2B0B" w14:textId="77777777" w:rsidR="009E29BE" w:rsidRPr="009E29BE" w:rsidRDefault="009E29BE" w:rsidP="006B2896">
            <w:pPr>
              <w:bidi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264" w:type="dxa"/>
            <w:vAlign w:val="center"/>
          </w:tcPr>
          <w:p w14:paraId="74091578" w14:textId="77777777" w:rsidR="009E29BE" w:rsidRPr="009E29BE" w:rsidRDefault="009E29BE" w:rsidP="006B2896">
            <w:pPr>
              <w:bidi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264" w:type="dxa"/>
            <w:vAlign w:val="center"/>
          </w:tcPr>
          <w:p w14:paraId="1B89850C" w14:textId="77777777" w:rsidR="009E29BE" w:rsidRPr="009E29BE" w:rsidRDefault="009E29BE" w:rsidP="006B2896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  <w:t>Highway Eng.</w:t>
            </w:r>
          </w:p>
        </w:tc>
        <w:tc>
          <w:tcPr>
            <w:tcW w:w="1264" w:type="dxa"/>
            <w:vAlign w:val="center"/>
          </w:tcPr>
          <w:p w14:paraId="05C1D8EE" w14:textId="77777777" w:rsidR="009E29BE" w:rsidRPr="009E29BE" w:rsidRDefault="009E29BE" w:rsidP="006B2896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  <w:t>Highway Eng.</w:t>
            </w:r>
          </w:p>
        </w:tc>
        <w:tc>
          <w:tcPr>
            <w:tcW w:w="1151" w:type="dxa"/>
            <w:vAlign w:val="center"/>
          </w:tcPr>
          <w:p w14:paraId="78ABE572" w14:textId="77777777" w:rsidR="009E29BE" w:rsidRPr="00BF1DF9" w:rsidRDefault="009E29BE" w:rsidP="006B2896">
            <w:pPr>
              <w:jc w:val="center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چوار شەممە</w:t>
            </w:r>
          </w:p>
        </w:tc>
      </w:tr>
      <w:tr w:rsidR="009E29BE" w:rsidRPr="00BF1DF9" w14:paraId="23A26545" w14:textId="77777777" w:rsidTr="006B2896">
        <w:trPr>
          <w:trHeight w:val="20"/>
        </w:trPr>
        <w:tc>
          <w:tcPr>
            <w:tcW w:w="1928" w:type="dxa"/>
            <w:vAlign w:val="center"/>
          </w:tcPr>
          <w:p w14:paraId="6AB155C0" w14:textId="77777777" w:rsidR="009E29BE" w:rsidRDefault="009E29BE" w:rsidP="006B2896">
            <w:pPr>
              <w:jc w:val="center"/>
            </w:pPr>
          </w:p>
        </w:tc>
        <w:tc>
          <w:tcPr>
            <w:tcW w:w="1247" w:type="dxa"/>
            <w:vAlign w:val="center"/>
          </w:tcPr>
          <w:p w14:paraId="3033A335" w14:textId="77777777" w:rsidR="009E29BE" w:rsidRPr="009E29BE" w:rsidRDefault="009E29BE" w:rsidP="006B2896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191" w:type="dxa"/>
            <w:vAlign w:val="center"/>
          </w:tcPr>
          <w:p w14:paraId="4808F6C7" w14:textId="77777777" w:rsidR="009E29BE" w:rsidRPr="009E29BE" w:rsidRDefault="009E29BE" w:rsidP="006B2896">
            <w:pPr>
              <w:ind w:hanging="44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 xml:space="preserve">Application of GIS </w:t>
            </w:r>
            <w:proofErr w:type="spellStart"/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pra</w:t>
            </w:r>
            <w:proofErr w:type="spellEnd"/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1349" w:type="dxa"/>
            <w:vAlign w:val="center"/>
          </w:tcPr>
          <w:p w14:paraId="1AF017EC" w14:textId="77777777" w:rsidR="009E29BE" w:rsidRPr="009E29BE" w:rsidRDefault="009E29BE" w:rsidP="006B2896">
            <w:pPr>
              <w:bidi/>
              <w:ind w:hanging="44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 xml:space="preserve">Application of GIS </w:t>
            </w:r>
            <w:proofErr w:type="spellStart"/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pra</w:t>
            </w:r>
            <w:proofErr w:type="spellEnd"/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1264" w:type="dxa"/>
            <w:vAlign w:val="center"/>
          </w:tcPr>
          <w:p w14:paraId="07D2743B" w14:textId="77777777" w:rsidR="009E29BE" w:rsidRPr="009E29BE" w:rsidRDefault="009E29BE" w:rsidP="006B2896">
            <w:pPr>
              <w:bidi/>
              <w:ind w:hanging="44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 xml:space="preserve">Application of GIS </w:t>
            </w:r>
            <w:proofErr w:type="spellStart"/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pra</w:t>
            </w:r>
            <w:proofErr w:type="spellEnd"/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1264" w:type="dxa"/>
            <w:vAlign w:val="center"/>
          </w:tcPr>
          <w:p w14:paraId="2FC1B774" w14:textId="77777777" w:rsidR="009E29BE" w:rsidRPr="009E29BE" w:rsidRDefault="009E29BE" w:rsidP="006B2896">
            <w:pPr>
              <w:ind w:hanging="44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  <w:t>Highway Eng.</w:t>
            </w:r>
          </w:p>
        </w:tc>
        <w:tc>
          <w:tcPr>
            <w:tcW w:w="1264" w:type="dxa"/>
            <w:vAlign w:val="center"/>
          </w:tcPr>
          <w:p w14:paraId="35A7A393" w14:textId="77777777" w:rsidR="009E29BE" w:rsidRPr="009E29BE" w:rsidRDefault="009E29BE" w:rsidP="006B2896">
            <w:pPr>
              <w:ind w:hanging="44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E29BE">
              <w:rPr>
                <w:rFonts w:asciiTheme="majorBidi" w:hAnsiTheme="majorBidi" w:cstheme="majorBidi"/>
                <w:b/>
                <w:bCs/>
                <w:sz w:val="16"/>
                <w:szCs w:val="16"/>
                <w:lang w:bidi="ar-IQ"/>
              </w:rPr>
              <w:t>Highway Eng.</w:t>
            </w:r>
          </w:p>
        </w:tc>
        <w:tc>
          <w:tcPr>
            <w:tcW w:w="1151" w:type="dxa"/>
            <w:vAlign w:val="center"/>
          </w:tcPr>
          <w:p w14:paraId="7B3B0E59" w14:textId="77777777" w:rsidR="009E29BE" w:rsidRPr="00BF1DF9" w:rsidRDefault="009E29BE" w:rsidP="006B2896">
            <w:pPr>
              <w:jc w:val="center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پێنج شەممە</w:t>
            </w:r>
          </w:p>
        </w:tc>
      </w:tr>
    </w:tbl>
    <w:p w14:paraId="5AE702B4" w14:textId="77777777" w:rsidR="009E29BE" w:rsidRDefault="009E29BE" w:rsidP="009E29BE">
      <w:pPr>
        <w:bidi/>
        <w:jc w:val="center"/>
        <w:rPr>
          <w:rFonts w:asciiTheme="majorBidi" w:hAnsiTheme="majorBidi" w:cstheme="majorBidi"/>
          <w:b/>
          <w:bCs/>
          <w:sz w:val="26"/>
          <w:szCs w:val="26"/>
          <w:lang w:bidi="ar-IQ"/>
        </w:rPr>
      </w:pPr>
    </w:p>
    <w:p w14:paraId="6B5FA9A0" w14:textId="77777777" w:rsidR="009E29BE" w:rsidRDefault="009E29BE" w:rsidP="009E29BE">
      <w:pPr>
        <w:bidi/>
        <w:ind w:firstLine="720"/>
        <w:jc w:val="center"/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</w:pPr>
      <w:r w:rsidRPr="009047EB">
        <w:rPr>
          <w:rFonts w:asciiTheme="majorBidi" w:hAnsiTheme="majorBidi" w:cstheme="majorBidi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6EE0688C" wp14:editId="3217C862">
                <wp:simplePos x="0" y="0"/>
                <wp:positionH relativeFrom="margin">
                  <wp:posOffset>-99391</wp:posOffset>
                </wp:positionH>
                <wp:positionV relativeFrom="paragraph">
                  <wp:posOffset>1542995</wp:posOffset>
                </wp:positionV>
                <wp:extent cx="7152502" cy="2671706"/>
                <wp:effectExtent l="0" t="0" r="0" b="0"/>
                <wp:wrapNone/>
                <wp:docPr id="1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7152502" cy="2671706"/>
                          <a:chOff x="-242780" y="-115832"/>
                          <a:chExt cx="7153806" cy="1492401"/>
                        </a:xfrm>
                        <a:noFill/>
                      </wpg:grpSpPr>
                      <wps:wsp>
                        <wps:cNvPr id="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878683" y="-115832"/>
                            <a:ext cx="3032343" cy="1354555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2879707" w14:textId="77777777" w:rsidR="006B2896" w:rsidRPr="00245621" w:rsidRDefault="006B2896" w:rsidP="009E29BE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بەش :</w:t>
                              </w:r>
                              <w:r w:rsidRPr="002E2779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جيوماتكس (روو</w:t>
                              </w:r>
                              <w:r w:rsidRPr="007155FD">
                                <w:rPr>
                                  <w:rFonts w:asciiTheme="majorBidi" w:hAnsiTheme="majorBidi" w:cstheme="majorBidi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پيوان</w:t>
                              </w:r>
                              <w:r>
                                <w:rPr>
                                  <w:rFonts w:asciiTheme="majorBidi" w:hAnsiTheme="majorBidi" w:cstheme="majorBidi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)</w:t>
                              </w:r>
                            </w:p>
                            <w:p w14:paraId="66B9B64A" w14:textId="77777777" w:rsidR="006B2896" w:rsidRPr="003120CF" w:rsidRDefault="006B2896" w:rsidP="009E29BE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او :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SY"/>
                                </w:rPr>
                                <w:t>هديل جمال علي</w:t>
                              </w:r>
                            </w:p>
                            <w:p w14:paraId="7D933169" w14:textId="77777777" w:rsidR="006B2896" w:rsidRPr="003120CF" w:rsidRDefault="006B2896" w:rsidP="009E29BE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ازناوى زانستى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: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Pr="0033351A">
                                <w:rPr>
                                  <w:rFonts w:cs="Ali_K_Alwand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مامؤستاى ياريدةدةر</w:t>
                              </w:r>
                            </w:p>
                            <w:p w14:paraId="12DB8501" w14:textId="77777777" w:rsidR="006B2896" w:rsidRPr="003120CF" w:rsidRDefault="006B2896" w:rsidP="009E29BE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یسابى یاسایى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: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12</w:t>
                              </w:r>
                            </w:p>
                            <w:p w14:paraId="0A8A3495" w14:textId="77777777" w:rsidR="006B2896" w:rsidRPr="003120CF" w:rsidRDefault="006B2896" w:rsidP="009E29BE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ku-Arab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کەم کردنەوەى نیساب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: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-1</w:t>
                              </w:r>
                            </w:p>
                            <w:tbl>
                              <w:tblPr>
                                <w:tblStyle w:val="TableGrid"/>
                                <w:bidiVisual/>
                                <w:tblW w:w="0" w:type="auto"/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1587"/>
                                <w:gridCol w:w="2721"/>
                              </w:tblGrid>
                              <w:tr w:rsidR="006B2896" w:rsidRPr="003F0D69" w14:paraId="0C4DC43D" w14:textId="77777777" w:rsidTr="003F0D69">
                                <w:trPr>
                                  <w:trHeight w:val="20"/>
                                </w:trPr>
                                <w:tc>
                                  <w:tcPr>
                                    <w:tcW w:w="1587" w:type="dxa"/>
                                    <w:vAlign w:val="center"/>
                                  </w:tcPr>
                                  <w:p w14:paraId="730FFAF6" w14:textId="77777777" w:rsidR="006B2896" w:rsidRPr="003F0D69" w:rsidRDefault="006B2896" w:rsidP="004E2D3F">
                                    <w:pPr>
                                      <w:bidi/>
                                      <w:spacing w:line="360" w:lineRule="auto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ku-Arab-IQ"/>
                                      </w:rPr>
                                    </w:pPr>
                                    <w:r w:rsidRPr="003F0D69"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ku-Arab-IQ"/>
                                      </w:rPr>
                                      <w:t>تەمەن</w:t>
                                    </w:r>
                                  </w:p>
                                </w:tc>
                                <w:tc>
                                  <w:tcPr>
                                    <w:tcW w:w="2721" w:type="dxa"/>
                                  </w:tcPr>
                                  <w:p w14:paraId="471BB078" w14:textId="77777777" w:rsidR="006B2896" w:rsidRPr="003F0D69" w:rsidRDefault="006B2896" w:rsidP="00E81F0F">
                                    <w:pPr>
                                      <w:bidi/>
                                      <w:spacing w:line="360" w:lineRule="auto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6B2896" w:rsidRPr="003F0D69" w14:paraId="0FA8CB87" w14:textId="77777777" w:rsidTr="003F0D69">
                                <w:trPr>
                                  <w:trHeight w:val="20"/>
                                </w:trPr>
                                <w:tc>
                                  <w:tcPr>
                                    <w:tcW w:w="1587" w:type="dxa"/>
                                  </w:tcPr>
                                  <w:p w14:paraId="1E6E0711" w14:textId="77777777" w:rsidR="006B2896" w:rsidRPr="003F0D69" w:rsidRDefault="006B2896" w:rsidP="00E81F0F">
                                    <w:pPr>
                                      <w:bidi/>
                                      <w:spacing w:line="360" w:lineRule="auto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 w:rsidRPr="003F0D69"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>پۆست</w:t>
                                    </w:r>
                                  </w:p>
                                </w:tc>
                                <w:tc>
                                  <w:tcPr>
                                    <w:tcW w:w="2721" w:type="dxa"/>
                                  </w:tcPr>
                                  <w:p w14:paraId="7E11E5C6" w14:textId="77777777" w:rsidR="006B2896" w:rsidRPr="003F0D69" w:rsidRDefault="006B2896" w:rsidP="00E81F0F">
                                    <w:pPr>
                                      <w:bidi/>
                                      <w:spacing w:line="360" w:lineRule="auto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6B2896" w:rsidRPr="003F0D69" w14:paraId="65347D9D" w14:textId="77777777" w:rsidTr="003F0D69">
                                <w:trPr>
                                  <w:trHeight w:val="20"/>
                                </w:trPr>
                                <w:tc>
                                  <w:tcPr>
                                    <w:tcW w:w="1587" w:type="dxa"/>
                                  </w:tcPr>
                                  <w:p w14:paraId="5994B16A" w14:textId="77777777" w:rsidR="006B2896" w:rsidRPr="003F0D69" w:rsidRDefault="006B2896" w:rsidP="00E81F0F">
                                    <w:pPr>
                                      <w:bidi/>
                                      <w:spacing w:line="360" w:lineRule="auto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 w:rsidRPr="003F0D69"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>لێژنه</w:t>
                                    </w:r>
                                  </w:p>
                                </w:tc>
                                <w:tc>
                                  <w:tcPr>
                                    <w:tcW w:w="2721" w:type="dxa"/>
                                  </w:tcPr>
                                  <w:p w14:paraId="38671244" w14:textId="77777777" w:rsidR="006B2896" w:rsidRPr="003F0D69" w:rsidRDefault="006B2896" w:rsidP="00E81F0F">
                                    <w:pPr>
                                      <w:bidi/>
                                      <w:spacing w:line="360" w:lineRule="auto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 xml:space="preserve">ئةندام </w:t>
                                    </w:r>
                                    <w:r w:rsidRPr="003F0D69"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>لێژنه</w:t>
                                    </w: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 xml:space="preserve"> دلنيايي جورى</w:t>
                                    </w:r>
                                  </w:p>
                                </w:tc>
                              </w:tr>
                            </w:tbl>
                            <w:p w14:paraId="29C3D1BE" w14:textId="77777777" w:rsidR="006B2896" w:rsidRDefault="006B2896" w:rsidP="009E29BE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نیسابى کردارى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: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-242780" y="-115832"/>
                            <a:ext cx="2216830" cy="1492401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599DC44" w14:textId="77777777" w:rsidR="006B2896" w:rsidRPr="00EF343D" w:rsidRDefault="006B2896" w:rsidP="009E29BE">
                              <w:pPr>
                                <w:spacing w:after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lang w:bidi="ar-IQ"/>
                                </w:rPr>
                              </w:pPr>
                              <w:r w:rsidRPr="00EF343D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rtl/>
                                  <w:lang w:bidi="ar-IQ"/>
                                </w:rPr>
                                <w:t>بابەتەکان</w:t>
                              </w:r>
                            </w:p>
                            <w:tbl>
                              <w:tblPr>
                                <w:tblStyle w:val="TableGrid"/>
                                <w:tblW w:w="3235" w:type="dxa"/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846"/>
                                <w:gridCol w:w="2389"/>
                              </w:tblGrid>
                              <w:tr w:rsidR="006B2896" w14:paraId="180FCA8F" w14:textId="77777777" w:rsidTr="007A64C1">
                                <w:tc>
                                  <w:tcPr>
                                    <w:tcW w:w="846" w:type="dxa"/>
                                  </w:tcPr>
                                  <w:p w14:paraId="5AA41244" w14:textId="77777777" w:rsidR="006B2896" w:rsidRDefault="006B2896" w:rsidP="00046492">
                                    <w:pPr>
                                      <w:jc w:val="center"/>
                                      <w:rPr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hint="cs"/>
                                        <w:rtl/>
                                        <w:lang w:bidi="ar-IQ"/>
                                      </w:rPr>
                                      <w:t>قوناغ</w:t>
                                    </w:r>
                                  </w:p>
                                </w:tc>
                                <w:tc>
                                  <w:tcPr>
                                    <w:tcW w:w="2389" w:type="dxa"/>
                                  </w:tcPr>
                                  <w:p w14:paraId="635D9451" w14:textId="77777777" w:rsidR="006B2896" w:rsidRDefault="006B2896" w:rsidP="00046492">
                                    <w:pPr>
                                      <w:jc w:val="center"/>
                                      <w:rPr>
                                        <w:rtl/>
                                        <w:lang w:bidi="ku-Arab-IQ"/>
                                      </w:rPr>
                                    </w:pPr>
                                    <w:r>
                                      <w:rPr>
                                        <w:rFonts w:hint="cs"/>
                                        <w:rtl/>
                                        <w:lang w:bidi="ku-Arab-IQ"/>
                                      </w:rPr>
                                      <w:t>بابەت</w:t>
                                    </w:r>
                                  </w:p>
                                </w:tc>
                              </w:tr>
                              <w:tr w:rsidR="006B2896" w14:paraId="317BFB13" w14:textId="77777777" w:rsidTr="007A64C1">
                                <w:tc>
                                  <w:tcPr>
                                    <w:tcW w:w="846" w:type="dxa"/>
                                  </w:tcPr>
                                  <w:p w14:paraId="30DA8F57" w14:textId="77777777" w:rsidR="006B2896" w:rsidRDefault="006B2896" w:rsidP="0033503A">
                                    <w:pPr>
                                      <w:rPr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lang w:bidi="ar-IQ"/>
                                      </w:rPr>
                                      <w:t>4</w:t>
                                    </w:r>
                                  </w:p>
                                </w:tc>
                                <w:tc>
                                  <w:tcPr>
                                    <w:tcW w:w="2389" w:type="dxa"/>
                                  </w:tcPr>
                                  <w:p w14:paraId="4BB9C9B5" w14:textId="77777777" w:rsidR="006B2896" w:rsidRPr="007A64C1" w:rsidRDefault="006B2896" w:rsidP="004E2D3F">
                                    <w:pPr>
                                      <w:rPr>
                                        <w:sz w:val="20"/>
                                        <w:szCs w:val="20"/>
                                        <w:lang w:bidi="ar-IQ"/>
                                      </w:rPr>
                                    </w:pPr>
                                    <w:r w:rsidRPr="007A64C1"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>Application of GIS</w:t>
                                    </w:r>
                                    <w:r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 xml:space="preserve"> (5 </w:t>
                                    </w:r>
                                    <w:proofErr w:type="spellStart"/>
                                    <w:r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>hr</w:t>
                                    </w:r>
                                    <w:proofErr w:type="spellEnd"/>
                                    <w:r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>)</w:t>
                                    </w:r>
                                  </w:p>
                                </w:tc>
                              </w:tr>
                              <w:tr w:rsidR="006B2896" w14:paraId="08C53B31" w14:textId="77777777" w:rsidTr="007A64C1">
                                <w:tc>
                                  <w:tcPr>
                                    <w:tcW w:w="846" w:type="dxa"/>
                                  </w:tcPr>
                                  <w:p w14:paraId="7C5BC4F7" w14:textId="77777777" w:rsidR="006B2896" w:rsidRDefault="006B2896" w:rsidP="0033503A">
                                    <w:pPr>
                                      <w:rPr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lang w:bidi="ar-IQ"/>
                                      </w:rPr>
                                      <w:t>4</w:t>
                                    </w:r>
                                  </w:p>
                                </w:tc>
                                <w:tc>
                                  <w:tcPr>
                                    <w:tcW w:w="2389" w:type="dxa"/>
                                  </w:tcPr>
                                  <w:p w14:paraId="67A0395B" w14:textId="77777777" w:rsidR="006B2896" w:rsidRDefault="006B2896" w:rsidP="004E2D3F">
                                    <w:pPr>
                                      <w:rPr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</w:rPr>
                                      <w:t xml:space="preserve">GNSS </w:t>
                                    </w:r>
                                    <w:proofErr w:type="spellStart"/>
                                    <w:r>
                                      <w:rPr>
                                        <w:b/>
                                        <w:bCs/>
                                      </w:rPr>
                                      <w:t>Pra</w:t>
                                    </w:r>
                                    <w:proofErr w:type="spellEnd"/>
                                    <w:r>
                                      <w:rPr>
                                        <w:b/>
                                        <w:bCs/>
                                      </w:rPr>
                                      <w:t xml:space="preserve"> (3 </w:t>
                                    </w:r>
                                    <w:proofErr w:type="spellStart"/>
                                    <w:r>
                                      <w:rPr>
                                        <w:b/>
                                        <w:bCs/>
                                      </w:rPr>
                                      <w:t>hr</w:t>
                                    </w:r>
                                    <w:proofErr w:type="spellEnd"/>
                                    <w:r>
                                      <w:rPr>
                                        <w:b/>
                                        <w:bCs/>
                                      </w:rPr>
                                      <w:t>)</w:t>
                                    </w:r>
                                  </w:p>
                                </w:tc>
                              </w:tr>
                              <w:tr w:rsidR="006B2896" w14:paraId="128BBE3D" w14:textId="77777777" w:rsidTr="007A64C1">
                                <w:tc>
                                  <w:tcPr>
                                    <w:tcW w:w="846" w:type="dxa"/>
                                  </w:tcPr>
                                  <w:p w14:paraId="117C8631" w14:textId="77777777" w:rsidR="006B2896" w:rsidRDefault="006B2896" w:rsidP="0033503A">
                                    <w:pPr>
                                      <w:rPr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lang w:bidi="ar-IQ"/>
                                      </w:rPr>
                                      <w:t>4 , 3</w:t>
                                    </w:r>
                                  </w:p>
                                </w:tc>
                                <w:tc>
                                  <w:tcPr>
                                    <w:tcW w:w="2389" w:type="dxa"/>
                                  </w:tcPr>
                                  <w:p w14:paraId="7134D2E6" w14:textId="77777777" w:rsidR="006B2896" w:rsidRDefault="006B2896" w:rsidP="004E2D3F">
                                    <w:pPr>
                                      <w:rPr>
                                        <w:lang w:bidi="ar-IQ"/>
                                      </w:rPr>
                                    </w:pPr>
                                    <w:r w:rsidRPr="007A64C1">
                                      <w:rPr>
                                        <w:b/>
                                        <w:bCs/>
                                      </w:rPr>
                                      <w:t xml:space="preserve">Image proc. </w:t>
                                    </w:r>
                                    <w:proofErr w:type="spellStart"/>
                                    <w:r w:rsidRPr="007A64C1">
                                      <w:rPr>
                                        <w:b/>
                                        <w:bCs/>
                                      </w:rPr>
                                      <w:t>Pra</w:t>
                                    </w:r>
                                    <w:proofErr w:type="spellEnd"/>
                                    <w:r w:rsidRPr="007A64C1">
                                      <w:rPr>
                                        <w:b/>
                                        <w:bCs/>
                                      </w:rPr>
                                      <w:t xml:space="preserve"> </w:t>
                                    </w:r>
                                    <w:r>
                                      <w:rPr>
                                        <w:b/>
                                        <w:bCs/>
                                      </w:rPr>
                                      <w:t xml:space="preserve">(3 </w:t>
                                    </w:r>
                                    <w:proofErr w:type="spellStart"/>
                                    <w:r>
                                      <w:rPr>
                                        <w:b/>
                                        <w:bCs/>
                                      </w:rPr>
                                      <w:t>hr</w:t>
                                    </w:r>
                                    <w:proofErr w:type="spellEnd"/>
                                    <w:r>
                                      <w:rPr>
                                        <w:b/>
                                        <w:bCs/>
                                      </w:rPr>
                                      <w:t>)</w:t>
                                    </w:r>
                                  </w:p>
                                </w:tc>
                              </w:tr>
                              <w:tr w:rsidR="006B2896" w14:paraId="122ADADD" w14:textId="77777777" w:rsidTr="007A64C1">
                                <w:tc>
                                  <w:tcPr>
                                    <w:tcW w:w="846" w:type="dxa"/>
                                  </w:tcPr>
                                  <w:p w14:paraId="160DE73B" w14:textId="77777777" w:rsidR="006B2896" w:rsidRDefault="006B2896" w:rsidP="0033503A">
                                    <w:pPr>
                                      <w:rPr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lang w:bidi="ar-IQ"/>
                                      </w:rPr>
                                      <w:t>3</w:t>
                                    </w:r>
                                  </w:p>
                                </w:tc>
                                <w:tc>
                                  <w:tcPr>
                                    <w:tcW w:w="2389" w:type="dxa"/>
                                  </w:tcPr>
                                  <w:p w14:paraId="2E6C7756" w14:textId="77777777" w:rsidR="006B2896" w:rsidRDefault="006B2896" w:rsidP="004E2D3F">
                                    <w:pPr>
                                      <w:rPr>
                                        <w:lang w:bidi="ar-IQ"/>
                                      </w:rPr>
                                    </w:pPr>
                                    <w:r w:rsidRPr="007A64C1">
                                      <w:rPr>
                                        <w:b/>
                                        <w:bCs/>
                                      </w:rPr>
                                      <w:t>Highway Eng.</w:t>
                                    </w:r>
                                    <w:r>
                                      <w:rPr>
                                        <w:b/>
                                        <w:bCs/>
                                      </w:rPr>
                                      <w:t xml:space="preserve"> ( 4hr)</w:t>
                                    </w:r>
                                  </w:p>
                                </w:tc>
                              </w:tr>
                            </w:tbl>
                            <w:p w14:paraId="111B01BE" w14:textId="77777777" w:rsidR="006B2896" w:rsidRDefault="006B2896" w:rsidP="009E29BE">
                              <w:pPr>
                                <w:spacing w:after="0"/>
                                <w:rPr>
                                  <w:lang w:bidi="ar-IQ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E0688C" id="_x0000_s1029" style="position:absolute;left:0;text-align:left;margin-left:-7.85pt;margin-top:121.5pt;width:563.2pt;height:210.35pt;z-index:251664384;mso-position-horizontal-relative:margin" coordorigin="-2427,-1158" coordsize="71538,149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">
                <v:shape id="Text Box 2" o:spid="_x0000_s1030" type="#_x0000_t202" style="position:absolute;left:38786;top:-1158;width:30324;height:135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  <v:textbox>
                    <w:txbxContent>
                      <w:p w14:paraId="42879707" w14:textId="77777777" w:rsidR="006B2896" w:rsidRPr="00245621" w:rsidRDefault="006B2896" w:rsidP="009E29BE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بەش :</w:t>
                        </w:r>
                        <w:r w:rsidRPr="002E2779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جيوماتكس (روو</w:t>
                        </w:r>
                        <w:r w:rsidRPr="007155FD">
                          <w:rPr>
                            <w:rFonts w:asciiTheme="majorBidi" w:hAnsiTheme="majorBidi" w:cstheme="majorBidi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پيوان</w:t>
                        </w:r>
                        <w:r>
                          <w:rPr>
                            <w:rFonts w:asciiTheme="majorBidi" w:hAnsiTheme="majorBidi" w:cstheme="majorBidi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)</w:t>
                        </w:r>
                      </w:p>
                      <w:p w14:paraId="66B9B64A" w14:textId="77777777" w:rsidR="006B2896" w:rsidRPr="003120CF" w:rsidRDefault="006B2896" w:rsidP="009E29BE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او :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SY"/>
                          </w:rPr>
                          <w:t>هديل جمال علي</w:t>
                        </w:r>
                      </w:p>
                      <w:p w14:paraId="7D933169" w14:textId="77777777" w:rsidR="006B2896" w:rsidRPr="003120CF" w:rsidRDefault="006B2896" w:rsidP="009E29BE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ازناوى زانستى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: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Pr="0033351A">
                          <w:rPr>
                            <w:rFonts w:cs="Ali_K_Alwand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مامؤستاى ياريدةدةر</w:t>
                        </w:r>
                      </w:p>
                      <w:p w14:paraId="12DB8501" w14:textId="77777777" w:rsidR="006B2896" w:rsidRPr="003120CF" w:rsidRDefault="006B2896" w:rsidP="009E29BE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یسابى یاسایى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: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12</w:t>
                        </w:r>
                      </w:p>
                      <w:p w14:paraId="0A8A3495" w14:textId="77777777" w:rsidR="006B2896" w:rsidRPr="003120CF" w:rsidRDefault="006B2896" w:rsidP="009E29BE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ku-Arab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کەم کردنەوەى نیساب 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: 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-1</w:t>
                        </w:r>
                      </w:p>
                      <w:tbl>
                        <w:tblPr>
                          <w:tblStyle w:val="TableGrid"/>
                          <w:bidiVisual/>
                          <w:tblW w:w="0" w:type="auto"/>
                          <w:tblLook w:val="04A0" w:firstRow="1" w:lastRow="0" w:firstColumn="1" w:lastColumn="0" w:noHBand="0" w:noVBand="1"/>
                        </w:tblPr>
                        <w:tblGrid>
                          <w:gridCol w:w="1587"/>
                          <w:gridCol w:w="2721"/>
                        </w:tblGrid>
                        <w:tr w:rsidR="006B2896" w:rsidRPr="003F0D69" w14:paraId="0C4DC43D" w14:textId="77777777" w:rsidTr="003F0D69">
                          <w:trPr>
                            <w:trHeight w:val="20"/>
                          </w:trPr>
                          <w:tc>
                            <w:tcPr>
                              <w:tcW w:w="1587" w:type="dxa"/>
                              <w:vAlign w:val="center"/>
                            </w:tcPr>
                            <w:p w14:paraId="730FFAF6" w14:textId="77777777" w:rsidR="006B2896" w:rsidRPr="003F0D69" w:rsidRDefault="006B2896" w:rsidP="004E2D3F">
                              <w:pPr>
                                <w:bidi/>
                                <w:spacing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ku-Arab-IQ"/>
                                </w:rPr>
                              </w:pPr>
                              <w:r w:rsidRPr="003F0D69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ku-Arab-IQ"/>
                                </w:rPr>
                                <w:t>تەمەن</w:t>
                              </w:r>
                            </w:p>
                          </w:tc>
                          <w:tc>
                            <w:tcPr>
                              <w:tcW w:w="2721" w:type="dxa"/>
                            </w:tcPr>
                            <w:p w14:paraId="471BB078" w14:textId="77777777" w:rsidR="006B2896" w:rsidRPr="003F0D69" w:rsidRDefault="006B2896" w:rsidP="00E81F0F">
                              <w:pPr>
                                <w:bidi/>
                                <w:spacing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6B2896" w:rsidRPr="003F0D69" w14:paraId="0FA8CB87" w14:textId="77777777" w:rsidTr="003F0D69">
                          <w:trPr>
                            <w:trHeight w:val="20"/>
                          </w:trPr>
                          <w:tc>
                            <w:tcPr>
                              <w:tcW w:w="1587" w:type="dxa"/>
                            </w:tcPr>
                            <w:p w14:paraId="1E6E0711" w14:textId="77777777" w:rsidR="006B2896" w:rsidRPr="003F0D69" w:rsidRDefault="006B2896" w:rsidP="00E81F0F">
                              <w:pPr>
                                <w:bidi/>
                                <w:spacing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 w:rsidRPr="003F0D69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پۆست</w:t>
                              </w:r>
                            </w:p>
                          </w:tc>
                          <w:tc>
                            <w:tcPr>
                              <w:tcW w:w="2721" w:type="dxa"/>
                            </w:tcPr>
                            <w:p w14:paraId="7E11E5C6" w14:textId="77777777" w:rsidR="006B2896" w:rsidRPr="003F0D69" w:rsidRDefault="006B2896" w:rsidP="00E81F0F">
                              <w:pPr>
                                <w:bidi/>
                                <w:spacing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6B2896" w:rsidRPr="003F0D69" w14:paraId="65347D9D" w14:textId="77777777" w:rsidTr="003F0D69">
                          <w:trPr>
                            <w:trHeight w:val="20"/>
                          </w:trPr>
                          <w:tc>
                            <w:tcPr>
                              <w:tcW w:w="1587" w:type="dxa"/>
                            </w:tcPr>
                            <w:p w14:paraId="5994B16A" w14:textId="77777777" w:rsidR="006B2896" w:rsidRPr="003F0D69" w:rsidRDefault="006B2896" w:rsidP="00E81F0F">
                              <w:pPr>
                                <w:bidi/>
                                <w:spacing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 w:rsidRPr="003F0D69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لێژنه</w:t>
                              </w:r>
                            </w:p>
                          </w:tc>
                          <w:tc>
                            <w:tcPr>
                              <w:tcW w:w="2721" w:type="dxa"/>
                            </w:tcPr>
                            <w:p w14:paraId="38671244" w14:textId="77777777" w:rsidR="006B2896" w:rsidRPr="003F0D69" w:rsidRDefault="006B2896" w:rsidP="00E81F0F">
                              <w:pPr>
                                <w:bidi/>
                                <w:spacing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 xml:space="preserve">ئةندام </w:t>
                              </w:r>
                              <w:r w:rsidRPr="003F0D69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لێژنه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 xml:space="preserve"> دلنيايي جورى</w:t>
                              </w:r>
                            </w:p>
                          </w:tc>
                        </w:tr>
                      </w:tbl>
                      <w:p w14:paraId="29C3D1BE" w14:textId="77777777" w:rsidR="006B2896" w:rsidRDefault="006B2896" w:rsidP="009E29BE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نیسابى کردارى 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: </w:t>
                        </w:r>
                      </w:p>
                    </w:txbxContent>
                  </v:textbox>
                </v:shape>
                <v:shape id="Text Box 4" o:spid="_x0000_s1031" type="#_x0000_t202" style="position:absolute;left:-2427;top:-1158;width:22167;height:149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  <v:textbox>
                    <w:txbxContent>
                      <w:p w14:paraId="6599DC44" w14:textId="77777777" w:rsidR="006B2896" w:rsidRPr="00EF343D" w:rsidRDefault="006B2896" w:rsidP="009E29BE">
                        <w:pPr>
                          <w:spacing w:after="0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u w:val="single"/>
                            <w:lang w:bidi="ar-IQ"/>
                          </w:rPr>
                        </w:pPr>
                        <w:r w:rsidRPr="00EF343D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u w:val="single"/>
                            <w:rtl/>
                            <w:lang w:bidi="ar-IQ"/>
                          </w:rPr>
                          <w:t>بابەتەکان</w:t>
                        </w:r>
                      </w:p>
                      <w:tbl>
                        <w:tblPr>
                          <w:tblStyle w:val="TableGrid"/>
                          <w:tblW w:w="3235" w:type="dxa"/>
                          <w:tblLook w:val="04A0" w:firstRow="1" w:lastRow="0" w:firstColumn="1" w:lastColumn="0" w:noHBand="0" w:noVBand="1"/>
                        </w:tblPr>
                        <w:tblGrid>
                          <w:gridCol w:w="846"/>
                          <w:gridCol w:w="2389"/>
                        </w:tblGrid>
                        <w:tr w:rsidR="006B2896" w14:paraId="180FCA8F" w14:textId="77777777" w:rsidTr="007A64C1">
                          <w:tc>
                            <w:tcPr>
                              <w:tcW w:w="846" w:type="dxa"/>
                            </w:tcPr>
                            <w:p w14:paraId="5AA41244" w14:textId="77777777" w:rsidR="006B2896" w:rsidRDefault="006B2896" w:rsidP="00046492">
                              <w:pPr>
                                <w:jc w:val="center"/>
                                <w:rPr>
                                  <w:lang w:bidi="ar-IQ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  <w:lang w:bidi="ar-IQ"/>
                                </w:rPr>
                                <w:t>قوناغ</w:t>
                              </w:r>
                            </w:p>
                          </w:tc>
                          <w:tc>
                            <w:tcPr>
                              <w:tcW w:w="2389" w:type="dxa"/>
                            </w:tcPr>
                            <w:p w14:paraId="635D9451" w14:textId="77777777" w:rsidR="006B2896" w:rsidRDefault="006B2896" w:rsidP="00046492">
                              <w:pPr>
                                <w:jc w:val="center"/>
                                <w:rPr>
                                  <w:rtl/>
                                  <w:lang w:bidi="ku-Arab-IQ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  <w:lang w:bidi="ku-Arab-IQ"/>
                                </w:rPr>
                                <w:t>بابەت</w:t>
                              </w:r>
                            </w:p>
                          </w:tc>
                        </w:tr>
                        <w:tr w:rsidR="006B2896" w14:paraId="317BFB13" w14:textId="77777777" w:rsidTr="007A64C1">
                          <w:tc>
                            <w:tcPr>
                              <w:tcW w:w="846" w:type="dxa"/>
                            </w:tcPr>
                            <w:p w14:paraId="30DA8F57" w14:textId="77777777" w:rsidR="006B2896" w:rsidRDefault="006B2896" w:rsidP="0033503A">
                              <w:pPr>
                                <w:rPr>
                                  <w:lang w:bidi="ar-IQ"/>
                                </w:rPr>
                              </w:pPr>
                              <w:r>
                                <w:rPr>
                                  <w:lang w:bidi="ar-IQ"/>
                                </w:rPr>
                                <w:t>4</w:t>
                              </w:r>
                            </w:p>
                          </w:tc>
                          <w:tc>
                            <w:tcPr>
                              <w:tcW w:w="2389" w:type="dxa"/>
                            </w:tcPr>
                            <w:p w14:paraId="4BB9C9B5" w14:textId="77777777" w:rsidR="006B2896" w:rsidRPr="007A64C1" w:rsidRDefault="006B2896" w:rsidP="004E2D3F">
                              <w:pPr>
                                <w:rPr>
                                  <w:sz w:val="20"/>
                                  <w:szCs w:val="20"/>
                                  <w:lang w:bidi="ar-IQ"/>
                                </w:rPr>
                              </w:pPr>
                              <w:r w:rsidRPr="007A64C1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Application of GIS</w:t>
                              </w: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 (5 </w:t>
                              </w:r>
                              <w:proofErr w:type="spellStart"/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hr</w:t>
                              </w:r>
                              <w:proofErr w:type="spellEnd"/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)</w:t>
                              </w:r>
                            </w:p>
                          </w:tc>
                        </w:tr>
                        <w:tr w:rsidR="006B2896" w14:paraId="08C53B31" w14:textId="77777777" w:rsidTr="007A64C1">
                          <w:tc>
                            <w:tcPr>
                              <w:tcW w:w="846" w:type="dxa"/>
                            </w:tcPr>
                            <w:p w14:paraId="7C5BC4F7" w14:textId="77777777" w:rsidR="006B2896" w:rsidRDefault="006B2896" w:rsidP="0033503A">
                              <w:pPr>
                                <w:rPr>
                                  <w:lang w:bidi="ar-IQ"/>
                                </w:rPr>
                              </w:pPr>
                              <w:r>
                                <w:rPr>
                                  <w:lang w:bidi="ar-IQ"/>
                                </w:rPr>
                                <w:t>4</w:t>
                              </w:r>
                            </w:p>
                          </w:tc>
                          <w:tc>
                            <w:tcPr>
                              <w:tcW w:w="2389" w:type="dxa"/>
                            </w:tcPr>
                            <w:p w14:paraId="67A0395B" w14:textId="77777777" w:rsidR="006B2896" w:rsidRDefault="006B2896" w:rsidP="004E2D3F">
                              <w:pPr>
                                <w:rPr>
                                  <w:lang w:bidi="ar-IQ"/>
                                </w:rPr>
                              </w:pPr>
                              <w:r>
                                <w:rPr>
                                  <w:b/>
                                  <w:bCs/>
                                </w:rPr>
                                <w:t xml:space="preserve">GNSS </w:t>
                              </w:r>
                              <w:proofErr w:type="spellStart"/>
                              <w:r>
                                <w:rPr>
                                  <w:b/>
                                  <w:bCs/>
                                </w:rPr>
                                <w:t>Pra</w:t>
                              </w:r>
                              <w:proofErr w:type="spellEnd"/>
                              <w:r>
                                <w:rPr>
                                  <w:b/>
                                  <w:bCs/>
                                </w:rPr>
                                <w:t xml:space="preserve"> (3 </w:t>
                              </w:r>
                              <w:proofErr w:type="spellStart"/>
                              <w:r>
                                <w:rPr>
                                  <w:b/>
                                  <w:bCs/>
                                </w:rPr>
                                <w:t>hr</w:t>
                              </w:r>
                              <w:proofErr w:type="spellEnd"/>
                              <w:r>
                                <w:rPr>
                                  <w:b/>
                                  <w:bCs/>
                                </w:rPr>
                                <w:t>)</w:t>
                              </w:r>
                            </w:p>
                          </w:tc>
                        </w:tr>
                        <w:tr w:rsidR="006B2896" w14:paraId="128BBE3D" w14:textId="77777777" w:rsidTr="007A64C1">
                          <w:tc>
                            <w:tcPr>
                              <w:tcW w:w="846" w:type="dxa"/>
                            </w:tcPr>
                            <w:p w14:paraId="117C8631" w14:textId="77777777" w:rsidR="006B2896" w:rsidRDefault="006B2896" w:rsidP="0033503A">
                              <w:pPr>
                                <w:rPr>
                                  <w:lang w:bidi="ar-IQ"/>
                                </w:rPr>
                              </w:pPr>
                              <w:r>
                                <w:rPr>
                                  <w:lang w:bidi="ar-IQ"/>
                                </w:rPr>
                                <w:t>4 , 3</w:t>
                              </w:r>
                            </w:p>
                          </w:tc>
                          <w:tc>
                            <w:tcPr>
                              <w:tcW w:w="2389" w:type="dxa"/>
                            </w:tcPr>
                            <w:p w14:paraId="7134D2E6" w14:textId="77777777" w:rsidR="006B2896" w:rsidRDefault="006B2896" w:rsidP="004E2D3F">
                              <w:pPr>
                                <w:rPr>
                                  <w:lang w:bidi="ar-IQ"/>
                                </w:rPr>
                              </w:pPr>
                              <w:r w:rsidRPr="007A64C1">
                                <w:rPr>
                                  <w:b/>
                                  <w:bCs/>
                                </w:rPr>
                                <w:t xml:space="preserve">Image proc. </w:t>
                              </w:r>
                              <w:proofErr w:type="spellStart"/>
                              <w:r w:rsidRPr="007A64C1">
                                <w:rPr>
                                  <w:b/>
                                  <w:bCs/>
                                </w:rPr>
                                <w:t>Pra</w:t>
                              </w:r>
                              <w:proofErr w:type="spellEnd"/>
                              <w:r w:rsidRPr="007A64C1">
                                <w:rPr>
                                  <w:b/>
                                  <w:bCs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bCs/>
                                </w:rPr>
                                <w:t xml:space="preserve">(3 </w:t>
                              </w:r>
                              <w:proofErr w:type="spellStart"/>
                              <w:r>
                                <w:rPr>
                                  <w:b/>
                                  <w:bCs/>
                                </w:rPr>
                                <w:t>hr</w:t>
                              </w:r>
                              <w:proofErr w:type="spellEnd"/>
                              <w:r>
                                <w:rPr>
                                  <w:b/>
                                  <w:bCs/>
                                </w:rPr>
                                <w:t>)</w:t>
                              </w:r>
                            </w:p>
                          </w:tc>
                        </w:tr>
                        <w:tr w:rsidR="006B2896" w14:paraId="122ADADD" w14:textId="77777777" w:rsidTr="007A64C1">
                          <w:tc>
                            <w:tcPr>
                              <w:tcW w:w="846" w:type="dxa"/>
                            </w:tcPr>
                            <w:p w14:paraId="160DE73B" w14:textId="77777777" w:rsidR="006B2896" w:rsidRDefault="006B2896" w:rsidP="0033503A">
                              <w:pPr>
                                <w:rPr>
                                  <w:lang w:bidi="ar-IQ"/>
                                </w:rPr>
                              </w:pPr>
                              <w:r>
                                <w:rPr>
                                  <w:lang w:bidi="ar-IQ"/>
                                </w:rPr>
                                <w:t>3</w:t>
                              </w:r>
                            </w:p>
                          </w:tc>
                          <w:tc>
                            <w:tcPr>
                              <w:tcW w:w="2389" w:type="dxa"/>
                            </w:tcPr>
                            <w:p w14:paraId="2E6C7756" w14:textId="77777777" w:rsidR="006B2896" w:rsidRDefault="006B2896" w:rsidP="004E2D3F">
                              <w:pPr>
                                <w:rPr>
                                  <w:lang w:bidi="ar-IQ"/>
                                </w:rPr>
                              </w:pPr>
                              <w:r w:rsidRPr="007A64C1">
                                <w:rPr>
                                  <w:b/>
                                  <w:bCs/>
                                </w:rPr>
                                <w:t>Highway Eng.</w:t>
                              </w:r>
                              <w:r>
                                <w:rPr>
                                  <w:b/>
                                  <w:bCs/>
                                </w:rPr>
                                <w:t xml:space="preserve"> ( 4hr)</w:t>
                              </w:r>
                            </w:p>
                          </w:tc>
                        </w:tr>
                      </w:tbl>
                      <w:p w14:paraId="111B01BE" w14:textId="77777777" w:rsidR="006B2896" w:rsidRDefault="006B2896" w:rsidP="009E29BE">
                        <w:pPr>
                          <w:spacing w:after="0"/>
                          <w:rPr>
                            <w:lang w:bidi="ar-IQ"/>
                          </w:rPr>
                        </w:pP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>
        <w:rPr>
          <w:rFonts w:asciiTheme="majorBidi" w:hAnsiTheme="majorBidi" w:cstheme="majorBidi" w:hint="cs"/>
          <w:b/>
          <w:bCs/>
          <w:sz w:val="26"/>
          <w:szCs w:val="26"/>
          <w:rtl/>
          <w:lang w:bidi="ar-IQ"/>
        </w:rPr>
        <w:t xml:space="preserve"> </w:t>
      </w:r>
      <w:r>
        <w:rPr>
          <w:rFonts w:asciiTheme="majorBidi" w:hAnsiTheme="majorBidi" w:cstheme="majorBidi" w:hint="cs"/>
          <w:b/>
          <w:bCs/>
          <w:sz w:val="26"/>
          <w:szCs w:val="26"/>
          <w:rtl/>
          <w:lang w:bidi="ku-Arab-IQ"/>
        </w:rPr>
        <w:t xml:space="preserve"> </w:t>
      </w:r>
      <w:r w:rsidRPr="009047EB">
        <w:rPr>
          <w:rFonts w:asciiTheme="majorBidi" w:hAnsiTheme="majorBidi" w:cstheme="majorBidi" w:hint="cs"/>
          <w:b/>
          <w:bCs/>
          <w:sz w:val="24"/>
          <w:szCs w:val="24"/>
          <w:rtl/>
          <w:lang w:bidi="ar-IQ"/>
        </w:rPr>
        <w:t xml:space="preserve"> </w:t>
      </w:r>
      <w:r w:rsidRPr="009047EB">
        <w:rPr>
          <w:rFonts w:asciiTheme="majorBidi" w:hAnsiTheme="majorBidi" w:cstheme="majorBidi"/>
          <w:b/>
          <w:bCs/>
          <w:sz w:val="24"/>
          <w:szCs w:val="24"/>
          <w:lang w:bidi="ar-IQ"/>
        </w:rPr>
        <w:t xml:space="preserve">  </w:t>
      </w:r>
      <w:r w:rsidRPr="009047EB"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  <w:t xml:space="preserve">لیستى وانە مانگى </w:t>
      </w:r>
      <w:r w:rsidRPr="009047EB">
        <w:rPr>
          <w:rFonts w:asciiTheme="majorBidi" w:hAnsiTheme="majorBidi" w:cstheme="majorBidi" w:hint="cs"/>
          <w:b/>
          <w:bCs/>
          <w:sz w:val="24"/>
          <w:szCs w:val="24"/>
          <w:rtl/>
        </w:rPr>
        <w:t>:</w:t>
      </w: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>11</w:t>
      </w:r>
      <w:r w:rsidRPr="009047EB">
        <w:rPr>
          <w:rFonts w:asciiTheme="majorBidi" w:hAnsiTheme="majorBidi" w:cstheme="majorBidi"/>
          <w:b/>
          <w:bCs/>
          <w:sz w:val="26"/>
          <w:szCs w:val="26"/>
        </w:rPr>
        <w:t xml:space="preserve"> </w:t>
      </w:r>
      <w:r>
        <w:rPr>
          <w:rFonts w:asciiTheme="majorBidi" w:hAnsiTheme="majorBidi" w:cstheme="majorBidi"/>
          <w:b/>
          <w:bCs/>
          <w:sz w:val="26"/>
          <w:szCs w:val="26"/>
        </w:rPr>
        <w:t xml:space="preserve"> </w:t>
      </w:r>
      <w:r>
        <w:rPr>
          <w:rFonts w:asciiTheme="majorBidi" w:hAnsiTheme="majorBidi" w:cstheme="majorBidi" w:hint="cs"/>
          <w:b/>
          <w:bCs/>
          <w:sz w:val="26"/>
          <w:szCs w:val="26"/>
          <w:rtl/>
          <w:lang w:bidi="ku-Arab-IQ"/>
        </w:rPr>
        <w:t>ساڵی</w:t>
      </w:r>
      <w:r>
        <w:rPr>
          <w:rFonts w:asciiTheme="majorBidi" w:hAnsiTheme="majorBidi" w:cstheme="majorBidi" w:hint="cs"/>
          <w:b/>
          <w:bCs/>
          <w:sz w:val="26"/>
          <w:szCs w:val="26"/>
          <w:rtl/>
        </w:rPr>
        <w:t xml:space="preserve"> 2022</w:t>
      </w:r>
    </w:p>
    <w:p w14:paraId="4FFB5117" w14:textId="77777777" w:rsidR="009E29BE" w:rsidRDefault="009E29BE" w:rsidP="009E29BE">
      <w:pPr>
        <w:bidi/>
        <w:jc w:val="center"/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</w:pPr>
    </w:p>
    <w:p w14:paraId="7762C3D5" w14:textId="77777777" w:rsidR="009E29BE" w:rsidRDefault="009E29BE" w:rsidP="009E29BE">
      <w:pPr>
        <w:bidi/>
        <w:jc w:val="center"/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</w:pPr>
      <w:r w:rsidRPr="009047EB">
        <w:rPr>
          <w:rFonts w:asciiTheme="majorBidi" w:hAnsiTheme="majorBidi" w:cstheme="majorBidi"/>
          <w:b/>
          <w:bCs/>
          <w:noProof/>
          <w:sz w:val="24"/>
          <w:szCs w:val="24"/>
        </w:rPr>
        <w:drawing>
          <wp:anchor distT="0" distB="0" distL="114300" distR="114300" simplePos="0" relativeHeight="251665408" behindDoc="0" locked="0" layoutInCell="1" allowOverlap="1" wp14:anchorId="556F2573" wp14:editId="23FCA26B">
            <wp:simplePos x="0" y="0"/>
            <wp:positionH relativeFrom="page">
              <wp:posOffset>2566780</wp:posOffset>
            </wp:positionH>
            <wp:positionV relativeFrom="page">
              <wp:posOffset>2410157</wp:posOffset>
            </wp:positionV>
            <wp:extent cx="1244600" cy="1252663"/>
            <wp:effectExtent l="0" t="0" r="0" b="5080"/>
            <wp:wrapSquare wrapText="bothSides"/>
            <wp:docPr id="6" name="Picture 6" descr="http://www.su.edu.krd/images/logo_e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su.edu.krd/images/logo_en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4848"/>
                    <a:stretch/>
                  </pic:blipFill>
                  <pic:spPr bwMode="auto">
                    <a:xfrm>
                      <a:off x="0" y="0"/>
                      <a:ext cx="1244600" cy="12526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FFB279" w14:textId="77777777" w:rsidR="009E29BE" w:rsidRDefault="009E29BE" w:rsidP="009E29BE">
      <w:pPr>
        <w:bidi/>
        <w:jc w:val="center"/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</w:pPr>
    </w:p>
    <w:p w14:paraId="466E9B9B" w14:textId="77777777" w:rsidR="009E29BE" w:rsidRDefault="009E29BE" w:rsidP="009E29BE">
      <w:pPr>
        <w:bidi/>
        <w:spacing w:after="0"/>
        <w:jc w:val="center"/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</w:pPr>
    </w:p>
    <w:p w14:paraId="1C54665F" w14:textId="77777777" w:rsidR="009E29BE" w:rsidRDefault="009E29BE" w:rsidP="009E29BE">
      <w:pPr>
        <w:bidi/>
        <w:spacing w:after="0"/>
        <w:jc w:val="center"/>
        <w:rPr>
          <w:rFonts w:asciiTheme="majorBidi" w:hAnsiTheme="majorBidi" w:cstheme="majorBidi"/>
          <w:b/>
          <w:bCs/>
          <w:sz w:val="26"/>
          <w:szCs w:val="26"/>
          <w:lang w:bidi="ku-Arab-IQ"/>
        </w:rPr>
      </w:pPr>
    </w:p>
    <w:p w14:paraId="6CE814EA" w14:textId="77777777" w:rsidR="009E29BE" w:rsidRDefault="009E29BE" w:rsidP="009E29BE">
      <w:pPr>
        <w:tabs>
          <w:tab w:val="center" w:pos="5505"/>
          <w:tab w:val="left" w:pos="7790"/>
        </w:tabs>
        <w:rPr>
          <w:rFonts w:asciiTheme="majorBidi" w:hAnsiTheme="majorBidi" w:cstheme="majorBidi"/>
          <w:b/>
          <w:bCs/>
          <w:noProof/>
          <w:sz w:val="26"/>
          <w:szCs w:val="26"/>
          <w:rtl/>
        </w:rPr>
      </w:pPr>
      <w:r>
        <w:rPr>
          <w:rFonts w:asciiTheme="majorBidi" w:hAnsiTheme="majorBidi" w:cstheme="majorBidi"/>
          <w:b/>
          <w:bCs/>
          <w:noProof/>
          <w:sz w:val="26"/>
          <w:szCs w:val="26"/>
        </w:rPr>
        <w:t xml:space="preserve"> </w:t>
      </w:r>
    </w:p>
    <w:p w14:paraId="1E773D03" w14:textId="77777777" w:rsidR="009E29BE" w:rsidRDefault="009E29BE" w:rsidP="009E29BE">
      <w:pPr>
        <w:tabs>
          <w:tab w:val="center" w:pos="5505"/>
          <w:tab w:val="left" w:pos="7790"/>
        </w:tabs>
        <w:rPr>
          <w:rFonts w:asciiTheme="majorBidi" w:hAnsiTheme="majorBidi" w:cstheme="majorBidi"/>
          <w:b/>
          <w:bCs/>
          <w:noProof/>
          <w:sz w:val="26"/>
          <w:szCs w:val="26"/>
        </w:rPr>
      </w:pPr>
    </w:p>
    <w:tbl>
      <w:tblPr>
        <w:tblStyle w:val="TableGrid"/>
        <w:tblW w:w="10750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37"/>
        <w:gridCol w:w="750"/>
        <w:gridCol w:w="851"/>
        <w:gridCol w:w="850"/>
        <w:gridCol w:w="1276"/>
        <w:gridCol w:w="1843"/>
        <w:gridCol w:w="777"/>
        <w:gridCol w:w="714"/>
        <w:gridCol w:w="854"/>
        <w:gridCol w:w="1198"/>
      </w:tblGrid>
      <w:tr w:rsidR="009E29BE" w14:paraId="1551187D" w14:textId="77777777" w:rsidTr="006B2896">
        <w:trPr>
          <w:trHeight w:val="279"/>
        </w:trPr>
        <w:tc>
          <w:tcPr>
            <w:tcW w:w="1637" w:type="dxa"/>
            <w:tcBorders>
              <w:top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5F6C540F" w14:textId="77777777" w:rsidR="009E29BE" w:rsidRDefault="009E29BE" w:rsidP="006B2896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59E1B796" w14:textId="77777777" w:rsidR="009E29BE" w:rsidRPr="00AE13CB" w:rsidRDefault="009E29BE" w:rsidP="006B289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75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34CE429" w14:textId="77777777" w:rsidR="009E29BE" w:rsidRPr="002C0206" w:rsidRDefault="009E29BE" w:rsidP="006B2896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2C0206">
              <w:rPr>
                <w:rFonts w:asciiTheme="majorBidi" w:hAnsiTheme="majorBidi" w:cstheme="majorBidi" w:hint="cs"/>
                <w:rtl/>
                <w:lang w:bidi="ar-IQ"/>
              </w:rPr>
              <w:t>پراکتیکى</w:t>
            </w:r>
          </w:p>
        </w:tc>
        <w:tc>
          <w:tcPr>
            <w:tcW w:w="85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7D9DD98" w14:textId="77777777" w:rsidR="009E29BE" w:rsidRPr="00AE13CB" w:rsidRDefault="009E29BE" w:rsidP="006B289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85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C171537" w14:textId="77777777" w:rsidR="009E29BE" w:rsidRPr="00AE13CB" w:rsidRDefault="009E29BE" w:rsidP="006B289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276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1C95C8B5" w14:textId="77777777" w:rsidR="009E29BE" w:rsidRPr="00693B25" w:rsidRDefault="009E29BE" w:rsidP="006B289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  <w:tc>
          <w:tcPr>
            <w:tcW w:w="1843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3941869F" w14:textId="77777777" w:rsidR="009E29BE" w:rsidRDefault="009E29BE" w:rsidP="006B2896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21D64473" w14:textId="77777777" w:rsidR="009E29BE" w:rsidRPr="00AE13CB" w:rsidRDefault="009E29BE" w:rsidP="006B289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777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40CBC94" w14:textId="77777777" w:rsidR="009E29BE" w:rsidRPr="00AE13CB" w:rsidRDefault="009E29BE" w:rsidP="006B289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2C0206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714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7AB5A92" w14:textId="77777777" w:rsidR="009E29BE" w:rsidRPr="00AE13CB" w:rsidRDefault="009E29BE" w:rsidP="006B289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854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3BE86F4" w14:textId="77777777" w:rsidR="009E29BE" w:rsidRPr="00AE13CB" w:rsidRDefault="009E29BE" w:rsidP="006B289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198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</w:tcBorders>
          </w:tcPr>
          <w:p w14:paraId="2F4C1868" w14:textId="77777777" w:rsidR="009E29BE" w:rsidRPr="00693B25" w:rsidRDefault="009E29BE" w:rsidP="006B289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</w:tr>
      <w:tr w:rsidR="009E29BE" w14:paraId="2765C03F" w14:textId="77777777" w:rsidTr="006B2896">
        <w:trPr>
          <w:trHeight w:val="419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63252A8E" w14:textId="77777777" w:rsidR="009E29BE" w:rsidRPr="00DA7DAA" w:rsidRDefault="009E29BE" w:rsidP="006B28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23DE7DCD" w14:textId="77777777" w:rsidR="009E29BE" w:rsidRPr="002C0206" w:rsidRDefault="009E29BE" w:rsidP="006B2896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298CF0C0" w14:textId="77777777" w:rsidR="009E29BE" w:rsidRPr="00DA7DAA" w:rsidRDefault="009E29BE" w:rsidP="006B2896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1EFCAFF9" w14:textId="77777777" w:rsidR="009E29BE" w:rsidRPr="00DA7DAA" w:rsidRDefault="009E29BE" w:rsidP="006B2896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5EF79C1A" w14:textId="77777777" w:rsidR="009E29BE" w:rsidRPr="00693B25" w:rsidRDefault="009E29BE" w:rsidP="006B2896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5C2C7792" w14:textId="77777777" w:rsidR="009E29BE" w:rsidRPr="00AE13CB" w:rsidRDefault="009E29BE" w:rsidP="006B289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30F40BFC" w14:textId="77777777" w:rsidR="009E29BE" w:rsidRPr="00AE13CB" w:rsidRDefault="009E29BE" w:rsidP="006B289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1D7C8443" w14:textId="77777777" w:rsidR="009E29BE" w:rsidRPr="00AE13CB" w:rsidRDefault="009E29BE" w:rsidP="006B289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4CEABD47" w14:textId="77777777" w:rsidR="009E29BE" w:rsidRPr="000B34CD" w:rsidRDefault="009E29BE" w:rsidP="006B289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BFBFBF" w:themeFill="background1" w:themeFillShade="BF"/>
          </w:tcPr>
          <w:p w14:paraId="646C3CCF" w14:textId="77777777" w:rsidR="009E29BE" w:rsidRPr="00693B25" w:rsidRDefault="009E29BE" w:rsidP="006B2896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</w:tr>
      <w:tr w:rsidR="009E29BE" w14:paraId="74114E95" w14:textId="77777777" w:rsidTr="006B2896">
        <w:trPr>
          <w:trHeight w:val="250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58CEBB6" w14:textId="7AB5E29B" w:rsidR="009E29BE" w:rsidRPr="008D5A45" w:rsidRDefault="009E29BE" w:rsidP="006B2896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A3B48C9" w14:textId="1E1DDD0C" w:rsidR="009E29BE" w:rsidRPr="008D5A45" w:rsidRDefault="009E29BE" w:rsidP="006B289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F640C2E" w14:textId="77777777" w:rsidR="009E29BE" w:rsidRPr="008D5A45" w:rsidRDefault="009E29BE" w:rsidP="006B2896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340D49" w14:textId="04F74BA6" w:rsidR="009E29BE" w:rsidRPr="00D71606" w:rsidRDefault="009E29BE" w:rsidP="006B2896">
            <w:pPr>
              <w:jc w:val="center"/>
              <w:rPr>
                <w:b/>
                <w:bCs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3EE9BC9" w14:textId="77777777" w:rsidR="009E29BE" w:rsidRPr="00693B25" w:rsidRDefault="009E29BE" w:rsidP="006B2896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03DB47F0" w14:textId="77777777" w:rsidR="009E29BE" w:rsidRPr="007A64C1" w:rsidRDefault="009E29BE" w:rsidP="006B28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7A64C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3</w:t>
            </w: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E637478" w14:textId="77777777" w:rsidR="009E29BE" w:rsidRPr="007A64C1" w:rsidRDefault="009E29BE" w:rsidP="006B28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7A64C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3</w:t>
            </w: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877CE80" w14:textId="77777777" w:rsidR="009E29BE" w:rsidRPr="007A64C1" w:rsidRDefault="009E29BE" w:rsidP="006B2896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739D31A" w14:textId="1CACAB03" w:rsidR="009E29BE" w:rsidRPr="00DA7DAA" w:rsidRDefault="009E29BE" w:rsidP="009E29BE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lang w:bidi="ar-IQ"/>
              </w:rPr>
              <w:t>27/11</w:t>
            </w: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106454AE" w14:textId="77777777" w:rsidR="009E29BE" w:rsidRPr="00693B25" w:rsidRDefault="009E29BE" w:rsidP="006B2896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</w:tr>
      <w:tr w:rsidR="009E29BE" w14:paraId="2CF3CC3D" w14:textId="77777777" w:rsidTr="006B2896">
        <w:trPr>
          <w:trHeight w:val="303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7008CE2" w14:textId="77777777" w:rsidR="009E29BE" w:rsidRPr="007F7E2F" w:rsidRDefault="009E29BE" w:rsidP="006B2896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ku-Arab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B29A386" w14:textId="77777777" w:rsidR="009E29BE" w:rsidRPr="007F7E2F" w:rsidRDefault="009E29BE" w:rsidP="006B2896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7733B53" w14:textId="77777777" w:rsidR="009E29BE" w:rsidRPr="007F7E2F" w:rsidRDefault="009E29BE" w:rsidP="006B2896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AB7AB5B" w14:textId="2EC35EED" w:rsidR="009E29BE" w:rsidRPr="005613BC" w:rsidRDefault="009E29BE" w:rsidP="006B2896">
            <w:pPr>
              <w:jc w:val="center"/>
              <w:rPr>
                <w:b/>
                <w:bCs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3335917C" w14:textId="77777777" w:rsidR="009E29BE" w:rsidRPr="00693B25" w:rsidRDefault="009E29BE" w:rsidP="006B2896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291B0A34" w14:textId="77777777" w:rsidR="009E29BE" w:rsidRPr="007A64C1" w:rsidRDefault="009E29BE" w:rsidP="006B28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ku-Arab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D6343A9" w14:textId="77777777" w:rsidR="009E29BE" w:rsidRPr="007A64C1" w:rsidRDefault="009E29BE" w:rsidP="006B28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4276AE9" w14:textId="77777777" w:rsidR="009E29BE" w:rsidRPr="007A64C1" w:rsidRDefault="009E29BE" w:rsidP="006B2896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73D2F2E" w14:textId="12106166" w:rsidR="009E29BE" w:rsidRPr="00E753CE" w:rsidRDefault="009E29BE" w:rsidP="009E29B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8/11</w:t>
            </w: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3147DCF1" w14:textId="77777777" w:rsidR="009E29BE" w:rsidRPr="00693B25" w:rsidRDefault="009E29BE" w:rsidP="006B2896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</w:tr>
      <w:tr w:rsidR="009E29BE" w14:paraId="7EE2B8AC" w14:textId="77777777" w:rsidTr="006B2896">
        <w:trPr>
          <w:trHeight w:val="265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FEF0CF7" w14:textId="1E9A9358" w:rsidR="009E29BE" w:rsidRPr="007F7E2F" w:rsidRDefault="009E29BE" w:rsidP="006B289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ku-Arab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0D11A2D" w14:textId="4CF99A20" w:rsidR="009E29BE" w:rsidRPr="007F7E2F" w:rsidRDefault="009E29BE" w:rsidP="006B2896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0E5FDE6" w14:textId="3F94DD46" w:rsidR="009E29BE" w:rsidRPr="007F7E2F" w:rsidRDefault="009E29BE" w:rsidP="006B2896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24A3A51" w14:textId="181D8570" w:rsidR="009E29BE" w:rsidRPr="005613BC" w:rsidRDefault="009E29BE" w:rsidP="006B2896">
            <w:pPr>
              <w:jc w:val="center"/>
              <w:rPr>
                <w:b/>
                <w:bCs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24AC267F" w14:textId="77777777" w:rsidR="009E29BE" w:rsidRPr="00693B25" w:rsidRDefault="009E29BE" w:rsidP="006B2896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B4D8D5B" w14:textId="77777777" w:rsidR="009E29BE" w:rsidRPr="007A64C1" w:rsidRDefault="009E29BE" w:rsidP="006B28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7A64C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5</w:t>
            </w: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934D73D" w14:textId="77777777" w:rsidR="009E29BE" w:rsidRPr="007A64C1" w:rsidRDefault="009E29BE" w:rsidP="006B28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7A64C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3</w:t>
            </w: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B3230AE" w14:textId="77777777" w:rsidR="009E29BE" w:rsidRPr="007A64C1" w:rsidRDefault="009E29BE" w:rsidP="006B2896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7A64C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2</w:t>
            </w: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F823DCE" w14:textId="7DFB3ED2" w:rsidR="009E29BE" w:rsidRPr="00E753CE" w:rsidRDefault="009E29BE" w:rsidP="006B289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9/11</w:t>
            </w: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0289E354" w14:textId="77777777" w:rsidR="009E29BE" w:rsidRPr="00693B25" w:rsidRDefault="009E29BE" w:rsidP="006B2896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</w:tr>
      <w:tr w:rsidR="009E29BE" w14:paraId="6B83C667" w14:textId="77777777" w:rsidTr="006B2896">
        <w:trPr>
          <w:trHeight w:val="82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AD3904D" w14:textId="6B36EDC5" w:rsidR="009E29BE" w:rsidRPr="007F7E2F" w:rsidRDefault="009E29BE" w:rsidP="006B2896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14:paraId="0153C772" w14:textId="77777777" w:rsidR="009E29BE" w:rsidRPr="007F7E2F" w:rsidRDefault="009E29BE" w:rsidP="006B289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617225B" w14:textId="22B09453" w:rsidR="009E29BE" w:rsidRPr="007F7E2F" w:rsidRDefault="009E29BE" w:rsidP="006B2896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08DAA8B" w14:textId="2B136904" w:rsidR="009E29BE" w:rsidRPr="005613BC" w:rsidRDefault="009E29BE" w:rsidP="006B2896">
            <w:pPr>
              <w:jc w:val="center"/>
              <w:rPr>
                <w:b/>
                <w:bCs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15D45F4A" w14:textId="77777777" w:rsidR="009E29BE" w:rsidRPr="00693B25" w:rsidRDefault="009E29BE" w:rsidP="006B2896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0F58445F" w14:textId="77777777" w:rsidR="009E29BE" w:rsidRPr="007A64C1" w:rsidRDefault="009E29BE" w:rsidP="006B28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7A64C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2</w:t>
            </w: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843A39D" w14:textId="77777777" w:rsidR="009E29BE" w:rsidRPr="007A64C1" w:rsidRDefault="009E29BE" w:rsidP="006B28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5E8933A" w14:textId="77777777" w:rsidR="009E29BE" w:rsidRPr="007A64C1" w:rsidRDefault="009E29BE" w:rsidP="006B2896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7A64C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2</w:t>
            </w: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6650611" w14:textId="01CE4549" w:rsidR="009E29BE" w:rsidRPr="00E753CE" w:rsidRDefault="009E29BE" w:rsidP="006B289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0/11</w:t>
            </w: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0CA68688" w14:textId="77777777" w:rsidR="009E29BE" w:rsidRPr="00693B25" w:rsidRDefault="009E29BE" w:rsidP="006B2896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</w:tr>
      <w:tr w:rsidR="009E29BE" w14:paraId="527C1E67" w14:textId="77777777" w:rsidTr="006B2896">
        <w:trPr>
          <w:trHeight w:val="312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95F43B2" w14:textId="3B7E2C66" w:rsidR="009E29BE" w:rsidRPr="007F7E2F" w:rsidRDefault="009E29BE" w:rsidP="006B2896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16B4DB42" w14:textId="575A3A5F" w:rsidR="009E29BE" w:rsidRPr="007F7E2F" w:rsidRDefault="009E29BE" w:rsidP="006B289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334C336A" w14:textId="559F3251" w:rsidR="009E29BE" w:rsidRPr="007F7E2F" w:rsidRDefault="009E29BE" w:rsidP="006B2896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D5D4B71" w14:textId="354C928E" w:rsidR="009E29BE" w:rsidRPr="005613BC" w:rsidRDefault="009E29BE" w:rsidP="006B2896">
            <w:pPr>
              <w:jc w:val="center"/>
              <w:rPr>
                <w:b/>
                <w:bCs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F23F109" w14:textId="77777777" w:rsidR="009E29BE" w:rsidRPr="00693B25" w:rsidRDefault="009E29BE" w:rsidP="006B2896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30E2CEF2" w14:textId="28AD86B0" w:rsidR="009E29BE" w:rsidRPr="007A64C1" w:rsidRDefault="009E29BE" w:rsidP="006B28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14:paraId="0829EA3E" w14:textId="4C670EBF" w:rsidR="009E29BE" w:rsidRPr="007A64C1" w:rsidRDefault="009E29BE" w:rsidP="006B28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B0BF536" w14:textId="2317355E" w:rsidR="009E29BE" w:rsidRPr="007A64C1" w:rsidRDefault="009E29BE" w:rsidP="006B2896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4CAE44C" w14:textId="6144AFC0" w:rsidR="009E29BE" w:rsidRPr="00E753CE" w:rsidRDefault="009E29BE" w:rsidP="006B2896">
            <w:pPr>
              <w:jc w:val="center"/>
              <w:rPr>
                <w:b/>
                <w:bCs/>
              </w:rPr>
            </w:pP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16A4FC9F" w14:textId="77777777" w:rsidR="009E29BE" w:rsidRPr="00693B25" w:rsidRDefault="009E29BE" w:rsidP="006B2896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</w:tr>
      <w:tr w:rsidR="009E29BE" w14:paraId="2798E4C6" w14:textId="77777777" w:rsidTr="006B2896">
        <w:trPr>
          <w:trHeight w:val="265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EA7298F" w14:textId="77777777" w:rsidR="009E29BE" w:rsidRPr="007F7E2F" w:rsidRDefault="009E29BE" w:rsidP="006B2896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DF2527A" w14:textId="77777777" w:rsidR="009E29BE" w:rsidRPr="007F7E2F" w:rsidRDefault="009E29BE" w:rsidP="006B289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452F228" w14:textId="77777777" w:rsidR="009E29BE" w:rsidRPr="007F7E2F" w:rsidRDefault="009E29BE" w:rsidP="006B2896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D20A84B" w14:textId="77777777" w:rsidR="009E29BE" w:rsidRPr="00AE13CB" w:rsidRDefault="009E29BE" w:rsidP="006B289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68E53530" w14:textId="77777777" w:rsidR="009E29BE" w:rsidRPr="00597E6D" w:rsidRDefault="009E29BE" w:rsidP="006B289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3C365AAA" w14:textId="77777777" w:rsidR="009E29BE" w:rsidRPr="007A64C1" w:rsidRDefault="009E29BE" w:rsidP="006B28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C40F8A3" w14:textId="77777777" w:rsidR="009E29BE" w:rsidRPr="007A64C1" w:rsidRDefault="009E29BE" w:rsidP="006B2896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38F46A1" w14:textId="77777777" w:rsidR="009E29BE" w:rsidRPr="007A64C1" w:rsidRDefault="009E29BE" w:rsidP="006B2896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A9557EC" w14:textId="77777777" w:rsidR="009E29BE" w:rsidRPr="00DA7DAA" w:rsidRDefault="009E29BE" w:rsidP="006B28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6E5AAC82" w14:textId="77777777" w:rsidR="009E29BE" w:rsidRPr="00597E6D" w:rsidRDefault="009E29BE" w:rsidP="006B289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</w:tr>
      <w:tr w:rsidR="009E29BE" w14:paraId="5B8D56B6" w14:textId="77777777" w:rsidTr="006B2896">
        <w:trPr>
          <w:trHeight w:val="591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F8D48FC" w14:textId="77777777" w:rsidR="009E29BE" w:rsidRPr="00B93FBB" w:rsidRDefault="009E29BE" w:rsidP="006B2896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A35C935" w14:textId="77777777" w:rsidR="009E29BE" w:rsidRPr="00DA7DAA" w:rsidRDefault="009E29BE" w:rsidP="006B2896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C74D20A" w14:textId="77777777" w:rsidR="009E29BE" w:rsidRPr="00B93FBB" w:rsidRDefault="009E29BE" w:rsidP="006B2896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8AAB708" w14:textId="77777777" w:rsidR="009E29BE" w:rsidRPr="00DA7DAA" w:rsidRDefault="009E29BE" w:rsidP="006B28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183C68E1" w14:textId="77777777" w:rsidR="009E29BE" w:rsidRDefault="009E29BE" w:rsidP="006B289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60903157" w14:textId="77777777" w:rsidR="009E29BE" w:rsidRPr="00813DD9" w:rsidRDefault="009E29BE" w:rsidP="006B289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6C1B9E3" w14:textId="77777777" w:rsidR="009E29BE" w:rsidRPr="007A64C1" w:rsidRDefault="009E29BE" w:rsidP="006B28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10506CB" w14:textId="77777777" w:rsidR="009E29BE" w:rsidRPr="007A64C1" w:rsidRDefault="009E29BE" w:rsidP="006B2896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8E25E9B" w14:textId="77777777" w:rsidR="009E29BE" w:rsidRPr="007A64C1" w:rsidRDefault="009E29BE" w:rsidP="006B289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F54375F" w14:textId="77777777" w:rsidR="009E29BE" w:rsidRPr="00E753CE" w:rsidRDefault="009E29BE" w:rsidP="006B2896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5CDD3A43" w14:textId="77777777" w:rsidR="009E29BE" w:rsidRDefault="009E29BE" w:rsidP="006B2896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2E10F4D5" w14:textId="77777777" w:rsidR="009E29BE" w:rsidRPr="00813DD9" w:rsidRDefault="009E29BE" w:rsidP="006B289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</w:tr>
      <w:tr w:rsidR="009E29BE" w14:paraId="424F7B14" w14:textId="77777777" w:rsidTr="006B2896">
        <w:trPr>
          <w:trHeight w:val="250"/>
        </w:trPr>
        <w:tc>
          <w:tcPr>
            <w:tcW w:w="1637" w:type="dxa"/>
            <w:tcBorders>
              <w:top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58445AF5" w14:textId="727A0F61" w:rsidR="009E29BE" w:rsidRPr="00B93FBB" w:rsidRDefault="009E29BE" w:rsidP="006B2896">
            <w:pPr>
              <w:tabs>
                <w:tab w:val="center" w:pos="746"/>
                <w:tab w:val="right" w:pos="1492"/>
              </w:tabs>
              <w:bidi/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516256D9" w14:textId="77777777" w:rsidR="009E29BE" w:rsidRPr="00DA7DAA" w:rsidRDefault="009E29BE" w:rsidP="006B2896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44AAA79C" w14:textId="77777777" w:rsidR="009E29BE" w:rsidRPr="00DA7DAA" w:rsidRDefault="009E29BE" w:rsidP="006B2896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1ECF146" w14:textId="77777777" w:rsidR="009E29BE" w:rsidRPr="00DA7DAA" w:rsidRDefault="009E29BE" w:rsidP="006B2896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59F0EFF5" w14:textId="77777777" w:rsidR="009E29BE" w:rsidRPr="00813DD9" w:rsidRDefault="009E29BE" w:rsidP="006B289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0B326891" w14:textId="4BC2ABE0" w:rsidR="009E29BE" w:rsidRPr="007A64C1" w:rsidRDefault="009E29BE" w:rsidP="009E29BE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7A64C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1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0</w:t>
            </w: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27E23EFF" w14:textId="77777777" w:rsidR="009E29BE" w:rsidRPr="007A64C1" w:rsidRDefault="009E29BE" w:rsidP="006B2896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2D977895" w14:textId="77777777" w:rsidR="009E29BE" w:rsidRPr="007A64C1" w:rsidRDefault="009E29BE" w:rsidP="006B2896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26F9AB98" w14:textId="77777777" w:rsidR="009E29BE" w:rsidRPr="00DA7DAA" w:rsidRDefault="009E29BE" w:rsidP="006B2896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</w:tcBorders>
          </w:tcPr>
          <w:p w14:paraId="5338BA4A" w14:textId="77777777" w:rsidR="009E29BE" w:rsidRPr="00813DD9" w:rsidRDefault="009E29BE" w:rsidP="006B289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</w:tr>
      <w:tr w:rsidR="009E29BE" w14:paraId="5B4FD53B" w14:textId="77777777" w:rsidTr="006B2896">
        <w:trPr>
          <w:trHeight w:val="227"/>
        </w:trPr>
        <w:tc>
          <w:tcPr>
            <w:tcW w:w="1637" w:type="dxa"/>
            <w:tcBorders>
              <w:top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E319211" w14:textId="77777777" w:rsidR="009E29BE" w:rsidRDefault="009E29BE" w:rsidP="006B2896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4EBD9448" w14:textId="77777777" w:rsidR="009E29BE" w:rsidRPr="00AE13CB" w:rsidRDefault="009E29BE" w:rsidP="006B289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75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9EE5C9B" w14:textId="77777777" w:rsidR="009E29BE" w:rsidRPr="00E762C3" w:rsidRDefault="009E29BE" w:rsidP="006B2896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E762C3">
              <w:rPr>
                <w:rFonts w:asciiTheme="majorBidi" w:hAnsiTheme="majorBidi" w:cstheme="majorBidi" w:hint="cs"/>
                <w:rtl/>
                <w:lang w:bidi="ar-IQ"/>
              </w:rPr>
              <w:t>پراکتیکى</w:t>
            </w:r>
          </w:p>
        </w:tc>
        <w:tc>
          <w:tcPr>
            <w:tcW w:w="85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86386F8" w14:textId="77777777" w:rsidR="009E29BE" w:rsidRPr="00AE13CB" w:rsidRDefault="009E29BE" w:rsidP="006B289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85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D3D97B6" w14:textId="77777777" w:rsidR="009E29BE" w:rsidRPr="00AE13CB" w:rsidRDefault="009E29BE" w:rsidP="006B289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276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0EF1DCC3" w14:textId="77777777" w:rsidR="009E29BE" w:rsidRPr="00693B25" w:rsidRDefault="009E29BE" w:rsidP="006B289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  <w:tc>
          <w:tcPr>
            <w:tcW w:w="1843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6FAEEECB" w14:textId="77777777" w:rsidR="009E29BE" w:rsidRDefault="009E29BE" w:rsidP="006B2896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250BC64D" w14:textId="77777777" w:rsidR="009E29BE" w:rsidRPr="00AE13CB" w:rsidRDefault="009E29BE" w:rsidP="006B289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777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FC348D2" w14:textId="77777777" w:rsidR="009E29BE" w:rsidRPr="00AE13CB" w:rsidRDefault="009E29BE" w:rsidP="006B289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714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1CD79C2" w14:textId="77777777" w:rsidR="009E29BE" w:rsidRPr="00AE13CB" w:rsidRDefault="009E29BE" w:rsidP="006B289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854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2C4B64F" w14:textId="77777777" w:rsidR="009E29BE" w:rsidRPr="00AE13CB" w:rsidRDefault="009E29BE" w:rsidP="006B289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198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</w:tcBorders>
          </w:tcPr>
          <w:p w14:paraId="1F92BC55" w14:textId="77777777" w:rsidR="009E29BE" w:rsidRPr="00693B25" w:rsidRDefault="009E29BE" w:rsidP="006B289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</w:tr>
      <w:tr w:rsidR="009E29BE" w14:paraId="50756A34" w14:textId="77777777" w:rsidTr="006B2896">
        <w:trPr>
          <w:trHeight w:val="265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20B415CC" w14:textId="77777777" w:rsidR="009E29BE" w:rsidRPr="00DA7DAA" w:rsidRDefault="009E29BE" w:rsidP="006B28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37B4F306" w14:textId="77777777" w:rsidR="009E29BE" w:rsidRPr="00E762C3" w:rsidRDefault="009E29BE" w:rsidP="006B2896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33DC04B2" w14:textId="77777777" w:rsidR="009E29BE" w:rsidRPr="00DA7DAA" w:rsidRDefault="009E29BE" w:rsidP="006B2896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1AAD0080" w14:textId="77777777" w:rsidR="009E29BE" w:rsidRPr="00DA7DAA" w:rsidRDefault="009E29BE" w:rsidP="006B2896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79F8EE30" w14:textId="77777777" w:rsidR="009E29BE" w:rsidRPr="00693B25" w:rsidRDefault="009E29BE" w:rsidP="006B2896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5DD69069" w14:textId="77777777" w:rsidR="009E29BE" w:rsidRPr="00DA7DAA" w:rsidRDefault="009E29BE" w:rsidP="006B28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0B6EF86B" w14:textId="77777777" w:rsidR="009E29BE" w:rsidRPr="00DA7DAA" w:rsidRDefault="009E29BE" w:rsidP="006B2896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3B3CE668" w14:textId="77777777" w:rsidR="009E29BE" w:rsidRPr="00DA7DAA" w:rsidRDefault="009E29BE" w:rsidP="006B2896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2A5FECD7" w14:textId="77777777" w:rsidR="009E29BE" w:rsidRPr="00DA7DAA" w:rsidRDefault="009E29BE" w:rsidP="006B2896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BFBFBF" w:themeFill="background1" w:themeFillShade="BF"/>
          </w:tcPr>
          <w:p w14:paraId="3D0DAB67" w14:textId="77777777" w:rsidR="009E29BE" w:rsidRPr="00693B25" w:rsidRDefault="009E29BE" w:rsidP="006B2896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</w:tr>
      <w:tr w:rsidR="009E29BE" w14:paraId="4A448724" w14:textId="77777777" w:rsidTr="006B2896">
        <w:trPr>
          <w:trHeight w:val="355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3783A49" w14:textId="6AB1D263" w:rsidR="009E29BE" w:rsidRPr="00DA7DAA" w:rsidRDefault="009E29BE" w:rsidP="006B28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ku-Arab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660E3D9" w14:textId="190B89CA" w:rsidR="009E29BE" w:rsidRPr="00DA7DAA" w:rsidRDefault="009E29BE" w:rsidP="006B28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E11FA28" w14:textId="77777777" w:rsidR="009E29BE" w:rsidRPr="00DA7DAA" w:rsidRDefault="009E29BE" w:rsidP="006B2896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2B6DA54" w14:textId="2813C223" w:rsidR="009E29BE" w:rsidRPr="00B93FBB" w:rsidRDefault="009E29BE" w:rsidP="006B2896">
            <w:pPr>
              <w:jc w:val="center"/>
              <w:rPr>
                <w:b/>
                <w:bCs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0BE27D7E" w14:textId="77777777" w:rsidR="009E29BE" w:rsidRPr="00693B25" w:rsidRDefault="009E29BE" w:rsidP="006B2896">
            <w:pPr>
              <w:jc w:val="center"/>
            </w:pPr>
            <w:r w:rsidRPr="00693B25">
              <w:rPr>
                <w:rFonts w:hint="cs"/>
                <w:rtl/>
              </w:rPr>
              <w:t>یەک 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0AF50E5D" w14:textId="4A86EF9A" w:rsidR="009E29BE" w:rsidRPr="00AE3C39" w:rsidRDefault="009E29BE" w:rsidP="006B2896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634B31D" w14:textId="7B06AF7B" w:rsidR="009E29BE" w:rsidRPr="00DA7DAA" w:rsidRDefault="009E29BE" w:rsidP="006B28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EC85B9D" w14:textId="77777777" w:rsidR="009E29BE" w:rsidRPr="00AE3C39" w:rsidRDefault="009E29BE" w:rsidP="006B2896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76F8E72" w14:textId="7B1BF804" w:rsidR="009E29BE" w:rsidRPr="00DA7DAA" w:rsidRDefault="009E29BE" w:rsidP="006B2896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1DB88149" w14:textId="77777777" w:rsidR="009E29BE" w:rsidRPr="00693B25" w:rsidRDefault="009E29BE" w:rsidP="006B2896">
            <w:pPr>
              <w:jc w:val="center"/>
            </w:pPr>
            <w:r w:rsidRPr="00693B25">
              <w:rPr>
                <w:rFonts w:hint="cs"/>
                <w:rtl/>
              </w:rPr>
              <w:t>یەک شەممە</w:t>
            </w:r>
          </w:p>
        </w:tc>
      </w:tr>
      <w:tr w:rsidR="009E29BE" w14:paraId="01744AFD" w14:textId="77777777" w:rsidTr="006B2896">
        <w:trPr>
          <w:trHeight w:val="20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2013DB4" w14:textId="77777777" w:rsidR="009E29BE" w:rsidRPr="007F7E2F" w:rsidRDefault="009E29BE" w:rsidP="006B2896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4A90320" w14:textId="77777777" w:rsidR="009E29BE" w:rsidRPr="00DA7DAA" w:rsidRDefault="009E29BE" w:rsidP="006B28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2E9A936" w14:textId="77777777" w:rsidR="009E29BE" w:rsidRPr="007F7E2F" w:rsidRDefault="009E29BE" w:rsidP="006B2896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90D3423" w14:textId="42E10F29" w:rsidR="009E29BE" w:rsidRPr="00B93FBB" w:rsidRDefault="009E29BE" w:rsidP="006B2896">
            <w:pPr>
              <w:jc w:val="center"/>
              <w:rPr>
                <w:b/>
                <w:bCs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0A961369" w14:textId="77777777" w:rsidR="009E29BE" w:rsidRPr="00693B25" w:rsidRDefault="009E29BE" w:rsidP="006B2896">
            <w:pPr>
              <w:jc w:val="center"/>
            </w:pPr>
            <w:r w:rsidRPr="00693B25">
              <w:rPr>
                <w:rFonts w:hint="cs"/>
                <w:rtl/>
              </w:rPr>
              <w:t>دوو 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3A735DD0" w14:textId="77777777" w:rsidR="009E29BE" w:rsidRPr="00AE3C39" w:rsidRDefault="009E29BE" w:rsidP="006B2896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6E2D704" w14:textId="77777777" w:rsidR="009E29BE" w:rsidRPr="00DA7DAA" w:rsidRDefault="009E29BE" w:rsidP="006B28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75FA837" w14:textId="77777777" w:rsidR="009E29BE" w:rsidRPr="00AE3C39" w:rsidRDefault="009E29BE" w:rsidP="006B2896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BC5383F" w14:textId="35A2D2C5" w:rsidR="009E29BE" w:rsidRPr="00DA7DAA" w:rsidRDefault="009E29BE" w:rsidP="006B2896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480BA2E0" w14:textId="77777777" w:rsidR="009E29BE" w:rsidRPr="00693B25" w:rsidRDefault="009E29BE" w:rsidP="006B2896">
            <w:pPr>
              <w:jc w:val="center"/>
            </w:pPr>
            <w:r w:rsidRPr="00693B25">
              <w:rPr>
                <w:rFonts w:hint="cs"/>
                <w:rtl/>
              </w:rPr>
              <w:t>دوو شەممە</w:t>
            </w:r>
          </w:p>
        </w:tc>
      </w:tr>
      <w:tr w:rsidR="009E29BE" w14:paraId="0D62CC15" w14:textId="77777777" w:rsidTr="006B2896">
        <w:trPr>
          <w:trHeight w:val="20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56D76B1" w14:textId="1051E60B" w:rsidR="009E29BE" w:rsidRPr="00DA7DAA" w:rsidRDefault="009E29BE" w:rsidP="006B28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36F59A4" w14:textId="207A566A" w:rsidR="009E29BE" w:rsidRPr="00DA7DAA" w:rsidRDefault="009E29BE" w:rsidP="006B28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1CEB8C0" w14:textId="1BFBA875" w:rsidR="009E29BE" w:rsidRPr="00DA7DAA" w:rsidRDefault="009E29BE" w:rsidP="006B2896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292853B" w14:textId="4F0F60A6" w:rsidR="009E29BE" w:rsidRPr="00B93FBB" w:rsidRDefault="009E29BE" w:rsidP="006B2896">
            <w:pPr>
              <w:jc w:val="center"/>
              <w:rPr>
                <w:b/>
                <w:bCs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4A0DD5FD" w14:textId="77777777" w:rsidR="009E29BE" w:rsidRPr="00693B25" w:rsidRDefault="009E29BE" w:rsidP="006B2896">
            <w:pPr>
              <w:jc w:val="center"/>
            </w:pPr>
            <w:r w:rsidRPr="00693B25">
              <w:rPr>
                <w:rFonts w:hint="cs"/>
                <w:rtl/>
              </w:rPr>
              <w:t>سێ 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0FD7358A" w14:textId="722E7A5A" w:rsidR="009E29BE" w:rsidRPr="00AE3C39" w:rsidRDefault="009E29BE" w:rsidP="006B2896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E2DA575" w14:textId="722E3830" w:rsidR="009E29BE" w:rsidRPr="00DA7DAA" w:rsidRDefault="009E29BE" w:rsidP="006B28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831476E" w14:textId="3FEC9573" w:rsidR="009E29BE" w:rsidRPr="00AE3C39" w:rsidRDefault="009E29BE" w:rsidP="006B2896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58E1D35" w14:textId="427C91A7" w:rsidR="009E29BE" w:rsidRPr="00DA7DAA" w:rsidRDefault="009E29BE" w:rsidP="006B2896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5803305A" w14:textId="77777777" w:rsidR="009E29BE" w:rsidRPr="00693B25" w:rsidRDefault="009E29BE" w:rsidP="006B2896">
            <w:pPr>
              <w:jc w:val="center"/>
            </w:pPr>
            <w:r w:rsidRPr="00693B25">
              <w:rPr>
                <w:rFonts w:hint="cs"/>
                <w:rtl/>
              </w:rPr>
              <w:t>سێ شەممە</w:t>
            </w:r>
          </w:p>
        </w:tc>
      </w:tr>
      <w:tr w:rsidR="009E29BE" w14:paraId="306FA30C" w14:textId="77777777" w:rsidTr="006B2896">
        <w:trPr>
          <w:trHeight w:val="20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23BFDE0" w14:textId="38EEC064" w:rsidR="009E29BE" w:rsidRPr="00DA7DAA" w:rsidRDefault="009E29BE" w:rsidP="006B28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ku-Arab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2872F59" w14:textId="77777777" w:rsidR="009E29BE" w:rsidRPr="00DA7DAA" w:rsidRDefault="009E29BE" w:rsidP="006B28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7305348" w14:textId="74E2B961" w:rsidR="009E29BE" w:rsidRPr="00DA7DAA" w:rsidRDefault="009E29BE" w:rsidP="006B2896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3F7C501" w14:textId="30F2FD0D" w:rsidR="009E29BE" w:rsidRPr="00B93FBB" w:rsidRDefault="009E29BE" w:rsidP="006B2896">
            <w:pPr>
              <w:jc w:val="center"/>
              <w:rPr>
                <w:b/>
                <w:bCs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734D74A7" w14:textId="77777777" w:rsidR="009E29BE" w:rsidRPr="00693B25" w:rsidRDefault="009E29BE" w:rsidP="006B2896">
            <w:pPr>
              <w:jc w:val="center"/>
            </w:pPr>
            <w:r w:rsidRPr="00693B25">
              <w:rPr>
                <w:rFonts w:hint="cs"/>
                <w:rtl/>
              </w:rPr>
              <w:t>چوار 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D811AD5" w14:textId="5C436C46" w:rsidR="009E29BE" w:rsidRPr="00AE3C39" w:rsidRDefault="009E29BE" w:rsidP="006B2896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ku-Arab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EF5A6F" w14:textId="77777777" w:rsidR="009E29BE" w:rsidRPr="00DA7DAA" w:rsidRDefault="009E29BE" w:rsidP="006B28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56D344E" w14:textId="5D3F30E3" w:rsidR="009E29BE" w:rsidRPr="00AE3C39" w:rsidRDefault="009E29BE" w:rsidP="006B2896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97C8854" w14:textId="7C18C4B4" w:rsidR="009E29BE" w:rsidRPr="00DA7DAA" w:rsidRDefault="009E29BE" w:rsidP="006B2896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2986B8E3" w14:textId="77777777" w:rsidR="009E29BE" w:rsidRPr="00693B25" w:rsidRDefault="009E29BE" w:rsidP="006B2896">
            <w:pPr>
              <w:jc w:val="center"/>
            </w:pPr>
            <w:r w:rsidRPr="00693B25">
              <w:rPr>
                <w:rFonts w:hint="cs"/>
                <w:rtl/>
              </w:rPr>
              <w:t>چوار شەممە</w:t>
            </w:r>
          </w:p>
        </w:tc>
      </w:tr>
      <w:tr w:rsidR="009E29BE" w14:paraId="6DDC8449" w14:textId="77777777" w:rsidTr="006B2896">
        <w:trPr>
          <w:trHeight w:val="20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5CEE13F" w14:textId="781F6FBF" w:rsidR="009E29BE" w:rsidRPr="007F7E2F" w:rsidRDefault="009E29BE" w:rsidP="006B289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ku-Arab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CA3F838" w14:textId="7EC8CAF7" w:rsidR="009E29BE" w:rsidRPr="00DA7DAA" w:rsidRDefault="009E29BE" w:rsidP="006B28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9763704" w14:textId="4A5A21A0" w:rsidR="009E29BE" w:rsidRPr="007F7E2F" w:rsidRDefault="009E29BE" w:rsidP="006B2896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729508C" w14:textId="3A578370" w:rsidR="009E29BE" w:rsidRPr="00B93FBB" w:rsidRDefault="009E29BE" w:rsidP="006B2896">
            <w:pPr>
              <w:jc w:val="center"/>
              <w:rPr>
                <w:b/>
                <w:bCs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4703D843" w14:textId="77777777" w:rsidR="009E29BE" w:rsidRPr="00693B25" w:rsidRDefault="009E29BE" w:rsidP="006B2896">
            <w:pPr>
              <w:jc w:val="center"/>
            </w:pPr>
            <w:r w:rsidRPr="00693B25">
              <w:rPr>
                <w:rFonts w:hint="cs"/>
                <w:rtl/>
              </w:rPr>
              <w:t>پێنج شەمم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98C4E2A" w14:textId="23D921FA" w:rsidR="009E29BE" w:rsidRPr="00AE3C39" w:rsidRDefault="009E29BE" w:rsidP="006B2896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69F9A92" w14:textId="1232043C" w:rsidR="009E29BE" w:rsidRPr="00DA7DAA" w:rsidRDefault="009E29BE" w:rsidP="006B28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3F98984" w14:textId="37B41262" w:rsidR="009E29BE" w:rsidRPr="00AE3C39" w:rsidRDefault="009E29BE" w:rsidP="006B2896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71D4274" w14:textId="219DA448" w:rsidR="009E29BE" w:rsidRPr="00DA7DAA" w:rsidRDefault="009E29BE" w:rsidP="006B2896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588B2A24" w14:textId="77777777" w:rsidR="009E29BE" w:rsidRPr="00693B25" w:rsidRDefault="009E29BE" w:rsidP="006B2896">
            <w:pPr>
              <w:jc w:val="center"/>
            </w:pPr>
            <w:r w:rsidRPr="00693B25">
              <w:rPr>
                <w:rFonts w:hint="cs"/>
                <w:rtl/>
              </w:rPr>
              <w:t>پێنج شەممە</w:t>
            </w:r>
          </w:p>
        </w:tc>
      </w:tr>
      <w:tr w:rsidR="009E29BE" w14:paraId="26EF985E" w14:textId="77777777" w:rsidTr="006B2896">
        <w:trPr>
          <w:trHeight w:val="20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FCBE339" w14:textId="77777777" w:rsidR="009E29BE" w:rsidRPr="00DD603C" w:rsidRDefault="009E29BE" w:rsidP="006B2896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BD8E18B" w14:textId="77777777" w:rsidR="009E29BE" w:rsidRPr="00DA7DAA" w:rsidRDefault="009E29BE" w:rsidP="006B28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A515130" w14:textId="77777777" w:rsidR="009E29BE" w:rsidRPr="00DA7DAA" w:rsidRDefault="009E29BE" w:rsidP="006B2896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CA4610D" w14:textId="77777777" w:rsidR="009E29BE" w:rsidRPr="00B93FBB" w:rsidRDefault="009E29BE" w:rsidP="006B28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092BF58F" w14:textId="77777777" w:rsidR="009E29BE" w:rsidRPr="00597E6D" w:rsidRDefault="009E29BE" w:rsidP="006B289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6782D83" w14:textId="77777777" w:rsidR="009E29BE" w:rsidRPr="00A726DA" w:rsidRDefault="009E29BE" w:rsidP="006B2896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B76EE20" w14:textId="77777777" w:rsidR="009E29BE" w:rsidRPr="00DA7DAA" w:rsidRDefault="009E29BE" w:rsidP="006B28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C9A456D" w14:textId="77777777" w:rsidR="009E29BE" w:rsidRPr="00DA7DAA" w:rsidRDefault="009E29BE" w:rsidP="006B2896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5662D8E" w14:textId="77777777" w:rsidR="009E29BE" w:rsidRDefault="009E29BE" w:rsidP="006B2896">
            <w:pPr>
              <w:jc w:val="center"/>
            </w:pP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1BEE7AF4" w14:textId="77777777" w:rsidR="009E29BE" w:rsidRPr="00597E6D" w:rsidRDefault="009E29BE" w:rsidP="006B289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</w:tr>
      <w:tr w:rsidR="009E29BE" w14:paraId="5330738B" w14:textId="77777777" w:rsidTr="006B2896">
        <w:trPr>
          <w:trHeight w:val="227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0B50AB1" w14:textId="77777777" w:rsidR="009E29BE" w:rsidRPr="00503F49" w:rsidRDefault="009E29BE" w:rsidP="006B2896">
            <w:pPr>
              <w:bidi/>
              <w:jc w:val="center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C67F926" w14:textId="77777777" w:rsidR="009E29BE" w:rsidRPr="00503F49" w:rsidRDefault="009E29BE" w:rsidP="006B2896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BCE0045" w14:textId="77777777" w:rsidR="009E29BE" w:rsidRPr="00503F49" w:rsidRDefault="009E29BE" w:rsidP="006B2896">
            <w:pPr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ku-Arab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8ED2C43" w14:textId="77777777" w:rsidR="009E29BE" w:rsidRPr="00503F49" w:rsidRDefault="009E29BE" w:rsidP="006B289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DC7CDF8" w14:textId="77777777" w:rsidR="009E29BE" w:rsidRPr="00503F49" w:rsidRDefault="009E29BE" w:rsidP="006B2896">
            <w:pPr>
              <w:jc w:val="right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 w:rsidRPr="00503F49"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سەرپەرشتى</w:t>
            </w:r>
          </w:p>
          <w:p w14:paraId="753595CE" w14:textId="77777777" w:rsidR="009E29BE" w:rsidRPr="00503F49" w:rsidRDefault="009E29BE" w:rsidP="006B2896">
            <w:pPr>
              <w:jc w:val="right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 w:rsidRPr="00503F49"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خوێندنى باڵا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3C103A3" w14:textId="77777777" w:rsidR="009E29BE" w:rsidRPr="00503F49" w:rsidRDefault="009E29BE" w:rsidP="006B2896">
            <w:pPr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EB54B2C" w14:textId="77777777" w:rsidR="009E29BE" w:rsidRPr="00503F49" w:rsidRDefault="009E29BE" w:rsidP="006B2896">
            <w:pPr>
              <w:bidi/>
              <w:jc w:val="right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C11B159" w14:textId="77777777" w:rsidR="009E29BE" w:rsidRPr="00503F49" w:rsidRDefault="009E29BE" w:rsidP="006B2896">
            <w:pPr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DCD7F6B" w14:textId="77777777" w:rsidR="009E29BE" w:rsidRPr="00503F49" w:rsidRDefault="009E29BE" w:rsidP="006B289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2F9E0EC7" w14:textId="77777777" w:rsidR="009E29BE" w:rsidRPr="00503F49" w:rsidRDefault="009E29BE" w:rsidP="006B2896">
            <w:pPr>
              <w:jc w:val="right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 w:rsidRPr="00503F49"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سەرپەرشتى</w:t>
            </w:r>
          </w:p>
          <w:p w14:paraId="5DA9B924" w14:textId="77777777" w:rsidR="009E29BE" w:rsidRPr="00503F49" w:rsidRDefault="009E29BE" w:rsidP="006B2896">
            <w:pPr>
              <w:jc w:val="right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  <w:r w:rsidRPr="00503F49">
              <w:rPr>
                <w:rFonts w:asciiTheme="majorBidi" w:hAnsiTheme="majorBidi" w:cstheme="majorBidi" w:hint="cs"/>
                <w:sz w:val="20"/>
                <w:szCs w:val="20"/>
                <w:rtl/>
                <w:lang w:bidi="ar-IQ"/>
              </w:rPr>
              <w:t>خوێندنى باڵا</w:t>
            </w:r>
          </w:p>
        </w:tc>
      </w:tr>
      <w:tr w:rsidR="009E29BE" w14:paraId="7A856DC0" w14:textId="77777777" w:rsidTr="006B2896">
        <w:trPr>
          <w:trHeight w:val="165"/>
        </w:trPr>
        <w:tc>
          <w:tcPr>
            <w:tcW w:w="1637" w:type="dxa"/>
            <w:tcBorders>
              <w:top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04CD70B2" w14:textId="690EE2B4" w:rsidR="009E29BE" w:rsidRPr="00B93FBB" w:rsidRDefault="009E29BE" w:rsidP="006B2896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5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5868FDEE" w14:textId="77777777" w:rsidR="009E29BE" w:rsidRPr="00DA7DAA" w:rsidRDefault="009E29BE" w:rsidP="006B2896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4EE2862D" w14:textId="77777777" w:rsidR="009E29BE" w:rsidRPr="00DA7DAA" w:rsidRDefault="009E29BE" w:rsidP="006B2896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34249B5" w14:textId="77777777" w:rsidR="009E29BE" w:rsidRPr="00DA7DAA" w:rsidRDefault="009E29BE" w:rsidP="006B2896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01128B09" w14:textId="77777777" w:rsidR="009E29BE" w:rsidRPr="00813DD9" w:rsidRDefault="009E29BE" w:rsidP="006B289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3F6C896C" w14:textId="5BF945CA" w:rsidR="009E29BE" w:rsidRPr="00B93FBB" w:rsidRDefault="009E29BE" w:rsidP="006B2896">
            <w:pPr>
              <w:tabs>
                <w:tab w:val="center" w:pos="746"/>
                <w:tab w:val="right" w:pos="1492"/>
              </w:tabs>
              <w:bidi/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7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41E0D412" w14:textId="77777777" w:rsidR="009E29BE" w:rsidRPr="00B93FBB" w:rsidRDefault="009E29BE" w:rsidP="006B2896">
            <w:pPr>
              <w:bidi/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14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93481B1" w14:textId="77777777" w:rsidR="009E29BE" w:rsidRPr="00B93FBB" w:rsidRDefault="009E29BE" w:rsidP="006B289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1E604443" w14:textId="77777777" w:rsidR="009E29BE" w:rsidRPr="00DA7DAA" w:rsidRDefault="009E29BE" w:rsidP="006B2896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198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</w:tcBorders>
          </w:tcPr>
          <w:p w14:paraId="6E277376" w14:textId="77777777" w:rsidR="009E29BE" w:rsidRPr="00813DD9" w:rsidRDefault="009E29BE" w:rsidP="006B289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</w:tr>
    </w:tbl>
    <w:p w14:paraId="6BD05090" w14:textId="77777777" w:rsidR="009E29BE" w:rsidRPr="003752F1" w:rsidRDefault="009E29BE" w:rsidP="009E29BE">
      <w:pPr>
        <w:spacing w:after="0" w:line="240" w:lineRule="auto"/>
        <w:ind w:right="237"/>
        <w:jc w:val="right"/>
        <w:rPr>
          <w:rFonts w:asciiTheme="majorBidi" w:hAnsiTheme="majorBidi" w:cstheme="majorBidi"/>
          <w:sz w:val="24"/>
          <w:szCs w:val="24"/>
          <w:lang w:bidi="ar-AE"/>
        </w:rPr>
      </w:pPr>
      <w:r w:rsidRPr="003752F1">
        <w:rPr>
          <w:rFonts w:asciiTheme="majorBidi" w:hAnsiTheme="majorBidi" w:cstheme="majorBidi" w:hint="cs"/>
          <w:sz w:val="24"/>
          <w:szCs w:val="24"/>
          <w:rtl/>
          <w:lang w:bidi="ar-IQ"/>
        </w:rPr>
        <w:t>کۆى کاتژمێرەکانى نیساب :</w:t>
      </w:r>
    </w:p>
    <w:p w14:paraId="31AFA138" w14:textId="77777777" w:rsidR="009E29BE" w:rsidRPr="003752F1" w:rsidRDefault="009E29BE" w:rsidP="009E29BE">
      <w:pPr>
        <w:spacing w:after="0" w:line="240" w:lineRule="auto"/>
        <w:ind w:right="237"/>
        <w:jc w:val="right"/>
        <w:rPr>
          <w:rFonts w:asciiTheme="majorBidi" w:hAnsiTheme="majorBidi" w:cstheme="majorBidi"/>
          <w:sz w:val="24"/>
          <w:szCs w:val="24"/>
          <w:lang w:bidi="ar-IQ"/>
        </w:rPr>
      </w:pPr>
      <w:r w:rsidRPr="003752F1">
        <w:rPr>
          <w:rFonts w:asciiTheme="majorBidi" w:hAnsiTheme="majorBidi" w:cstheme="majorBidi" w:hint="cs"/>
          <w:sz w:val="24"/>
          <w:szCs w:val="24"/>
          <w:rtl/>
          <w:lang w:bidi="ar-IQ"/>
        </w:rPr>
        <w:t>کۆى کاتژمێرەکانى سەربار :</w:t>
      </w:r>
    </w:p>
    <w:tbl>
      <w:tblPr>
        <w:tblStyle w:val="TableGrid"/>
        <w:tblpPr w:leftFromText="180" w:rightFromText="180" w:vertAnchor="text" w:horzAnchor="margin" w:tblpY="44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45"/>
        <w:gridCol w:w="3445"/>
        <w:gridCol w:w="3445"/>
      </w:tblGrid>
      <w:tr w:rsidR="009E29BE" w14:paraId="6E12066E" w14:textId="77777777" w:rsidTr="006B2896">
        <w:trPr>
          <w:trHeight w:val="19"/>
        </w:trPr>
        <w:tc>
          <w:tcPr>
            <w:tcW w:w="3445" w:type="dxa"/>
          </w:tcPr>
          <w:p w14:paraId="39C8B364" w14:textId="77777777" w:rsidR="009E29BE" w:rsidRDefault="009E29BE" w:rsidP="006B2896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ڕاگر</w:t>
            </w:r>
          </w:p>
        </w:tc>
        <w:tc>
          <w:tcPr>
            <w:tcW w:w="3445" w:type="dxa"/>
          </w:tcPr>
          <w:p w14:paraId="6396D932" w14:textId="77777777" w:rsidR="009E29BE" w:rsidRDefault="009E29BE" w:rsidP="006B2896">
            <w:pPr>
              <w:tabs>
                <w:tab w:val="right" w:pos="10348"/>
                <w:tab w:val="right" w:pos="10773"/>
              </w:tabs>
              <w:ind w:right="425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سەرۆک بەش</w:t>
            </w:r>
          </w:p>
        </w:tc>
        <w:tc>
          <w:tcPr>
            <w:tcW w:w="3445" w:type="dxa"/>
          </w:tcPr>
          <w:p w14:paraId="2D173326" w14:textId="77777777" w:rsidR="009E29BE" w:rsidRDefault="009E29BE" w:rsidP="006B2896">
            <w:pPr>
              <w:tabs>
                <w:tab w:val="right" w:pos="10348"/>
                <w:tab w:val="right" w:pos="10773"/>
              </w:tabs>
              <w:ind w:right="762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مامۆستاى و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نە</w:t>
            </w:r>
          </w:p>
        </w:tc>
      </w:tr>
      <w:tr w:rsidR="009E29BE" w14:paraId="17933327" w14:textId="77777777" w:rsidTr="006B2896">
        <w:trPr>
          <w:trHeight w:val="19"/>
        </w:trPr>
        <w:tc>
          <w:tcPr>
            <w:tcW w:w="3445" w:type="dxa"/>
          </w:tcPr>
          <w:p w14:paraId="448D8AB2" w14:textId="77777777" w:rsidR="009E29BE" w:rsidRDefault="009E29BE" w:rsidP="006B2896">
            <w:pPr>
              <w:tabs>
                <w:tab w:val="right" w:pos="10348"/>
                <w:tab w:val="right" w:pos="10773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SY"/>
              </w:rPr>
              <w:t>پ.</w:t>
            </w:r>
            <w:r w:rsidRPr="001C288A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bidi="ar-IQ"/>
              </w:rPr>
              <w:t xml:space="preserve"> د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IQ"/>
              </w:rPr>
              <w:t xml:space="preserve"> </w:t>
            </w:r>
            <w:r w:rsidRPr="001C288A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bidi="ar-IQ"/>
              </w:rPr>
              <w:t>نه‌ژاد احمد حسين</w:t>
            </w:r>
          </w:p>
        </w:tc>
        <w:tc>
          <w:tcPr>
            <w:tcW w:w="3445" w:type="dxa"/>
          </w:tcPr>
          <w:p w14:paraId="050E9553" w14:textId="77777777" w:rsidR="009E29BE" w:rsidRDefault="009E29BE" w:rsidP="006B2896">
            <w:pPr>
              <w:tabs>
                <w:tab w:val="right" w:pos="10348"/>
                <w:tab w:val="right" w:pos="10773"/>
              </w:tabs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lang w:bidi="ku-Arab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 xml:space="preserve">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    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ku-Arab-IQ"/>
              </w:rPr>
              <w:t>پ.ی.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 xml:space="preserve">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د.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ku-Arab-IQ"/>
              </w:rPr>
              <w:t xml:space="preserve">  دلين محمد صالح الشرفاني</w:t>
            </w:r>
          </w:p>
        </w:tc>
        <w:tc>
          <w:tcPr>
            <w:tcW w:w="3445" w:type="dxa"/>
          </w:tcPr>
          <w:p w14:paraId="1B834FA5" w14:textId="77777777" w:rsidR="009E29BE" w:rsidRDefault="009E29BE" w:rsidP="006B2896">
            <w:pPr>
              <w:tabs>
                <w:tab w:val="center" w:pos="1620"/>
              </w:tabs>
              <w:bidi/>
              <w:ind w:left="479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ku-Arab-IQ"/>
              </w:rPr>
              <w:t xml:space="preserve">      </w:t>
            </w:r>
          </w:p>
        </w:tc>
      </w:tr>
    </w:tbl>
    <w:p w14:paraId="051E1A37" w14:textId="77777777" w:rsidR="009E29BE" w:rsidRDefault="009E29BE" w:rsidP="009E29BE">
      <w:pPr>
        <w:bidi/>
        <w:spacing w:after="0" w:line="240" w:lineRule="auto"/>
        <w:ind w:left="237"/>
        <w:rPr>
          <w:rFonts w:ascii="Times New Roman" w:hAnsi="Times New Roman" w:cs="Times New Roman"/>
          <w:b/>
          <w:bCs/>
          <w:sz w:val="24"/>
          <w:szCs w:val="24"/>
          <w:lang w:bidi="ar-IQ"/>
        </w:rPr>
      </w:pP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>کۆى گشتى</w:t>
      </w:r>
      <w:r>
        <w:rPr>
          <w:rFonts w:asciiTheme="majorBidi" w:hAnsiTheme="majorBidi" w:cstheme="majorBidi" w:hint="cs"/>
          <w:sz w:val="24"/>
          <w:szCs w:val="24"/>
          <w:rtl/>
        </w:rPr>
        <w:t>:</w:t>
      </w:r>
    </w:p>
    <w:p w14:paraId="7341E8A9" w14:textId="77777777" w:rsidR="009E29BE" w:rsidRDefault="009E29BE" w:rsidP="009E29BE">
      <w:pPr>
        <w:bidi/>
        <w:spacing w:after="0" w:line="240" w:lineRule="auto"/>
        <w:ind w:left="237"/>
        <w:rPr>
          <w:rFonts w:ascii="Times New Roman" w:hAnsi="Times New Roman" w:cs="Times New Roman"/>
          <w:b/>
          <w:bCs/>
          <w:sz w:val="24"/>
          <w:szCs w:val="24"/>
          <w:lang w:bidi="ar-IQ"/>
        </w:rPr>
      </w:pPr>
    </w:p>
    <w:sectPr w:rsidR="009E29BE" w:rsidSect="007270B1">
      <w:pgSz w:w="12240" w:h="15840"/>
      <w:pgMar w:top="0" w:right="510" w:bottom="17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i_K_Alwand">
    <w:altName w:val="Times New Roman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536727A"/>
    <w:multiLevelType w:val="hybridMultilevel"/>
    <w:tmpl w:val="D68EA93E"/>
    <w:lvl w:ilvl="0" w:tplc="20C80882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2NjO2NLcwNzUxNjJS0lEKTi0uzszPAykwNqsFADicg5ctAAAA"/>
  </w:docVars>
  <w:rsids>
    <w:rsidRoot w:val="009A37D8"/>
    <w:rsid w:val="0000576F"/>
    <w:rsid w:val="00010B9B"/>
    <w:rsid w:val="0001209C"/>
    <w:rsid w:val="000238BC"/>
    <w:rsid w:val="0002641C"/>
    <w:rsid w:val="00027F4D"/>
    <w:rsid w:val="00032649"/>
    <w:rsid w:val="00041AC0"/>
    <w:rsid w:val="000443D8"/>
    <w:rsid w:val="00046492"/>
    <w:rsid w:val="00046E06"/>
    <w:rsid w:val="0005302D"/>
    <w:rsid w:val="00055076"/>
    <w:rsid w:val="0006465E"/>
    <w:rsid w:val="00070A30"/>
    <w:rsid w:val="000716CD"/>
    <w:rsid w:val="00071AEC"/>
    <w:rsid w:val="0007551D"/>
    <w:rsid w:val="000826B0"/>
    <w:rsid w:val="00093381"/>
    <w:rsid w:val="00094FC2"/>
    <w:rsid w:val="00097FE2"/>
    <w:rsid w:val="000A0FC5"/>
    <w:rsid w:val="000A6A84"/>
    <w:rsid w:val="000A7B68"/>
    <w:rsid w:val="000B00F5"/>
    <w:rsid w:val="000B34CD"/>
    <w:rsid w:val="000B44EC"/>
    <w:rsid w:val="000B6C22"/>
    <w:rsid w:val="000C57E9"/>
    <w:rsid w:val="000D2EA1"/>
    <w:rsid w:val="000D344D"/>
    <w:rsid w:val="000D6635"/>
    <w:rsid w:val="000E0224"/>
    <w:rsid w:val="000F5577"/>
    <w:rsid w:val="001003CE"/>
    <w:rsid w:val="00103EF5"/>
    <w:rsid w:val="001105AD"/>
    <w:rsid w:val="001123B0"/>
    <w:rsid w:val="0011340E"/>
    <w:rsid w:val="001134F6"/>
    <w:rsid w:val="00126D83"/>
    <w:rsid w:val="00127D4E"/>
    <w:rsid w:val="00134CB8"/>
    <w:rsid w:val="00146230"/>
    <w:rsid w:val="00147782"/>
    <w:rsid w:val="00150BA3"/>
    <w:rsid w:val="001600F1"/>
    <w:rsid w:val="00160452"/>
    <w:rsid w:val="00174EDF"/>
    <w:rsid w:val="00176118"/>
    <w:rsid w:val="00193FC7"/>
    <w:rsid w:val="00197A3A"/>
    <w:rsid w:val="001A3273"/>
    <w:rsid w:val="001B5B0C"/>
    <w:rsid w:val="001C024D"/>
    <w:rsid w:val="001C288A"/>
    <w:rsid w:val="001C571B"/>
    <w:rsid w:val="001D2D9A"/>
    <w:rsid w:val="001D6EAD"/>
    <w:rsid w:val="001E2752"/>
    <w:rsid w:val="001E2848"/>
    <w:rsid w:val="001F187D"/>
    <w:rsid w:val="001F1A3E"/>
    <w:rsid w:val="002007EF"/>
    <w:rsid w:val="00201527"/>
    <w:rsid w:val="00202ABB"/>
    <w:rsid w:val="0021169C"/>
    <w:rsid w:val="002257B8"/>
    <w:rsid w:val="00245621"/>
    <w:rsid w:val="00245A41"/>
    <w:rsid w:val="00252382"/>
    <w:rsid w:val="0025471B"/>
    <w:rsid w:val="002713BE"/>
    <w:rsid w:val="00275241"/>
    <w:rsid w:val="002756EA"/>
    <w:rsid w:val="002800C4"/>
    <w:rsid w:val="00292B34"/>
    <w:rsid w:val="002B1F9C"/>
    <w:rsid w:val="002C0187"/>
    <w:rsid w:val="002C0206"/>
    <w:rsid w:val="002C3B6F"/>
    <w:rsid w:val="002D40FD"/>
    <w:rsid w:val="002E2051"/>
    <w:rsid w:val="002E2779"/>
    <w:rsid w:val="002E57AC"/>
    <w:rsid w:val="002F1C5D"/>
    <w:rsid w:val="002F239B"/>
    <w:rsid w:val="00305327"/>
    <w:rsid w:val="00313FC1"/>
    <w:rsid w:val="00325FE7"/>
    <w:rsid w:val="00332DD1"/>
    <w:rsid w:val="0033503A"/>
    <w:rsid w:val="00360987"/>
    <w:rsid w:val="003619CD"/>
    <w:rsid w:val="003752F1"/>
    <w:rsid w:val="0038069F"/>
    <w:rsid w:val="00392721"/>
    <w:rsid w:val="00393C9E"/>
    <w:rsid w:val="0039558C"/>
    <w:rsid w:val="00395AEB"/>
    <w:rsid w:val="00396214"/>
    <w:rsid w:val="003A2C9B"/>
    <w:rsid w:val="003B1A93"/>
    <w:rsid w:val="003B24E8"/>
    <w:rsid w:val="003D04B3"/>
    <w:rsid w:val="003D220F"/>
    <w:rsid w:val="003D5C20"/>
    <w:rsid w:val="003E61C1"/>
    <w:rsid w:val="003E73C9"/>
    <w:rsid w:val="003F06C1"/>
    <w:rsid w:val="003F08D7"/>
    <w:rsid w:val="003F0D69"/>
    <w:rsid w:val="003F1710"/>
    <w:rsid w:val="00404500"/>
    <w:rsid w:val="0040590C"/>
    <w:rsid w:val="00406CC3"/>
    <w:rsid w:val="00425FDF"/>
    <w:rsid w:val="00431556"/>
    <w:rsid w:val="00431759"/>
    <w:rsid w:val="00431B03"/>
    <w:rsid w:val="004334EF"/>
    <w:rsid w:val="0044411A"/>
    <w:rsid w:val="00455130"/>
    <w:rsid w:val="004601C7"/>
    <w:rsid w:val="00473424"/>
    <w:rsid w:val="0047678F"/>
    <w:rsid w:val="0048287E"/>
    <w:rsid w:val="004901A0"/>
    <w:rsid w:val="00491ACB"/>
    <w:rsid w:val="004A40BE"/>
    <w:rsid w:val="004A6B52"/>
    <w:rsid w:val="004B4E20"/>
    <w:rsid w:val="004C09E1"/>
    <w:rsid w:val="004C23CE"/>
    <w:rsid w:val="004C4456"/>
    <w:rsid w:val="004D5625"/>
    <w:rsid w:val="004D75E3"/>
    <w:rsid w:val="004E137E"/>
    <w:rsid w:val="004E2D3F"/>
    <w:rsid w:val="004F5073"/>
    <w:rsid w:val="004F5928"/>
    <w:rsid w:val="00503F49"/>
    <w:rsid w:val="00510044"/>
    <w:rsid w:val="00512502"/>
    <w:rsid w:val="00513038"/>
    <w:rsid w:val="0051433B"/>
    <w:rsid w:val="00516004"/>
    <w:rsid w:val="00530DF3"/>
    <w:rsid w:val="0053376A"/>
    <w:rsid w:val="005354D6"/>
    <w:rsid w:val="00543F71"/>
    <w:rsid w:val="00547404"/>
    <w:rsid w:val="00551E11"/>
    <w:rsid w:val="00554D6B"/>
    <w:rsid w:val="00557A2F"/>
    <w:rsid w:val="005613BC"/>
    <w:rsid w:val="00563E79"/>
    <w:rsid w:val="00583CB5"/>
    <w:rsid w:val="005879A7"/>
    <w:rsid w:val="0059019E"/>
    <w:rsid w:val="005969BF"/>
    <w:rsid w:val="00597E6D"/>
    <w:rsid w:val="005A30B1"/>
    <w:rsid w:val="005B45A7"/>
    <w:rsid w:val="005B50DA"/>
    <w:rsid w:val="005B6DAD"/>
    <w:rsid w:val="005C02BE"/>
    <w:rsid w:val="005C08D4"/>
    <w:rsid w:val="005C6DDD"/>
    <w:rsid w:val="005D02A9"/>
    <w:rsid w:val="005D0AD8"/>
    <w:rsid w:val="005D2211"/>
    <w:rsid w:val="005D566E"/>
    <w:rsid w:val="005D5DEF"/>
    <w:rsid w:val="006002EC"/>
    <w:rsid w:val="0060642D"/>
    <w:rsid w:val="00613E5B"/>
    <w:rsid w:val="00615818"/>
    <w:rsid w:val="006276E1"/>
    <w:rsid w:val="006418A8"/>
    <w:rsid w:val="0064256A"/>
    <w:rsid w:val="0064461C"/>
    <w:rsid w:val="00650DF9"/>
    <w:rsid w:val="00660F20"/>
    <w:rsid w:val="0066249C"/>
    <w:rsid w:val="006635D5"/>
    <w:rsid w:val="00674336"/>
    <w:rsid w:val="00674521"/>
    <w:rsid w:val="00677EAB"/>
    <w:rsid w:val="00681E6B"/>
    <w:rsid w:val="006902D9"/>
    <w:rsid w:val="00693B25"/>
    <w:rsid w:val="00694404"/>
    <w:rsid w:val="00694A81"/>
    <w:rsid w:val="006A08F9"/>
    <w:rsid w:val="006A2DD3"/>
    <w:rsid w:val="006A4D99"/>
    <w:rsid w:val="006A7DF4"/>
    <w:rsid w:val="006B2896"/>
    <w:rsid w:val="006C53B5"/>
    <w:rsid w:val="006C6EEB"/>
    <w:rsid w:val="006D775D"/>
    <w:rsid w:val="006E3FAB"/>
    <w:rsid w:val="006E41C0"/>
    <w:rsid w:val="006E60C9"/>
    <w:rsid w:val="006F31E4"/>
    <w:rsid w:val="006F4157"/>
    <w:rsid w:val="007069E8"/>
    <w:rsid w:val="00711B82"/>
    <w:rsid w:val="0071518E"/>
    <w:rsid w:val="0072324B"/>
    <w:rsid w:val="007270B1"/>
    <w:rsid w:val="00737F2B"/>
    <w:rsid w:val="00755E19"/>
    <w:rsid w:val="00760C06"/>
    <w:rsid w:val="00761156"/>
    <w:rsid w:val="007818A9"/>
    <w:rsid w:val="007A0472"/>
    <w:rsid w:val="007A1711"/>
    <w:rsid w:val="007A64C1"/>
    <w:rsid w:val="007B04D8"/>
    <w:rsid w:val="007B20B4"/>
    <w:rsid w:val="007B2187"/>
    <w:rsid w:val="007F150B"/>
    <w:rsid w:val="007F7E2F"/>
    <w:rsid w:val="00801C3A"/>
    <w:rsid w:val="008036E4"/>
    <w:rsid w:val="00806A40"/>
    <w:rsid w:val="00807225"/>
    <w:rsid w:val="00813DD9"/>
    <w:rsid w:val="008140D1"/>
    <w:rsid w:val="008141C0"/>
    <w:rsid w:val="008151D3"/>
    <w:rsid w:val="008335E6"/>
    <w:rsid w:val="008336ED"/>
    <w:rsid w:val="0084063F"/>
    <w:rsid w:val="0084286D"/>
    <w:rsid w:val="00845BC4"/>
    <w:rsid w:val="00845BF7"/>
    <w:rsid w:val="00847FDD"/>
    <w:rsid w:val="00860746"/>
    <w:rsid w:val="00870381"/>
    <w:rsid w:val="0087203A"/>
    <w:rsid w:val="0087495C"/>
    <w:rsid w:val="00874CDC"/>
    <w:rsid w:val="008767FC"/>
    <w:rsid w:val="0088435B"/>
    <w:rsid w:val="0088734B"/>
    <w:rsid w:val="0089059B"/>
    <w:rsid w:val="0089183A"/>
    <w:rsid w:val="00894746"/>
    <w:rsid w:val="008962BE"/>
    <w:rsid w:val="008A4168"/>
    <w:rsid w:val="008B7D09"/>
    <w:rsid w:val="008C05A1"/>
    <w:rsid w:val="008D5A45"/>
    <w:rsid w:val="008D5ED1"/>
    <w:rsid w:val="008E0C74"/>
    <w:rsid w:val="008F2F53"/>
    <w:rsid w:val="008F3886"/>
    <w:rsid w:val="008F4F94"/>
    <w:rsid w:val="009022FA"/>
    <w:rsid w:val="009047EB"/>
    <w:rsid w:val="009131D9"/>
    <w:rsid w:val="009236CF"/>
    <w:rsid w:val="00930BEE"/>
    <w:rsid w:val="0093104A"/>
    <w:rsid w:val="009673B8"/>
    <w:rsid w:val="00974002"/>
    <w:rsid w:val="009744C3"/>
    <w:rsid w:val="009830D2"/>
    <w:rsid w:val="00984DB3"/>
    <w:rsid w:val="00985452"/>
    <w:rsid w:val="00986DB2"/>
    <w:rsid w:val="00992912"/>
    <w:rsid w:val="009A37D8"/>
    <w:rsid w:val="009A4902"/>
    <w:rsid w:val="009B142C"/>
    <w:rsid w:val="009B4343"/>
    <w:rsid w:val="009B617F"/>
    <w:rsid w:val="009C6D9C"/>
    <w:rsid w:val="009D4D8F"/>
    <w:rsid w:val="009E29BE"/>
    <w:rsid w:val="009E4E5D"/>
    <w:rsid w:val="009E59EC"/>
    <w:rsid w:val="009F0F19"/>
    <w:rsid w:val="009F52F5"/>
    <w:rsid w:val="009F766A"/>
    <w:rsid w:val="009F7BE1"/>
    <w:rsid w:val="00A04986"/>
    <w:rsid w:val="00A20A3A"/>
    <w:rsid w:val="00A35BC8"/>
    <w:rsid w:val="00A35C86"/>
    <w:rsid w:val="00A4683A"/>
    <w:rsid w:val="00A50190"/>
    <w:rsid w:val="00A517DC"/>
    <w:rsid w:val="00A51E80"/>
    <w:rsid w:val="00A53695"/>
    <w:rsid w:val="00A5376E"/>
    <w:rsid w:val="00A537DD"/>
    <w:rsid w:val="00A64862"/>
    <w:rsid w:val="00A719C3"/>
    <w:rsid w:val="00A726DA"/>
    <w:rsid w:val="00A7583E"/>
    <w:rsid w:val="00A84CFC"/>
    <w:rsid w:val="00A85774"/>
    <w:rsid w:val="00A92C36"/>
    <w:rsid w:val="00A969BD"/>
    <w:rsid w:val="00AA02FB"/>
    <w:rsid w:val="00AA5C8B"/>
    <w:rsid w:val="00AB5141"/>
    <w:rsid w:val="00AB5E1E"/>
    <w:rsid w:val="00AC1FE3"/>
    <w:rsid w:val="00AE0B67"/>
    <w:rsid w:val="00AE0F12"/>
    <w:rsid w:val="00AE13CB"/>
    <w:rsid w:val="00AE3C39"/>
    <w:rsid w:val="00B04210"/>
    <w:rsid w:val="00B20264"/>
    <w:rsid w:val="00B2051A"/>
    <w:rsid w:val="00B30B83"/>
    <w:rsid w:val="00B3290B"/>
    <w:rsid w:val="00B3396F"/>
    <w:rsid w:val="00B36609"/>
    <w:rsid w:val="00B4054E"/>
    <w:rsid w:val="00B40F3F"/>
    <w:rsid w:val="00B42985"/>
    <w:rsid w:val="00B5022C"/>
    <w:rsid w:val="00B56902"/>
    <w:rsid w:val="00B57503"/>
    <w:rsid w:val="00B57F90"/>
    <w:rsid w:val="00B93FBB"/>
    <w:rsid w:val="00BA28D8"/>
    <w:rsid w:val="00BA6020"/>
    <w:rsid w:val="00BA768B"/>
    <w:rsid w:val="00BB28E2"/>
    <w:rsid w:val="00BC2A08"/>
    <w:rsid w:val="00BF1DF9"/>
    <w:rsid w:val="00BF3988"/>
    <w:rsid w:val="00C037DC"/>
    <w:rsid w:val="00C0607F"/>
    <w:rsid w:val="00C06E39"/>
    <w:rsid w:val="00C13484"/>
    <w:rsid w:val="00C2687C"/>
    <w:rsid w:val="00C33178"/>
    <w:rsid w:val="00C40263"/>
    <w:rsid w:val="00C420EE"/>
    <w:rsid w:val="00C42CA7"/>
    <w:rsid w:val="00C43802"/>
    <w:rsid w:val="00C5030A"/>
    <w:rsid w:val="00C51789"/>
    <w:rsid w:val="00C60731"/>
    <w:rsid w:val="00C64D03"/>
    <w:rsid w:val="00C75E92"/>
    <w:rsid w:val="00C85321"/>
    <w:rsid w:val="00C930BA"/>
    <w:rsid w:val="00C946B6"/>
    <w:rsid w:val="00C94C89"/>
    <w:rsid w:val="00C9535E"/>
    <w:rsid w:val="00CB2869"/>
    <w:rsid w:val="00CC25DE"/>
    <w:rsid w:val="00CD20A6"/>
    <w:rsid w:val="00CE4987"/>
    <w:rsid w:val="00CE4A8B"/>
    <w:rsid w:val="00D07A9E"/>
    <w:rsid w:val="00D1488A"/>
    <w:rsid w:val="00D235C6"/>
    <w:rsid w:val="00D32DDA"/>
    <w:rsid w:val="00D3788F"/>
    <w:rsid w:val="00D424DD"/>
    <w:rsid w:val="00D50DE2"/>
    <w:rsid w:val="00D56042"/>
    <w:rsid w:val="00D5744C"/>
    <w:rsid w:val="00D62812"/>
    <w:rsid w:val="00D63D57"/>
    <w:rsid w:val="00D71606"/>
    <w:rsid w:val="00D72046"/>
    <w:rsid w:val="00D85D4F"/>
    <w:rsid w:val="00DA1224"/>
    <w:rsid w:val="00DA2734"/>
    <w:rsid w:val="00DA5536"/>
    <w:rsid w:val="00DA7DAA"/>
    <w:rsid w:val="00DB2230"/>
    <w:rsid w:val="00DC2953"/>
    <w:rsid w:val="00DC488C"/>
    <w:rsid w:val="00DD111D"/>
    <w:rsid w:val="00DD2FBA"/>
    <w:rsid w:val="00DD603C"/>
    <w:rsid w:val="00DF551B"/>
    <w:rsid w:val="00E066D7"/>
    <w:rsid w:val="00E06FBB"/>
    <w:rsid w:val="00E17BBC"/>
    <w:rsid w:val="00E2113B"/>
    <w:rsid w:val="00E363B7"/>
    <w:rsid w:val="00E366E2"/>
    <w:rsid w:val="00E50541"/>
    <w:rsid w:val="00E658F0"/>
    <w:rsid w:val="00E74548"/>
    <w:rsid w:val="00E753CE"/>
    <w:rsid w:val="00E762C3"/>
    <w:rsid w:val="00E77683"/>
    <w:rsid w:val="00E81F0F"/>
    <w:rsid w:val="00E96023"/>
    <w:rsid w:val="00EA3063"/>
    <w:rsid w:val="00EB04F7"/>
    <w:rsid w:val="00EB3030"/>
    <w:rsid w:val="00EC32AC"/>
    <w:rsid w:val="00EC76A3"/>
    <w:rsid w:val="00EF0028"/>
    <w:rsid w:val="00EF05E3"/>
    <w:rsid w:val="00EF3099"/>
    <w:rsid w:val="00EF343D"/>
    <w:rsid w:val="00EF5951"/>
    <w:rsid w:val="00F00DC6"/>
    <w:rsid w:val="00F02925"/>
    <w:rsid w:val="00F03ABF"/>
    <w:rsid w:val="00F16288"/>
    <w:rsid w:val="00F1755B"/>
    <w:rsid w:val="00F20010"/>
    <w:rsid w:val="00F44E95"/>
    <w:rsid w:val="00F55E56"/>
    <w:rsid w:val="00F67544"/>
    <w:rsid w:val="00F708D2"/>
    <w:rsid w:val="00F72614"/>
    <w:rsid w:val="00F73488"/>
    <w:rsid w:val="00F76B6B"/>
    <w:rsid w:val="00F82DF1"/>
    <w:rsid w:val="00F95613"/>
    <w:rsid w:val="00FA49AE"/>
    <w:rsid w:val="00FB1321"/>
    <w:rsid w:val="00FB2636"/>
    <w:rsid w:val="00FB544A"/>
    <w:rsid w:val="00FC325D"/>
    <w:rsid w:val="00FC3EE0"/>
    <w:rsid w:val="00FC690F"/>
    <w:rsid w:val="00FE3F9A"/>
    <w:rsid w:val="00FE4761"/>
    <w:rsid w:val="00FF31F7"/>
    <w:rsid w:val="00FF5B0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C9C00"/>
  <w15:docId w15:val="{F5E1DCA7-5FF1-44E6-8A88-AAC81A2E6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26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A37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11B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1B8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86D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535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0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980D6F-E702-4822-BA8F-6B32D0C857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7</TotalTime>
  <Pages>2</Pages>
  <Words>539</Words>
  <Characters>2374</Characters>
  <Application>Microsoft Office Word</Application>
  <DocSecurity>0</DocSecurity>
  <Lines>791</Lines>
  <Paragraphs>3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YAUNI</dc:creator>
  <cp:lastModifiedBy>Hadeel</cp:lastModifiedBy>
  <cp:revision>6</cp:revision>
  <cp:lastPrinted>2022-12-07T08:12:00Z</cp:lastPrinted>
  <dcterms:created xsi:type="dcterms:W3CDTF">2022-12-07T06:21:00Z</dcterms:created>
  <dcterms:modified xsi:type="dcterms:W3CDTF">2022-12-08T04:07:00Z</dcterms:modified>
</cp:coreProperties>
</file>